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600" w:firstRow="0" w:lastRow="0" w:firstColumn="0" w:lastColumn="0" w:noHBand="1" w:noVBand="1"/>
      </w:tblPr>
      <w:tblGrid>
        <w:gridCol w:w="1289"/>
        <w:gridCol w:w="1663"/>
        <w:gridCol w:w="2751"/>
        <w:gridCol w:w="4763"/>
      </w:tblGrid>
      <w:tr w:rsidR="00162103" w14:paraId="196B90B2" w14:textId="77777777" w:rsidTr="009E18B5">
        <w:trPr>
          <w:trHeight w:val="1673"/>
        </w:trPr>
        <w:tc>
          <w:tcPr>
            <w:tcW w:w="5940" w:type="dxa"/>
            <w:gridSpan w:val="3"/>
          </w:tcPr>
          <w:bookmarkStart w:id="0" w:name="_GoBack"/>
          <w:bookmarkEnd w:id="0"/>
          <w:p w14:paraId="644123A8" w14:textId="77777777" w:rsidR="00162103" w:rsidRDefault="00AD5412" w:rsidP="00162103">
            <w:pPr>
              <w:pStyle w:val="PS"/>
              <w:jc w:val="left"/>
            </w:pPr>
            <w:r>
              <w:rPr>
                <w:noProof/>
                <w:lang w:bidi="nl-NL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79AAADA" wp14:editId="53992757">
                      <wp:simplePos x="0" y="0"/>
                      <wp:positionH relativeFrom="column">
                        <wp:posOffset>3429000</wp:posOffset>
                      </wp:positionH>
                      <wp:positionV relativeFrom="paragraph">
                        <wp:posOffset>-440690</wp:posOffset>
                      </wp:positionV>
                      <wp:extent cx="0" cy="10026299"/>
                      <wp:effectExtent l="0" t="0" r="38100" b="32385"/>
                      <wp:wrapNone/>
                      <wp:docPr id="3446" name="Rechte verbindingslijn 344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26299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4E26DE4B" id="Rechte verbindingslijn 3446" o:spid="_x0000_s1026" style="position:absolute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" strokecolor="#f2f2f2 [3052]" strokeweight=".25pt"/>
                  </w:pict>
                </mc:Fallback>
              </mc:AlternateContent>
            </w:r>
          </w:p>
        </w:tc>
        <w:tc>
          <w:tcPr>
            <w:tcW w:w="4850" w:type="dxa"/>
            <w:vAlign w:val="center"/>
          </w:tcPr>
          <w:sdt>
            <w:sdtPr>
              <w:rPr>
                <w:szCs w:val="72"/>
              </w:rPr>
              <w:id w:val="1918980930"/>
              <w:placeholder>
                <w:docPart w:val="36F26DD3CD4E46A4A2A0888670D541E5"/>
              </w:placeholder>
              <w:temporary/>
              <w:showingPlcHdr/>
              <w15:appearance w15:val="hidden"/>
            </w:sdtPr>
            <w:sdtEndPr/>
            <w:sdtContent>
              <w:p w14:paraId="3201D34D" w14:textId="77777777" w:rsidR="00162103" w:rsidRPr="00DC4D2A" w:rsidRDefault="00162103" w:rsidP="009E18B5">
                <w:pPr>
                  <w:pStyle w:val="Title"/>
                  <w:spacing w:before="240"/>
                  <w:rPr>
                    <w:rFonts w:ascii="Times New Roman" w:hAnsi="Times New Roman" w:cs="Times New Roman"/>
                    <w:kern w:val="0"/>
                    <w:szCs w:val="72"/>
                    <w:lang w:val="nl-NL"/>
                  </w:rPr>
                </w:pPr>
                <w:r w:rsidRPr="0059115D">
                  <w:rPr>
                    <w:b/>
                    <w:szCs w:val="72"/>
                    <w:u w:val="single"/>
                    <w:lang w:val="nl-NL" w:bidi="nl-NL"/>
                  </w:rPr>
                  <w:t>Dankjewel</w:t>
                </w:r>
              </w:p>
            </w:sdtContent>
          </w:sdt>
          <w:sdt>
            <w:sdtPr>
              <w:id w:val="1841418417"/>
              <w:placeholder>
                <w:docPart w:val="E658A74D5ECB4EC18E25206DE1361705"/>
              </w:placeholder>
              <w:temporary/>
              <w:showingPlcHdr/>
              <w15:appearance w15:val="hidden"/>
            </w:sdtPr>
            <w:sdtEndPr/>
            <w:sdtContent>
              <w:p w14:paraId="0B1400B3" w14:textId="77777777" w:rsidR="00162103" w:rsidRDefault="00162103" w:rsidP="009E18B5">
                <w:r w:rsidRPr="002E2A06">
                  <w:rPr>
                    <w:lang w:bidi="nl-NL"/>
                  </w:rPr>
                  <w:t xml:space="preserve">dat je zo'n </w:t>
                </w:r>
                <w:r w:rsidRPr="002E2A06">
                  <w:rPr>
                    <w:b/>
                    <w:i/>
                    <w:lang w:bidi="nl-NL"/>
                  </w:rPr>
                  <w:t>bijzonder</w:t>
                </w:r>
                <w:r w:rsidRPr="002E2A06">
                  <w:rPr>
                    <w:lang w:bidi="nl-NL"/>
                  </w:rPr>
                  <w:t xml:space="preserve"> </w:t>
                </w:r>
                <w:r w:rsidRPr="002E2A06">
                  <w:rPr>
                    <w:i/>
                    <w:lang w:bidi="nl-NL"/>
                  </w:rPr>
                  <w:t>iemand</w:t>
                </w:r>
                <w:r w:rsidRPr="002E2A06">
                  <w:rPr>
                    <w:lang w:bidi="nl-NL"/>
                  </w:rPr>
                  <w:t xml:space="preserve"> bent!</w:t>
                </w:r>
              </w:p>
            </w:sdtContent>
          </w:sdt>
        </w:tc>
      </w:tr>
      <w:tr w:rsidR="00162103" w14:paraId="7F393FB1" w14:textId="77777777" w:rsidTr="00C76430">
        <w:trPr>
          <w:trHeight w:val="4347"/>
        </w:trPr>
        <w:tc>
          <w:tcPr>
            <w:tcW w:w="5940" w:type="dxa"/>
            <w:gridSpan w:val="3"/>
          </w:tcPr>
          <w:p w14:paraId="4E9AC2F2" w14:textId="77777777" w:rsidR="00162103" w:rsidRDefault="00162103" w:rsidP="00162103">
            <w:pPr>
              <w:pStyle w:val="PS"/>
              <w:jc w:val="left"/>
            </w:pPr>
          </w:p>
        </w:tc>
        <w:tc>
          <w:tcPr>
            <w:tcW w:w="4850" w:type="dxa"/>
          </w:tcPr>
          <w:p w14:paraId="2235A64B" w14:textId="77777777" w:rsidR="00162103" w:rsidRPr="00DC4D2A" w:rsidRDefault="00162103" w:rsidP="00162103">
            <w:pPr>
              <w:pStyle w:val="Title"/>
              <w:rPr>
                <w:sz w:val="32"/>
                <w:lang w:val="nl-NL"/>
              </w:rPr>
            </w:pPr>
          </w:p>
        </w:tc>
      </w:tr>
      <w:tr w:rsidR="00162103" w14:paraId="7AAC5800" w14:textId="77777777" w:rsidTr="00C76430">
        <w:trPr>
          <w:trHeight w:val="440"/>
        </w:trPr>
        <w:tc>
          <w:tcPr>
            <w:tcW w:w="1345" w:type="dxa"/>
          </w:tcPr>
          <w:p w14:paraId="524D6F32" w14:textId="77777777" w:rsidR="00162103" w:rsidRDefault="00162103" w:rsidP="00162103">
            <w:pPr>
              <w:pStyle w:val="PS"/>
              <w:jc w:val="left"/>
            </w:pPr>
          </w:p>
        </w:tc>
        <w:tc>
          <w:tcPr>
            <w:tcW w:w="1710" w:type="dxa"/>
            <w:vAlign w:val="center"/>
          </w:tcPr>
          <w:sdt>
            <w:sdtPr>
              <w:id w:val="2105834369"/>
              <w:placeholder>
                <w:docPart w:val="57ED490CA27A4FA2A78A7DA10B0367E3"/>
              </w:placeholder>
              <w:temporary/>
              <w:showingPlcHdr/>
              <w15:appearance w15:val="hidden"/>
            </w:sdtPr>
            <w:sdtEndPr/>
            <w:sdtContent>
              <w:p w14:paraId="7FAFC1C7" w14:textId="77777777" w:rsidR="00162103" w:rsidRPr="00162103" w:rsidRDefault="00162103" w:rsidP="00DC4D2A">
                <w:pPr>
                  <w:pStyle w:val="PS"/>
                  <w:ind w:left="160"/>
                  <w:rPr>
                    <w:sz w:val="22"/>
                  </w:rPr>
                </w:pPr>
                <w:r w:rsidRPr="002E2A06">
                  <w:rPr>
                    <w:lang w:bidi="nl-NL"/>
                  </w:rPr>
                  <w:t>PS. Tot gauw</w:t>
                </w:r>
              </w:p>
            </w:sdtContent>
          </w:sdt>
        </w:tc>
        <w:tc>
          <w:tcPr>
            <w:tcW w:w="2885" w:type="dxa"/>
          </w:tcPr>
          <w:p w14:paraId="14A9EFB9" w14:textId="77777777" w:rsidR="00162103" w:rsidRDefault="00162103" w:rsidP="00162103">
            <w:pPr>
              <w:pStyle w:val="PS"/>
              <w:jc w:val="left"/>
            </w:pPr>
          </w:p>
        </w:tc>
        <w:tc>
          <w:tcPr>
            <w:tcW w:w="4850" w:type="dxa"/>
          </w:tcPr>
          <w:p w14:paraId="565E4C92" w14:textId="77777777" w:rsidR="00162103" w:rsidRDefault="00162103" w:rsidP="00162103">
            <w:pPr>
              <w:pStyle w:val="Title"/>
              <w:rPr>
                <w:sz w:val="32"/>
              </w:rPr>
            </w:pPr>
          </w:p>
        </w:tc>
      </w:tr>
      <w:tr w:rsidR="004E4CCD" w14:paraId="6DEDDB1A" w14:textId="77777777" w:rsidTr="00C76430">
        <w:trPr>
          <w:trHeight w:val="1719"/>
        </w:trPr>
        <w:tc>
          <w:tcPr>
            <w:tcW w:w="1345" w:type="dxa"/>
          </w:tcPr>
          <w:p w14:paraId="40B8E578" w14:textId="77777777" w:rsidR="004E4CCD" w:rsidRDefault="004E4CCD" w:rsidP="00162103">
            <w:pPr>
              <w:pStyle w:val="PS"/>
              <w:jc w:val="left"/>
            </w:pPr>
          </w:p>
        </w:tc>
        <w:tc>
          <w:tcPr>
            <w:tcW w:w="1710" w:type="dxa"/>
          </w:tcPr>
          <w:p w14:paraId="104814F9" w14:textId="77777777" w:rsidR="004E4CCD" w:rsidRDefault="004E4CCD" w:rsidP="00162103">
            <w:pPr>
              <w:pStyle w:val="PS"/>
            </w:pPr>
          </w:p>
        </w:tc>
        <w:tc>
          <w:tcPr>
            <w:tcW w:w="2885" w:type="dxa"/>
          </w:tcPr>
          <w:p w14:paraId="385948E8" w14:textId="77777777" w:rsidR="004E4CCD" w:rsidRDefault="004E4CCD" w:rsidP="00162103">
            <w:pPr>
              <w:pStyle w:val="PS"/>
              <w:jc w:val="left"/>
            </w:pPr>
          </w:p>
        </w:tc>
        <w:tc>
          <w:tcPr>
            <w:tcW w:w="4850" w:type="dxa"/>
          </w:tcPr>
          <w:p w14:paraId="544ECBD0" w14:textId="7DA5F929" w:rsidR="004E4CCD" w:rsidRDefault="004E4CCD" w:rsidP="00162103">
            <w:pPr>
              <w:pStyle w:val="Title"/>
              <w:rPr>
                <w:sz w:val="32"/>
              </w:rPr>
            </w:pPr>
          </w:p>
        </w:tc>
      </w:tr>
      <w:tr w:rsidR="004E4CCD" w14:paraId="69522C79" w14:textId="77777777" w:rsidTr="009E18B5">
        <w:trPr>
          <w:trHeight w:val="1349"/>
        </w:trPr>
        <w:tc>
          <w:tcPr>
            <w:tcW w:w="1345" w:type="dxa"/>
          </w:tcPr>
          <w:p w14:paraId="58FB6DE7" w14:textId="77777777" w:rsidR="004E4CCD" w:rsidRDefault="004E4CCD" w:rsidP="00162103">
            <w:pPr>
              <w:pStyle w:val="PS"/>
              <w:jc w:val="left"/>
            </w:pPr>
          </w:p>
        </w:tc>
        <w:tc>
          <w:tcPr>
            <w:tcW w:w="1710" w:type="dxa"/>
          </w:tcPr>
          <w:p w14:paraId="40B421B1" w14:textId="77777777" w:rsidR="004E4CCD" w:rsidRDefault="004E4CCD" w:rsidP="00162103">
            <w:pPr>
              <w:pStyle w:val="PS"/>
            </w:pPr>
          </w:p>
        </w:tc>
        <w:tc>
          <w:tcPr>
            <w:tcW w:w="2885" w:type="dxa"/>
          </w:tcPr>
          <w:p w14:paraId="597D56EB" w14:textId="77777777" w:rsidR="004E4CCD" w:rsidRDefault="004E4CCD" w:rsidP="00162103">
            <w:pPr>
              <w:pStyle w:val="PS"/>
              <w:jc w:val="left"/>
            </w:pPr>
          </w:p>
        </w:tc>
        <w:tc>
          <w:tcPr>
            <w:tcW w:w="4850" w:type="dxa"/>
            <w:vAlign w:val="center"/>
          </w:tcPr>
          <w:sdt>
            <w:sdtPr>
              <w:rPr>
                <w:szCs w:val="72"/>
              </w:rPr>
              <w:id w:val="-1388104587"/>
              <w:placeholder>
                <w:docPart w:val="A010DFB70ECF46AD81CCB0430F01CB31"/>
              </w:placeholder>
              <w:temporary/>
              <w:showingPlcHdr/>
              <w15:appearance w15:val="hidden"/>
            </w:sdtPr>
            <w:sdtEndPr/>
            <w:sdtContent>
              <w:p w14:paraId="387C6A7C" w14:textId="77777777" w:rsidR="004E4CCD" w:rsidRPr="00DC4D2A" w:rsidRDefault="004E4CCD" w:rsidP="009E18B5">
                <w:pPr>
                  <w:pStyle w:val="Title"/>
                  <w:spacing w:before="240"/>
                  <w:rPr>
                    <w:rFonts w:ascii="Times New Roman" w:hAnsi="Times New Roman" w:cs="Times New Roman"/>
                    <w:kern w:val="0"/>
                    <w:szCs w:val="72"/>
                    <w:lang w:val="nl-NL"/>
                  </w:rPr>
                </w:pPr>
                <w:r w:rsidRPr="0059115D">
                  <w:rPr>
                    <w:b/>
                    <w:szCs w:val="72"/>
                    <w:u w:val="single"/>
                    <w:lang w:val="nl-NL" w:bidi="nl-NL"/>
                  </w:rPr>
                  <w:t>Dankjewel</w:t>
                </w:r>
              </w:p>
            </w:sdtContent>
          </w:sdt>
          <w:sdt>
            <w:sdtPr>
              <w:id w:val="-922480991"/>
              <w:placeholder>
                <w:docPart w:val="86BA98F5DC834C57A7B731840A9F3860"/>
              </w:placeholder>
              <w:temporary/>
              <w:showingPlcHdr/>
              <w15:appearance w15:val="hidden"/>
            </w:sdtPr>
            <w:sdtEndPr/>
            <w:sdtContent>
              <w:p w14:paraId="180DED38" w14:textId="77777777" w:rsidR="004E4CCD" w:rsidRPr="004E4CCD" w:rsidRDefault="004E4CCD" w:rsidP="009E18B5">
                <w:r w:rsidRPr="002E2A06">
                  <w:rPr>
                    <w:lang w:bidi="nl-NL"/>
                  </w:rPr>
                  <w:t xml:space="preserve">dat je zo'n </w:t>
                </w:r>
                <w:r w:rsidRPr="002E2A06">
                  <w:rPr>
                    <w:b/>
                    <w:i/>
                    <w:lang w:bidi="nl-NL"/>
                  </w:rPr>
                  <w:t>bijzonder</w:t>
                </w:r>
                <w:r w:rsidRPr="002E2A06">
                  <w:rPr>
                    <w:lang w:bidi="nl-NL"/>
                  </w:rPr>
                  <w:t xml:space="preserve"> </w:t>
                </w:r>
                <w:r w:rsidRPr="002E2A06">
                  <w:rPr>
                    <w:i/>
                    <w:lang w:bidi="nl-NL"/>
                  </w:rPr>
                  <w:t>iemand</w:t>
                </w:r>
                <w:r w:rsidRPr="002E2A06">
                  <w:rPr>
                    <w:lang w:bidi="nl-NL"/>
                  </w:rPr>
                  <w:t xml:space="preserve"> bent!</w:t>
                </w:r>
              </w:p>
            </w:sdtContent>
          </w:sdt>
        </w:tc>
      </w:tr>
      <w:tr w:rsidR="004E4CCD" w14:paraId="53DE36EB" w14:textId="77777777" w:rsidTr="00C76430">
        <w:trPr>
          <w:trHeight w:val="4032"/>
        </w:trPr>
        <w:tc>
          <w:tcPr>
            <w:tcW w:w="1345" w:type="dxa"/>
          </w:tcPr>
          <w:p w14:paraId="10810177" w14:textId="77777777" w:rsidR="004E4CCD" w:rsidRDefault="004E4CCD" w:rsidP="00162103">
            <w:pPr>
              <w:pStyle w:val="PS"/>
              <w:jc w:val="left"/>
            </w:pPr>
          </w:p>
        </w:tc>
        <w:tc>
          <w:tcPr>
            <w:tcW w:w="1710" w:type="dxa"/>
          </w:tcPr>
          <w:p w14:paraId="4021EE19" w14:textId="77777777" w:rsidR="004E4CCD" w:rsidRDefault="004E4CCD" w:rsidP="00162103">
            <w:pPr>
              <w:pStyle w:val="PS"/>
            </w:pPr>
          </w:p>
        </w:tc>
        <w:tc>
          <w:tcPr>
            <w:tcW w:w="2885" w:type="dxa"/>
          </w:tcPr>
          <w:p w14:paraId="70B813F0" w14:textId="77777777" w:rsidR="004E4CCD" w:rsidRDefault="004E4CCD" w:rsidP="00162103">
            <w:pPr>
              <w:pStyle w:val="PS"/>
              <w:jc w:val="left"/>
            </w:pPr>
          </w:p>
        </w:tc>
        <w:tc>
          <w:tcPr>
            <w:tcW w:w="4850" w:type="dxa"/>
          </w:tcPr>
          <w:p w14:paraId="60E1DCBD" w14:textId="77777777" w:rsidR="004E4CCD" w:rsidRPr="00DC4D2A" w:rsidRDefault="004E4CCD" w:rsidP="004E4CCD">
            <w:pPr>
              <w:pStyle w:val="Title"/>
              <w:rPr>
                <w:sz w:val="32"/>
                <w:lang w:val="nl-NL"/>
              </w:rPr>
            </w:pPr>
          </w:p>
        </w:tc>
      </w:tr>
      <w:tr w:rsidR="004E4CCD" w14:paraId="1524BF86" w14:textId="77777777" w:rsidTr="00C76430">
        <w:trPr>
          <w:trHeight w:val="270"/>
        </w:trPr>
        <w:tc>
          <w:tcPr>
            <w:tcW w:w="1345" w:type="dxa"/>
          </w:tcPr>
          <w:p w14:paraId="0EEDC3AB" w14:textId="77777777" w:rsidR="004E4CCD" w:rsidRDefault="004E4CCD" w:rsidP="00162103">
            <w:pPr>
              <w:pStyle w:val="PS"/>
              <w:jc w:val="left"/>
            </w:pPr>
          </w:p>
        </w:tc>
        <w:tc>
          <w:tcPr>
            <w:tcW w:w="1710" w:type="dxa"/>
            <w:vAlign w:val="center"/>
          </w:tcPr>
          <w:sdt>
            <w:sdtPr>
              <w:id w:val="1151877900"/>
              <w:placeholder>
                <w:docPart w:val="8A734F7747804549A3AAB04FFC4D8824"/>
              </w:placeholder>
              <w:temporary/>
              <w:showingPlcHdr/>
              <w15:appearance w15:val="hidden"/>
            </w:sdtPr>
            <w:sdtEndPr/>
            <w:sdtContent>
              <w:p w14:paraId="527838FB" w14:textId="77777777" w:rsidR="004E4CCD" w:rsidRPr="00962492" w:rsidRDefault="00231C3C" w:rsidP="00C76430">
                <w:pPr>
                  <w:pStyle w:val="PS"/>
                  <w:ind w:left="160"/>
                  <w:rPr>
                    <w:sz w:val="22"/>
                  </w:rPr>
                </w:pPr>
                <w:r w:rsidRPr="002E2A06">
                  <w:rPr>
                    <w:lang w:bidi="nl-NL"/>
                  </w:rPr>
                  <w:t>PS. Tot gauw</w:t>
                </w:r>
              </w:p>
            </w:sdtContent>
          </w:sdt>
        </w:tc>
        <w:tc>
          <w:tcPr>
            <w:tcW w:w="2885" w:type="dxa"/>
          </w:tcPr>
          <w:p w14:paraId="692EE86C" w14:textId="77777777" w:rsidR="004E4CCD" w:rsidRPr="004E4CCD" w:rsidRDefault="004E4CCD" w:rsidP="00162103">
            <w:pPr>
              <w:pStyle w:val="PS"/>
              <w:jc w:val="left"/>
              <w:rPr>
                <w:szCs w:val="18"/>
              </w:rPr>
            </w:pPr>
          </w:p>
        </w:tc>
        <w:tc>
          <w:tcPr>
            <w:tcW w:w="4850" w:type="dxa"/>
          </w:tcPr>
          <w:p w14:paraId="47975F03" w14:textId="77777777" w:rsidR="004E4CCD" w:rsidRPr="004E4CCD" w:rsidRDefault="004E4CCD" w:rsidP="004E4CCD">
            <w:pPr>
              <w:pStyle w:val="Title"/>
              <w:rPr>
                <w:sz w:val="18"/>
                <w:szCs w:val="18"/>
              </w:rPr>
            </w:pPr>
          </w:p>
        </w:tc>
      </w:tr>
    </w:tbl>
    <w:p w14:paraId="3DD42B75" w14:textId="46928285" w:rsidR="004E5BE9" w:rsidRDefault="006476B4" w:rsidP="00162103">
      <w:pPr>
        <w:pStyle w:val="PS"/>
        <w:jc w:val="left"/>
      </w:pPr>
      <w:r>
        <w:rPr>
          <w:noProof/>
          <w:lang w:bidi="nl-NL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5870CA6" wp14:editId="1752ADCB">
                <wp:simplePos x="0" y="0"/>
                <wp:positionH relativeFrom="column">
                  <wp:posOffset>-434438</wp:posOffset>
                </wp:positionH>
                <wp:positionV relativeFrom="paragraph">
                  <wp:posOffset>-4221480</wp:posOffset>
                </wp:positionV>
                <wp:extent cx="7724775" cy="0"/>
                <wp:effectExtent l="0" t="0" r="0" b="0"/>
                <wp:wrapNone/>
                <wp:docPr id="3447" name="Rechte verbindingslijn 34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6FB02798" id="Rechte verbindingslijn 3447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2pt,-332.4pt" to="574.05pt,-33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" strokecolor="#f2f2f2 [3052]" strokeweight=".25pt"/>
            </w:pict>
          </mc:Fallback>
        </mc:AlternateContent>
      </w:r>
    </w:p>
    <w:p w14:paraId="04BA2B76" w14:textId="77777777" w:rsidR="005E3AB3" w:rsidRDefault="005E3AB3" w:rsidP="005E3AB3">
      <w:pPr>
        <w:rPr>
          <w:sz w:val="2"/>
        </w:rPr>
      </w:pPr>
    </w:p>
    <w:p w14:paraId="3580544C" w14:textId="77777777" w:rsidR="00642A3D" w:rsidRPr="00642A3D" w:rsidRDefault="00642A3D" w:rsidP="00642A3D">
      <w:pPr>
        <w:rPr>
          <w:sz w:val="2"/>
        </w:rPr>
      </w:pPr>
    </w:p>
    <w:p w14:paraId="744AD247" w14:textId="77777777" w:rsidR="00642A3D" w:rsidRPr="00642A3D" w:rsidRDefault="00642A3D" w:rsidP="00642A3D">
      <w:pPr>
        <w:rPr>
          <w:sz w:val="2"/>
        </w:rPr>
      </w:pPr>
    </w:p>
    <w:p w14:paraId="2F315C78" w14:textId="77777777" w:rsidR="00642A3D" w:rsidRPr="00642A3D" w:rsidRDefault="00642A3D" w:rsidP="00642A3D">
      <w:pPr>
        <w:rPr>
          <w:sz w:val="2"/>
        </w:rPr>
      </w:pPr>
    </w:p>
    <w:p w14:paraId="2C204B0C" w14:textId="77777777" w:rsidR="00642A3D" w:rsidRPr="00642A3D" w:rsidRDefault="00642A3D" w:rsidP="00642A3D">
      <w:pPr>
        <w:rPr>
          <w:sz w:val="2"/>
        </w:rPr>
      </w:pPr>
    </w:p>
    <w:p w14:paraId="0E09A419" w14:textId="77777777" w:rsidR="00642A3D" w:rsidRPr="00642A3D" w:rsidRDefault="00642A3D" w:rsidP="00642A3D">
      <w:pPr>
        <w:rPr>
          <w:sz w:val="2"/>
        </w:rPr>
      </w:pPr>
    </w:p>
    <w:p w14:paraId="630ED234" w14:textId="77777777" w:rsidR="00642A3D" w:rsidRDefault="00642A3D" w:rsidP="00642A3D">
      <w:pPr>
        <w:rPr>
          <w:sz w:val="2"/>
        </w:rPr>
      </w:pPr>
    </w:p>
    <w:p w14:paraId="68E97F61" w14:textId="77777777" w:rsidR="00642A3D" w:rsidRPr="00642A3D" w:rsidRDefault="00642A3D" w:rsidP="00642A3D">
      <w:pPr>
        <w:rPr>
          <w:sz w:val="2"/>
        </w:rPr>
      </w:pPr>
    </w:p>
    <w:p w14:paraId="08C9738F" w14:textId="77777777" w:rsidR="00642A3D" w:rsidRPr="00642A3D" w:rsidRDefault="00642A3D" w:rsidP="00642A3D">
      <w:pPr>
        <w:rPr>
          <w:sz w:val="2"/>
        </w:rPr>
      </w:pPr>
    </w:p>
    <w:p w14:paraId="778F0BD5" w14:textId="77777777" w:rsidR="00642A3D" w:rsidRPr="00642A3D" w:rsidRDefault="00642A3D" w:rsidP="00642A3D">
      <w:pPr>
        <w:rPr>
          <w:sz w:val="2"/>
        </w:rPr>
      </w:pPr>
    </w:p>
    <w:p w14:paraId="5235C55C" w14:textId="77777777" w:rsidR="00642A3D" w:rsidRPr="00642A3D" w:rsidRDefault="00642A3D" w:rsidP="00642A3D">
      <w:pPr>
        <w:rPr>
          <w:sz w:val="2"/>
        </w:rPr>
      </w:pPr>
    </w:p>
    <w:p w14:paraId="256D342C" w14:textId="77777777" w:rsidR="00642A3D" w:rsidRPr="00642A3D" w:rsidRDefault="00642A3D" w:rsidP="00642A3D">
      <w:pPr>
        <w:rPr>
          <w:sz w:val="2"/>
        </w:rPr>
      </w:pPr>
    </w:p>
    <w:p w14:paraId="1FB1AD85" w14:textId="77777777" w:rsidR="00642A3D" w:rsidRPr="00642A3D" w:rsidRDefault="00642A3D" w:rsidP="00642A3D">
      <w:pPr>
        <w:rPr>
          <w:sz w:val="2"/>
        </w:rPr>
      </w:pPr>
    </w:p>
    <w:p w14:paraId="727B7484" w14:textId="77777777" w:rsidR="00642A3D" w:rsidRPr="00642A3D" w:rsidRDefault="00642A3D" w:rsidP="00642A3D">
      <w:pPr>
        <w:rPr>
          <w:sz w:val="2"/>
        </w:rPr>
      </w:pPr>
    </w:p>
    <w:p w14:paraId="6538238E" w14:textId="77777777" w:rsidR="00642A3D" w:rsidRPr="00642A3D" w:rsidRDefault="00642A3D" w:rsidP="00642A3D">
      <w:pPr>
        <w:rPr>
          <w:sz w:val="2"/>
        </w:rPr>
      </w:pPr>
    </w:p>
    <w:p w14:paraId="123C1DC7" w14:textId="77777777" w:rsidR="00642A3D" w:rsidRPr="00642A3D" w:rsidRDefault="00642A3D" w:rsidP="00642A3D">
      <w:pPr>
        <w:rPr>
          <w:sz w:val="2"/>
        </w:rPr>
      </w:pPr>
    </w:p>
    <w:p w14:paraId="1FEAC23F" w14:textId="77777777" w:rsidR="00642A3D" w:rsidRPr="00642A3D" w:rsidRDefault="00642A3D" w:rsidP="00642A3D">
      <w:pPr>
        <w:rPr>
          <w:sz w:val="2"/>
        </w:rPr>
      </w:pPr>
    </w:p>
    <w:p w14:paraId="5EF80EAE" w14:textId="77777777" w:rsidR="00642A3D" w:rsidRPr="00642A3D" w:rsidRDefault="00642A3D" w:rsidP="00642A3D">
      <w:pPr>
        <w:rPr>
          <w:sz w:val="2"/>
        </w:rPr>
      </w:pPr>
    </w:p>
    <w:p w14:paraId="693F846E" w14:textId="77777777" w:rsidR="00642A3D" w:rsidRPr="00642A3D" w:rsidRDefault="00642A3D" w:rsidP="00642A3D">
      <w:pPr>
        <w:rPr>
          <w:sz w:val="2"/>
        </w:rPr>
      </w:pPr>
    </w:p>
    <w:p w14:paraId="54B278E6" w14:textId="77777777" w:rsidR="00642A3D" w:rsidRPr="00642A3D" w:rsidRDefault="00642A3D" w:rsidP="00642A3D">
      <w:pPr>
        <w:rPr>
          <w:sz w:val="2"/>
        </w:rPr>
      </w:pPr>
    </w:p>
    <w:p w14:paraId="4EFBB77B" w14:textId="77777777" w:rsidR="00642A3D" w:rsidRPr="00642A3D" w:rsidRDefault="00642A3D" w:rsidP="00642A3D">
      <w:pPr>
        <w:rPr>
          <w:sz w:val="2"/>
        </w:rPr>
      </w:pPr>
    </w:p>
    <w:p w14:paraId="7C05C7B2" w14:textId="77777777" w:rsidR="00642A3D" w:rsidRPr="00642A3D" w:rsidRDefault="00642A3D" w:rsidP="00642A3D">
      <w:pPr>
        <w:rPr>
          <w:sz w:val="2"/>
        </w:rPr>
      </w:pPr>
    </w:p>
    <w:p w14:paraId="772CAD11" w14:textId="77777777" w:rsidR="00642A3D" w:rsidRPr="00642A3D" w:rsidRDefault="00642A3D" w:rsidP="00642A3D">
      <w:pPr>
        <w:rPr>
          <w:sz w:val="2"/>
        </w:rPr>
      </w:pPr>
    </w:p>
    <w:p w14:paraId="603EE16F" w14:textId="77777777" w:rsidR="00642A3D" w:rsidRPr="00642A3D" w:rsidRDefault="00642A3D" w:rsidP="00642A3D">
      <w:pPr>
        <w:rPr>
          <w:sz w:val="2"/>
        </w:rPr>
      </w:pPr>
    </w:p>
    <w:p w14:paraId="33535EEB" w14:textId="77777777" w:rsidR="00642A3D" w:rsidRPr="00642A3D" w:rsidRDefault="00642A3D" w:rsidP="00642A3D">
      <w:pPr>
        <w:rPr>
          <w:sz w:val="2"/>
        </w:rPr>
      </w:pPr>
    </w:p>
    <w:p w14:paraId="1A0E373B" w14:textId="77777777" w:rsidR="00642A3D" w:rsidRPr="00642A3D" w:rsidRDefault="00642A3D" w:rsidP="00642A3D">
      <w:pPr>
        <w:rPr>
          <w:sz w:val="2"/>
        </w:rPr>
      </w:pPr>
    </w:p>
    <w:p w14:paraId="220F2423" w14:textId="77777777" w:rsidR="00642A3D" w:rsidRPr="00642A3D" w:rsidRDefault="00642A3D" w:rsidP="00642A3D">
      <w:pPr>
        <w:rPr>
          <w:sz w:val="2"/>
        </w:rPr>
      </w:pPr>
    </w:p>
    <w:p w14:paraId="64101F8C" w14:textId="77777777" w:rsidR="00642A3D" w:rsidRPr="00642A3D" w:rsidRDefault="00642A3D" w:rsidP="00642A3D">
      <w:pPr>
        <w:rPr>
          <w:sz w:val="2"/>
        </w:rPr>
      </w:pPr>
    </w:p>
    <w:p w14:paraId="151E9812" w14:textId="77777777" w:rsidR="00642A3D" w:rsidRPr="00642A3D" w:rsidRDefault="00642A3D" w:rsidP="00642A3D">
      <w:pPr>
        <w:rPr>
          <w:sz w:val="2"/>
        </w:rPr>
      </w:pPr>
    </w:p>
    <w:p w14:paraId="4FC4060F" w14:textId="77777777" w:rsidR="00642A3D" w:rsidRPr="00642A3D" w:rsidRDefault="00642A3D" w:rsidP="00642A3D">
      <w:pPr>
        <w:rPr>
          <w:sz w:val="2"/>
        </w:rPr>
      </w:pPr>
    </w:p>
    <w:p w14:paraId="01DFC534" w14:textId="77777777" w:rsidR="00642A3D" w:rsidRPr="00642A3D" w:rsidRDefault="00642A3D" w:rsidP="00642A3D">
      <w:pPr>
        <w:rPr>
          <w:sz w:val="2"/>
        </w:rPr>
      </w:pPr>
    </w:p>
    <w:p w14:paraId="24C2368F" w14:textId="77777777" w:rsidR="00642A3D" w:rsidRPr="00642A3D" w:rsidRDefault="00642A3D" w:rsidP="00642A3D">
      <w:pPr>
        <w:rPr>
          <w:sz w:val="2"/>
        </w:rPr>
      </w:pPr>
    </w:p>
    <w:p w14:paraId="10028DEC" w14:textId="77777777" w:rsidR="00642A3D" w:rsidRPr="00642A3D" w:rsidRDefault="00642A3D" w:rsidP="00642A3D">
      <w:pPr>
        <w:rPr>
          <w:sz w:val="2"/>
        </w:rPr>
      </w:pPr>
    </w:p>
    <w:p w14:paraId="4389FE0B" w14:textId="77777777" w:rsidR="00642A3D" w:rsidRPr="00642A3D" w:rsidRDefault="00642A3D" w:rsidP="00642A3D">
      <w:pPr>
        <w:rPr>
          <w:sz w:val="2"/>
        </w:rPr>
      </w:pPr>
    </w:p>
    <w:p w14:paraId="7DA87140" w14:textId="77777777" w:rsidR="00642A3D" w:rsidRPr="00642A3D" w:rsidRDefault="00642A3D" w:rsidP="00642A3D">
      <w:pPr>
        <w:rPr>
          <w:sz w:val="2"/>
        </w:rPr>
      </w:pPr>
    </w:p>
    <w:p w14:paraId="20176BB7" w14:textId="77777777" w:rsidR="00642A3D" w:rsidRPr="00642A3D" w:rsidRDefault="00642A3D" w:rsidP="00642A3D">
      <w:pPr>
        <w:rPr>
          <w:sz w:val="2"/>
        </w:rPr>
      </w:pPr>
    </w:p>
    <w:p w14:paraId="416FCFC4" w14:textId="77777777" w:rsidR="00642A3D" w:rsidRPr="00642A3D" w:rsidRDefault="00642A3D" w:rsidP="00642A3D">
      <w:pPr>
        <w:rPr>
          <w:sz w:val="2"/>
        </w:rPr>
      </w:pPr>
    </w:p>
    <w:p w14:paraId="1D467ED9" w14:textId="77777777" w:rsidR="00642A3D" w:rsidRPr="00642A3D" w:rsidRDefault="00642A3D" w:rsidP="00642A3D">
      <w:pPr>
        <w:rPr>
          <w:sz w:val="2"/>
        </w:rPr>
      </w:pPr>
    </w:p>
    <w:p w14:paraId="3E344055" w14:textId="77777777" w:rsidR="00642A3D" w:rsidRPr="00642A3D" w:rsidRDefault="00642A3D" w:rsidP="00642A3D">
      <w:pPr>
        <w:rPr>
          <w:sz w:val="2"/>
        </w:rPr>
      </w:pPr>
    </w:p>
    <w:p w14:paraId="68887353" w14:textId="77777777" w:rsidR="00642A3D" w:rsidRPr="00642A3D" w:rsidRDefault="00642A3D" w:rsidP="00642A3D">
      <w:pPr>
        <w:rPr>
          <w:sz w:val="2"/>
        </w:rPr>
      </w:pPr>
    </w:p>
    <w:p w14:paraId="56BC72D5" w14:textId="77777777" w:rsidR="00642A3D" w:rsidRPr="00642A3D" w:rsidRDefault="00642A3D" w:rsidP="00642A3D">
      <w:pPr>
        <w:rPr>
          <w:sz w:val="2"/>
        </w:rPr>
      </w:pPr>
    </w:p>
    <w:p w14:paraId="6AF7E382" w14:textId="77777777" w:rsidR="00642A3D" w:rsidRPr="00642A3D" w:rsidRDefault="00642A3D" w:rsidP="00642A3D">
      <w:pPr>
        <w:rPr>
          <w:sz w:val="2"/>
        </w:rPr>
      </w:pPr>
    </w:p>
    <w:p w14:paraId="2372C293" w14:textId="77777777" w:rsidR="00642A3D" w:rsidRPr="00642A3D" w:rsidRDefault="00642A3D" w:rsidP="00642A3D">
      <w:pPr>
        <w:rPr>
          <w:sz w:val="2"/>
        </w:rPr>
      </w:pPr>
    </w:p>
    <w:p w14:paraId="6BD9009B" w14:textId="36EF6C6E" w:rsidR="00642A3D" w:rsidRDefault="00642A3D" w:rsidP="00642A3D">
      <w:pPr>
        <w:rPr>
          <w:sz w:val="2"/>
        </w:rPr>
      </w:pPr>
    </w:p>
    <w:p w14:paraId="1A1F9181" w14:textId="481DC60C" w:rsidR="00642A3D" w:rsidRPr="00642A3D" w:rsidRDefault="00642A3D" w:rsidP="00642A3D">
      <w:pPr>
        <w:rPr>
          <w:sz w:val="2"/>
        </w:rPr>
      </w:pPr>
    </w:p>
    <w:p w14:paraId="39439F70" w14:textId="724866CC" w:rsidR="00642A3D" w:rsidRPr="00642A3D" w:rsidRDefault="00642A3D" w:rsidP="00642A3D">
      <w:pPr>
        <w:rPr>
          <w:sz w:val="2"/>
        </w:rPr>
      </w:pPr>
    </w:p>
    <w:p w14:paraId="5E9C9B84" w14:textId="3906F716" w:rsidR="00642A3D" w:rsidRPr="00642A3D" w:rsidRDefault="00642A3D" w:rsidP="00642A3D">
      <w:pPr>
        <w:rPr>
          <w:sz w:val="2"/>
        </w:rPr>
      </w:pPr>
    </w:p>
    <w:p w14:paraId="5B41E28E" w14:textId="099D3A14" w:rsidR="00642A3D" w:rsidRPr="00642A3D" w:rsidRDefault="00642A3D" w:rsidP="00642A3D">
      <w:pPr>
        <w:rPr>
          <w:sz w:val="2"/>
        </w:rPr>
      </w:pPr>
    </w:p>
    <w:p w14:paraId="6FC9D898" w14:textId="2D873C6D" w:rsidR="00642A3D" w:rsidRPr="00642A3D" w:rsidRDefault="00642A3D" w:rsidP="00642A3D">
      <w:pPr>
        <w:rPr>
          <w:sz w:val="2"/>
        </w:rPr>
      </w:pPr>
    </w:p>
    <w:p w14:paraId="3825E928" w14:textId="216E68EB" w:rsidR="00642A3D" w:rsidRPr="00642A3D" w:rsidRDefault="00642A3D" w:rsidP="00642A3D">
      <w:pPr>
        <w:rPr>
          <w:sz w:val="2"/>
        </w:rPr>
      </w:pPr>
    </w:p>
    <w:p w14:paraId="23BBBA7E" w14:textId="73EE334F" w:rsidR="00642A3D" w:rsidRPr="00642A3D" w:rsidRDefault="00642A3D" w:rsidP="00642A3D">
      <w:pPr>
        <w:rPr>
          <w:sz w:val="2"/>
        </w:rPr>
      </w:pPr>
    </w:p>
    <w:p w14:paraId="14335F1A" w14:textId="11D43699" w:rsidR="00642A3D" w:rsidRPr="00642A3D" w:rsidRDefault="00642A3D" w:rsidP="00642A3D">
      <w:pPr>
        <w:rPr>
          <w:sz w:val="2"/>
        </w:rPr>
      </w:pPr>
    </w:p>
    <w:p w14:paraId="153F505F" w14:textId="38FAF63F" w:rsidR="00642A3D" w:rsidRPr="00642A3D" w:rsidRDefault="00642A3D" w:rsidP="00642A3D">
      <w:pPr>
        <w:rPr>
          <w:sz w:val="2"/>
        </w:rPr>
      </w:pPr>
    </w:p>
    <w:p w14:paraId="0EC5AF66" w14:textId="50E68DBB" w:rsidR="00642A3D" w:rsidRPr="00642A3D" w:rsidRDefault="00642A3D" w:rsidP="00642A3D">
      <w:pPr>
        <w:rPr>
          <w:sz w:val="2"/>
        </w:rPr>
      </w:pPr>
    </w:p>
    <w:p w14:paraId="37D8292F" w14:textId="7AB0B947" w:rsidR="00642A3D" w:rsidRPr="00642A3D" w:rsidRDefault="00642A3D" w:rsidP="00642A3D">
      <w:pPr>
        <w:rPr>
          <w:sz w:val="2"/>
        </w:rPr>
      </w:pPr>
    </w:p>
    <w:p w14:paraId="68C0C463" w14:textId="463B03E0" w:rsidR="00642A3D" w:rsidRPr="00642A3D" w:rsidRDefault="00642A3D" w:rsidP="00642A3D">
      <w:pPr>
        <w:rPr>
          <w:sz w:val="2"/>
        </w:rPr>
      </w:pPr>
    </w:p>
    <w:p w14:paraId="61107028" w14:textId="4EAB88D2" w:rsidR="00642A3D" w:rsidRPr="00642A3D" w:rsidRDefault="00642A3D" w:rsidP="00642A3D">
      <w:pPr>
        <w:rPr>
          <w:sz w:val="2"/>
        </w:rPr>
      </w:pPr>
    </w:p>
    <w:p w14:paraId="25ACB569" w14:textId="6DB83DCE" w:rsidR="00642A3D" w:rsidRPr="00642A3D" w:rsidRDefault="00642A3D" w:rsidP="00642A3D">
      <w:pPr>
        <w:rPr>
          <w:sz w:val="2"/>
        </w:rPr>
      </w:pPr>
    </w:p>
    <w:p w14:paraId="5027FEAC" w14:textId="2961E99F" w:rsidR="00642A3D" w:rsidRPr="00642A3D" w:rsidRDefault="00642A3D" w:rsidP="00642A3D">
      <w:pPr>
        <w:rPr>
          <w:sz w:val="2"/>
        </w:rPr>
      </w:pPr>
    </w:p>
    <w:p w14:paraId="2C4C4A23" w14:textId="05C4DE3C" w:rsidR="00642A3D" w:rsidRPr="00642A3D" w:rsidRDefault="00642A3D" w:rsidP="00642A3D">
      <w:pPr>
        <w:rPr>
          <w:sz w:val="2"/>
        </w:rPr>
      </w:pPr>
    </w:p>
    <w:p w14:paraId="6C8E5C24" w14:textId="2C71C1B2" w:rsidR="00642A3D" w:rsidRPr="00642A3D" w:rsidRDefault="00642A3D" w:rsidP="00642A3D">
      <w:pPr>
        <w:rPr>
          <w:sz w:val="2"/>
        </w:rPr>
      </w:pPr>
    </w:p>
    <w:p w14:paraId="2320A3CE" w14:textId="3638DD05" w:rsidR="00642A3D" w:rsidRPr="00642A3D" w:rsidRDefault="00642A3D" w:rsidP="00642A3D">
      <w:pPr>
        <w:rPr>
          <w:sz w:val="2"/>
        </w:rPr>
      </w:pPr>
    </w:p>
    <w:p w14:paraId="3E83D1B9" w14:textId="621175EE" w:rsidR="00642A3D" w:rsidRPr="00642A3D" w:rsidRDefault="00642A3D" w:rsidP="00642A3D">
      <w:pPr>
        <w:rPr>
          <w:sz w:val="2"/>
        </w:rPr>
      </w:pPr>
    </w:p>
    <w:p w14:paraId="52E60F7D" w14:textId="5EED1B0E" w:rsidR="00642A3D" w:rsidRPr="00642A3D" w:rsidRDefault="00642A3D" w:rsidP="00642A3D">
      <w:pPr>
        <w:rPr>
          <w:sz w:val="2"/>
        </w:rPr>
      </w:pPr>
    </w:p>
    <w:p w14:paraId="4933D076" w14:textId="63D119AE" w:rsidR="00642A3D" w:rsidRPr="00642A3D" w:rsidRDefault="00642A3D" w:rsidP="00642A3D">
      <w:pPr>
        <w:rPr>
          <w:sz w:val="2"/>
        </w:rPr>
      </w:pPr>
    </w:p>
    <w:p w14:paraId="67D307BE" w14:textId="25DCF491" w:rsidR="00642A3D" w:rsidRPr="00642A3D" w:rsidRDefault="00642A3D" w:rsidP="00642A3D">
      <w:pPr>
        <w:rPr>
          <w:sz w:val="2"/>
        </w:rPr>
      </w:pPr>
    </w:p>
    <w:p w14:paraId="289F31C6" w14:textId="7E453D43" w:rsidR="00642A3D" w:rsidRPr="00642A3D" w:rsidRDefault="00642A3D" w:rsidP="00642A3D">
      <w:pPr>
        <w:rPr>
          <w:sz w:val="2"/>
        </w:rPr>
      </w:pPr>
    </w:p>
    <w:p w14:paraId="414C265B" w14:textId="21684402" w:rsidR="00642A3D" w:rsidRPr="00642A3D" w:rsidRDefault="00642A3D" w:rsidP="00642A3D">
      <w:pPr>
        <w:rPr>
          <w:sz w:val="2"/>
        </w:rPr>
      </w:pPr>
    </w:p>
    <w:p w14:paraId="3805B720" w14:textId="4E4F1B85" w:rsidR="00642A3D" w:rsidRPr="00642A3D" w:rsidRDefault="00642A3D" w:rsidP="00642A3D">
      <w:pPr>
        <w:rPr>
          <w:sz w:val="2"/>
        </w:rPr>
      </w:pPr>
    </w:p>
    <w:p w14:paraId="4BDF8F70" w14:textId="5A8E9886" w:rsidR="00642A3D" w:rsidRPr="00642A3D" w:rsidRDefault="00642A3D" w:rsidP="00642A3D">
      <w:pPr>
        <w:rPr>
          <w:sz w:val="2"/>
        </w:rPr>
      </w:pPr>
    </w:p>
    <w:p w14:paraId="2B7E288B" w14:textId="21E62A80" w:rsidR="00642A3D" w:rsidRPr="00642A3D" w:rsidRDefault="00642A3D" w:rsidP="00642A3D">
      <w:pPr>
        <w:rPr>
          <w:sz w:val="2"/>
        </w:rPr>
      </w:pPr>
    </w:p>
    <w:p w14:paraId="15F9275A" w14:textId="126759AD" w:rsidR="00642A3D" w:rsidRPr="00642A3D" w:rsidRDefault="00642A3D" w:rsidP="00642A3D">
      <w:pPr>
        <w:rPr>
          <w:sz w:val="2"/>
        </w:rPr>
      </w:pPr>
    </w:p>
    <w:p w14:paraId="21E7FB3F" w14:textId="5B9E589B" w:rsidR="00642A3D" w:rsidRPr="00642A3D" w:rsidRDefault="00642A3D" w:rsidP="00642A3D">
      <w:pPr>
        <w:rPr>
          <w:sz w:val="2"/>
        </w:rPr>
      </w:pPr>
    </w:p>
    <w:p w14:paraId="64BA1F67" w14:textId="53539E3D" w:rsidR="00642A3D" w:rsidRPr="00642A3D" w:rsidRDefault="00642A3D" w:rsidP="00642A3D">
      <w:pPr>
        <w:rPr>
          <w:sz w:val="2"/>
        </w:rPr>
      </w:pPr>
    </w:p>
    <w:p w14:paraId="49EA729C" w14:textId="423BAC74" w:rsidR="00642A3D" w:rsidRPr="00642A3D" w:rsidRDefault="00642A3D" w:rsidP="00642A3D">
      <w:pPr>
        <w:rPr>
          <w:sz w:val="2"/>
        </w:rPr>
      </w:pPr>
    </w:p>
    <w:p w14:paraId="0653B98F" w14:textId="55024723" w:rsidR="00642A3D" w:rsidRPr="00642A3D" w:rsidRDefault="00642A3D" w:rsidP="00642A3D">
      <w:pPr>
        <w:rPr>
          <w:sz w:val="2"/>
        </w:rPr>
      </w:pPr>
    </w:p>
    <w:p w14:paraId="536FFFA7" w14:textId="0AAF7FC4" w:rsidR="00642A3D" w:rsidRPr="00642A3D" w:rsidRDefault="00642A3D" w:rsidP="00642A3D">
      <w:pPr>
        <w:rPr>
          <w:sz w:val="2"/>
        </w:rPr>
      </w:pPr>
    </w:p>
    <w:p w14:paraId="09C52A5E" w14:textId="6BF71969" w:rsidR="00642A3D" w:rsidRPr="00642A3D" w:rsidRDefault="00642A3D" w:rsidP="00642A3D">
      <w:pPr>
        <w:rPr>
          <w:sz w:val="2"/>
        </w:rPr>
      </w:pPr>
    </w:p>
    <w:p w14:paraId="0196B301" w14:textId="0D5DE989" w:rsidR="00642A3D" w:rsidRPr="00642A3D" w:rsidRDefault="00642A3D" w:rsidP="00642A3D">
      <w:pPr>
        <w:rPr>
          <w:sz w:val="2"/>
        </w:rPr>
      </w:pPr>
    </w:p>
    <w:p w14:paraId="66D4DAC6" w14:textId="0ED9D781" w:rsidR="00642A3D" w:rsidRPr="00642A3D" w:rsidRDefault="00642A3D" w:rsidP="00642A3D">
      <w:pPr>
        <w:rPr>
          <w:sz w:val="2"/>
        </w:rPr>
      </w:pPr>
    </w:p>
    <w:p w14:paraId="562D2B81" w14:textId="1DEAE42F" w:rsidR="00642A3D" w:rsidRPr="00642A3D" w:rsidRDefault="00642A3D" w:rsidP="00642A3D">
      <w:pPr>
        <w:rPr>
          <w:sz w:val="2"/>
        </w:rPr>
      </w:pPr>
    </w:p>
    <w:p w14:paraId="57409D43" w14:textId="64DE0A66" w:rsidR="00642A3D" w:rsidRPr="00642A3D" w:rsidRDefault="00642A3D" w:rsidP="00642A3D">
      <w:pPr>
        <w:rPr>
          <w:sz w:val="2"/>
        </w:rPr>
      </w:pPr>
    </w:p>
    <w:p w14:paraId="3541DCF2" w14:textId="3AC60D5A" w:rsidR="00642A3D" w:rsidRPr="00642A3D" w:rsidRDefault="00642A3D" w:rsidP="00642A3D">
      <w:pPr>
        <w:rPr>
          <w:sz w:val="2"/>
        </w:rPr>
      </w:pPr>
    </w:p>
    <w:p w14:paraId="5AFAFC93" w14:textId="69B88D29" w:rsidR="00642A3D" w:rsidRPr="00642A3D" w:rsidRDefault="00642A3D" w:rsidP="00642A3D">
      <w:pPr>
        <w:rPr>
          <w:sz w:val="2"/>
        </w:rPr>
      </w:pPr>
    </w:p>
    <w:p w14:paraId="680C3E1A" w14:textId="38B74DFA" w:rsidR="00642A3D" w:rsidRPr="00642A3D" w:rsidRDefault="00642A3D" w:rsidP="00642A3D">
      <w:pPr>
        <w:rPr>
          <w:sz w:val="2"/>
        </w:rPr>
      </w:pPr>
    </w:p>
    <w:p w14:paraId="6B374430" w14:textId="77777777" w:rsidR="00642A3D" w:rsidRPr="00642A3D" w:rsidRDefault="00642A3D" w:rsidP="00642A3D">
      <w:pPr>
        <w:rPr>
          <w:sz w:val="2"/>
        </w:rPr>
      </w:pPr>
    </w:p>
    <w:p w14:paraId="3D6AECA9" w14:textId="4A05DA8C" w:rsidR="00642A3D" w:rsidRPr="00642A3D" w:rsidRDefault="00642A3D" w:rsidP="00642A3D">
      <w:pPr>
        <w:rPr>
          <w:sz w:val="2"/>
        </w:rPr>
      </w:pPr>
    </w:p>
    <w:p w14:paraId="5D9E0DD1" w14:textId="1384E66B" w:rsidR="00642A3D" w:rsidRPr="00642A3D" w:rsidRDefault="00642A3D" w:rsidP="00642A3D">
      <w:pPr>
        <w:rPr>
          <w:sz w:val="2"/>
        </w:rPr>
      </w:pPr>
    </w:p>
    <w:p w14:paraId="6C884207" w14:textId="4259F85C" w:rsidR="00642A3D" w:rsidRPr="00642A3D" w:rsidRDefault="00642A3D" w:rsidP="00642A3D">
      <w:pPr>
        <w:rPr>
          <w:sz w:val="2"/>
        </w:rPr>
      </w:pPr>
    </w:p>
    <w:p w14:paraId="1099B7F8" w14:textId="743350B3" w:rsidR="00642A3D" w:rsidRPr="00642A3D" w:rsidRDefault="00642A3D" w:rsidP="00642A3D">
      <w:pPr>
        <w:rPr>
          <w:sz w:val="2"/>
        </w:rPr>
      </w:pPr>
    </w:p>
    <w:p w14:paraId="6FABD84A" w14:textId="2E957310" w:rsidR="00642A3D" w:rsidRPr="00642A3D" w:rsidRDefault="00642A3D" w:rsidP="00642A3D">
      <w:pPr>
        <w:rPr>
          <w:sz w:val="2"/>
        </w:rPr>
      </w:pPr>
    </w:p>
    <w:p w14:paraId="366C011C" w14:textId="68734FE8" w:rsidR="00642A3D" w:rsidRPr="00642A3D" w:rsidRDefault="00642A3D" w:rsidP="00642A3D">
      <w:pPr>
        <w:rPr>
          <w:sz w:val="2"/>
        </w:rPr>
      </w:pPr>
    </w:p>
    <w:p w14:paraId="2ACD7516" w14:textId="2711A5DC" w:rsidR="00642A3D" w:rsidRPr="00642A3D" w:rsidRDefault="00642A3D" w:rsidP="00642A3D">
      <w:pPr>
        <w:rPr>
          <w:sz w:val="2"/>
        </w:rPr>
      </w:pPr>
    </w:p>
    <w:p w14:paraId="6B14ACBB" w14:textId="13336A89" w:rsidR="00642A3D" w:rsidRPr="00642A3D" w:rsidRDefault="00642A3D" w:rsidP="00642A3D">
      <w:pPr>
        <w:rPr>
          <w:sz w:val="2"/>
        </w:rPr>
      </w:pPr>
    </w:p>
    <w:p w14:paraId="368AD320" w14:textId="06D245CD" w:rsidR="00642A3D" w:rsidRPr="00642A3D" w:rsidRDefault="00642A3D" w:rsidP="00642A3D">
      <w:pPr>
        <w:rPr>
          <w:sz w:val="2"/>
        </w:rPr>
      </w:pPr>
    </w:p>
    <w:p w14:paraId="4BCC6E69" w14:textId="7CB4A109" w:rsidR="00642A3D" w:rsidRPr="00642A3D" w:rsidRDefault="00642A3D" w:rsidP="00642A3D">
      <w:pPr>
        <w:rPr>
          <w:sz w:val="2"/>
        </w:rPr>
      </w:pPr>
    </w:p>
    <w:p w14:paraId="3892CFE1" w14:textId="733DBD15" w:rsidR="00642A3D" w:rsidRPr="00642A3D" w:rsidRDefault="00642A3D" w:rsidP="00642A3D">
      <w:pPr>
        <w:rPr>
          <w:sz w:val="2"/>
        </w:rPr>
      </w:pPr>
    </w:p>
    <w:p w14:paraId="228BC05F" w14:textId="665FCC29" w:rsidR="00642A3D" w:rsidRPr="00642A3D" w:rsidRDefault="00642A3D" w:rsidP="00642A3D">
      <w:pPr>
        <w:rPr>
          <w:sz w:val="2"/>
        </w:rPr>
      </w:pPr>
    </w:p>
    <w:p w14:paraId="04281DF6" w14:textId="12120A69" w:rsidR="00642A3D" w:rsidRPr="00642A3D" w:rsidRDefault="00642A3D" w:rsidP="00642A3D">
      <w:pPr>
        <w:rPr>
          <w:sz w:val="2"/>
        </w:rPr>
      </w:pPr>
    </w:p>
    <w:p w14:paraId="59261FC8" w14:textId="269E19FE" w:rsidR="00642A3D" w:rsidRPr="00642A3D" w:rsidRDefault="00642A3D" w:rsidP="00642A3D">
      <w:pPr>
        <w:rPr>
          <w:sz w:val="2"/>
        </w:rPr>
      </w:pPr>
    </w:p>
    <w:p w14:paraId="1A57F30D" w14:textId="3B140207" w:rsidR="00642A3D" w:rsidRPr="00642A3D" w:rsidRDefault="00642A3D" w:rsidP="00642A3D">
      <w:pPr>
        <w:rPr>
          <w:sz w:val="2"/>
        </w:rPr>
      </w:pPr>
    </w:p>
    <w:p w14:paraId="099EAB40" w14:textId="271C6E86" w:rsidR="00642A3D" w:rsidRPr="00642A3D" w:rsidRDefault="00642A3D" w:rsidP="00642A3D">
      <w:pPr>
        <w:rPr>
          <w:sz w:val="2"/>
        </w:rPr>
      </w:pPr>
    </w:p>
    <w:p w14:paraId="08C8CDF8" w14:textId="1A925AEB" w:rsidR="00642A3D" w:rsidRPr="00642A3D" w:rsidRDefault="00642A3D" w:rsidP="00642A3D">
      <w:pPr>
        <w:rPr>
          <w:sz w:val="2"/>
        </w:rPr>
      </w:pPr>
    </w:p>
    <w:p w14:paraId="7BB6A935" w14:textId="29864D2B" w:rsidR="00642A3D" w:rsidRPr="00642A3D" w:rsidRDefault="00642A3D" w:rsidP="00642A3D">
      <w:pPr>
        <w:rPr>
          <w:sz w:val="2"/>
        </w:rPr>
      </w:pPr>
    </w:p>
    <w:p w14:paraId="204B284A" w14:textId="7E556529" w:rsidR="00642A3D" w:rsidRPr="00642A3D" w:rsidRDefault="00642A3D" w:rsidP="00642A3D">
      <w:pPr>
        <w:rPr>
          <w:sz w:val="2"/>
        </w:rPr>
      </w:pPr>
    </w:p>
    <w:p w14:paraId="2D16E4A2" w14:textId="624DF5BD" w:rsidR="00642A3D" w:rsidRPr="00642A3D" w:rsidRDefault="00642A3D" w:rsidP="00642A3D">
      <w:pPr>
        <w:rPr>
          <w:sz w:val="2"/>
        </w:rPr>
      </w:pPr>
    </w:p>
    <w:p w14:paraId="63D93A29" w14:textId="1F992351" w:rsidR="00642A3D" w:rsidRPr="00642A3D" w:rsidRDefault="00642A3D" w:rsidP="00642A3D">
      <w:pPr>
        <w:rPr>
          <w:sz w:val="2"/>
        </w:rPr>
      </w:pPr>
    </w:p>
    <w:p w14:paraId="50ECADE5" w14:textId="22D8115F" w:rsidR="00642A3D" w:rsidRPr="00642A3D" w:rsidRDefault="00642A3D" w:rsidP="00642A3D">
      <w:pPr>
        <w:rPr>
          <w:sz w:val="2"/>
        </w:rPr>
      </w:pPr>
    </w:p>
    <w:p w14:paraId="561F218F" w14:textId="03573FB2" w:rsidR="00642A3D" w:rsidRPr="00642A3D" w:rsidRDefault="00642A3D" w:rsidP="00642A3D">
      <w:pPr>
        <w:rPr>
          <w:sz w:val="2"/>
        </w:rPr>
      </w:pPr>
    </w:p>
    <w:p w14:paraId="453353D9" w14:textId="5D2490E9" w:rsidR="00642A3D" w:rsidRPr="00642A3D" w:rsidRDefault="00642A3D" w:rsidP="00642A3D">
      <w:pPr>
        <w:rPr>
          <w:sz w:val="2"/>
        </w:rPr>
      </w:pPr>
    </w:p>
    <w:p w14:paraId="5ED815C1" w14:textId="22C78886" w:rsidR="00642A3D" w:rsidRPr="00642A3D" w:rsidRDefault="00642A3D" w:rsidP="00642A3D">
      <w:pPr>
        <w:rPr>
          <w:sz w:val="2"/>
        </w:rPr>
      </w:pPr>
    </w:p>
    <w:p w14:paraId="5BCD3660" w14:textId="6AABD577" w:rsidR="00642A3D" w:rsidRPr="00642A3D" w:rsidRDefault="00642A3D" w:rsidP="00642A3D">
      <w:pPr>
        <w:rPr>
          <w:sz w:val="2"/>
        </w:rPr>
      </w:pPr>
    </w:p>
    <w:p w14:paraId="5D293934" w14:textId="11846D37" w:rsidR="00642A3D" w:rsidRPr="00642A3D" w:rsidRDefault="00642A3D" w:rsidP="00642A3D">
      <w:pPr>
        <w:rPr>
          <w:sz w:val="2"/>
        </w:rPr>
      </w:pPr>
    </w:p>
    <w:p w14:paraId="205E8AFC" w14:textId="66069B45" w:rsidR="00642A3D" w:rsidRPr="00642A3D" w:rsidRDefault="00642A3D" w:rsidP="00642A3D">
      <w:pPr>
        <w:rPr>
          <w:sz w:val="2"/>
        </w:rPr>
      </w:pPr>
    </w:p>
    <w:p w14:paraId="267F88F9" w14:textId="05B6894F" w:rsidR="00642A3D" w:rsidRPr="00642A3D" w:rsidRDefault="00642A3D" w:rsidP="00642A3D">
      <w:pPr>
        <w:rPr>
          <w:sz w:val="2"/>
        </w:rPr>
      </w:pPr>
    </w:p>
    <w:p w14:paraId="46BE4ECD" w14:textId="0DE1E3AB" w:rsidR="00642A3D" w:rsidRPr="00642A3D" w:rsidRDefault="00642A3D" w:rsidP="00642A3D">
      <w:pPr>
        <w:rPr>
          <w:sz w:val="2"/>
        </w:rPr>
      </w:pPr>
    </w:p>
    <w:p w14:paraId="2DE7DEC1" w14:textId="33595E77" w:rsidR="00642A3D" w:rsidRPr="00642A3D" w:rsidRDefault="00642A3D" w:rsidP="00642A3D">
      <w:pPr>
        <w:rPr>
          <w:sz w:val="2"/>
        </w:rPr>
      </w:pPr>
    </w:p>
    <w:p w14:paraId="0689D898" w14:textId="7146FF21" w:rsidR="00642A3D" w:rsidRPr="00642A3D" w:rsidRDefault="00642A3D" w:rsidP="00642A3D">
      <w:pPr>
        <w:rPr>
          <w:sz w:val="2"/>
        </w:rPr>
      </w:pPr>
    </w:p>
    <w:p w14:paraId="4BB692DE" w14:textId="362D2E7C" w:rsidR="00642A3D" w:rsidRPr="00642A3D" w:rsidRDefault="00642A3D" w:rsidP="00642A3D">
      <w:pPr>
        <w:rPr>
          <w:sz w:val="2"/>
        </w:rPr>
      </w:pPr>
    </w:p>
    <w:p w14:paraId="7E5D0ABC" w14:textId="5271B745" w:rsidR="00642A3D" w:rsidRPr="00642A3D" w:rsidRDefault="00642A3D" w:rsidP="00642A3D">
      <w:pPr>
        <w:rPr>
          <w:sz w:val="2"/>
        </w:rPr>
      </w:pPr>
    </w:p>
    <w:p w14:paraId="6F90BE56" w14:textId="1EE2D524" w:rsidR="00642A3D" w:rsidRPr="00642A3D" w:rsidRDefault="00642A3D" w:rsidP="00642A3D">
      <w:pPr>
        <w:rPr>
          <w:sz w:val="2"/>
        </w:rPr>
      </w:pPr>
    </w:p>
    <w:p w14:paraId="7F178F21" w14:textId="45DAE903" w:rsidR="00642A3D" w:rsidRPr="00642A3D" w:rsidRDefault="00642A3D" w:rsidP="00642A3D">
      <w:pPr>
        <w:rPr>
          <w:sz w:val="2"/>
        </w:rPr>
      </w:pPr>
    </w:p>
    <w:p w14:paraId="7A29F406" w14:textId="36838583" w:rsidR="00642A3D" w:rsidRPr="00642A3D" w:rsidRDefault="00642A3D" w:rsidP="00642A3D">
      <w:pPr>
        <w:rPr>
          <w:sz w:val="2"/>
        </w:rPr>
      </w:pPr>
    </w:p>
    <w:p w14:paraId="6EA5CBD4" w14:textId="69896AAA" w:rsidR="00642A3D" w:rsidRPr="00642A3D" w:rsidRDefault="00642A3D" w:rsidP="00642A3D">
      <w:pPr>
        <w:rPr>
          <w:sz w:val="2"/>
        </w:rPr>
      </w:pPr>
    </w:p>
    <w:p w14:paraId="57CDF644" w14:textId="136D67DF" w:rsidR="00642A3D" w:rsidRPr="00642A3D" w:rsidRDefault="00642A3D" w:rsidP="00642A3D">
      <w:pPr>
        <w:rPr>
          <w:sz w:val="2"/>
        </w:rPr>
      </w:pPr>
    </w:p>
    <w:p w14:paraId="67368F54" w14:textId="332587FF" w:rsidR="00642A3D" w:rsidRPr="00642A3D" w:rsidRDefault="00642A3D" w:rsidP="00642A3D">
      <w:pPr>
        <w:rPr>
          <w:sz w:val="2"/>
        </w:rPr>
      </w:pPr>
    </w:p>
    <w:p w14:paraId="41DF0C7E" w14:textId="24EF02DC" w:rsidR="00642A3D" w:rsidRPr="00642A3D" w:rsidRDefault="00642A3D" w:rsidP="00642A3D">
      <w:pPr>
        <w:rPr>
          <w:sz w:val="2"/>
        </w:rPr>
      </w:pPr>
    </w:p>
    <w:p w14:paraId="004D7789" w14:textId="77777777" w:rsidR="00642A3D" w:rsidRPr="00642A3D" w:rsidRDefault="00642A3D" w:rsidP="00642A3D">
      <w:pPr>
        <w:rPr>
          <w:sz w:val="2"/>
        </w:rPr>
      </w:pPr>
    </w:p>
    <w:p w14:paraId="37D2CC43" w14:textId="2CF30533" w:rsidR="00642A3D" w:rsidRPr="00642A3D" w:rsidRDefault="00642A3D" w:rsidP="00642A3D">
      <w:pPr>
        <w:rPr>
          <w:sz w:val="2"/>
        </w:rPr>
      </w:pPr>
    </w:p>
    <w:p w14:paraId="021B4DB9" w14:textId="6C815DAA" w:rsidR="00642A3D" w:rsidRPr="00642A3D" w:rsidRDefault="00642A3D" w:rsidP="00642A3D">
      <w:pPr>
        <w:rPr>
          <w:sz w:val="2"/>
        </w:rPr>
      </w:pPr>
    </w:p>
    <w:p w14:paraId="39F32A16" w14:textId="40A26AFA" w:rsidR="00642A3D" w:rsidRPr="00642A3D" w:rsidRDefault="00642A3D" w:rsidP="00642A3D">
      <w:pPr>
        <w:rPr>
          <w:sz w:val="2"/>
        </w:rPr>
      </w:pPr>
    </w:p>
    <w:p w14:paraId="31EEE29F" w14:textId="3478B385" w:rsidR="00642A3D" w:rsidRPr="00642A3D" w:rsidRDefault="00642A3D" w:rsidP="00642A3D">
      <w:pPr>
        <w:rPr>
          <w:sz w:val="2"/>
        </w:rPr>
      </w:pPr>
    </w:p>
    <w:p w14:paraId="158BD348" w14:textId="30351C17" w:rsidR="00642A3D" w:rsidRPr="00642A3D" w:rsidRDefault="00642A3D" w:rsidP="00642A3D">
      <w:pPr>
        <w:rPr>
          <w:sz w:val="2"/>
        </w:rPr>
      </w:pPr>
    </w:p>
    <w:p w14:paraId="00837B45" w14:textId="4F1CC288" w:rsidR="00642A3D" w:rsidRPr="00642A3D" w:rsidRDefault="00642A3D" w:rsidP="00642A3D">
      <w:pPr>
        <w:rPr>
          <w:sz w:val="2"/>
        </w:rPr>
      </w:pPr>
    </w:p>
    <w:p w14:paraId="1D5FCBA7" w14:textId="7F14885A" w:rsidR="00642A3D" w:rsidRPr="00642A3D" w:rsidRDefault="00642A3D" w:rsidP="00642A3D">
      <w:pPr>
        <w:rPr>
          <w:sz w:val="2"/>
        </w:rPr>
      </w:pPr>
    </w:p>
    <w:p w14:paraId="51BFD7DC" w14:textId="47C8F3CE" w:rsidR="00642A3D" w:rsidRPr="00642A3D" w:rsidRDefault="00642A3D" w:rsidP="00642A3D">
      <w:pPr>
        <w:rPr>
          <w:sz w:val="2"/>
        </w:rPr>
      </w:pPr>
    </w:p>
    <w:p w14:paraId="033DFA5C" w14:textId="7BBA4AB3" w:rsidR="00642A3D" w:rsidRPr="00642A3D" w:rsidRDefault="00642A3D" w:rsidP="00642A3D">
      <w:pPr>
        <w:rPr>
          <w:sz w:val="2"/>
        </w:rPr>
      </w:pPr>
    </w:p>
    <w:p w14:paraId="34D0A679" w14:textId="438F3AA9" w:rsidR="00642A3D" w:rsidRPr="00642A3D" w:rsidRDefault="00642A3D" w:rsidP="00642A3D">
      <w:pPr>
        <w:rPr>
          <w:sz w:val="2"/>
        </w:rPr>
      </w:pPr>
    </w:p>
    <w:p w14:paraId="68CA42E7" w14:textId="32758C22" w:rsidR="00642A3D" w:rsidRPr="00642A3D" w:rsidRDefault="00642A3D" w:rsidP="00642A3D">
      <w:pPr>
        <w:rPr>
          <w:sz w:val="2"/>
        </w:rPr>
      </w:pPr>
    </w:p>
    <w:p w14:paraId="628DC3A0" w14:textId="7396B1B4" w:rsidR="00642A3D" w:rsidRPr="00642A3D" w:rsidRDefault="00642A3D" w:rsidP="00642A3D">
      <w:pPr>
        <w:rPr>
          <w:sz w:val="2"/>
        </w:rPr>
      </w:pPr>
    </w:p>
    <w:p w14:paraId="772C4BC3" w14:textId="79635DF7" w:rsidR="00642A3D" w:rsidRPr="00642A3D" w:rsidRDefault="00642A3D" w:rsidP="00642A3D">
      <w:pPr>
        <w:rPr>
          <w:sz w:val="2"/>
        </w:rPr>
      </w:pPr>
    </w:p>
    <w:p w14:paraId="7418BCBF" w14:textId="740DDA81" w:rsidR="00642A3D" w:rsidRPr="00642A3D" w:rsidRDefault="00642A3D" w:rsidP="00642A3D">
      <w:pPr>
        <w:rPr>
          <w:sz w:val="2"/>
        </w:rPr>
      </w:pPr>
    </w:p>
    <w:p w14:paraId="52846F16" w14:textId="3DA6924F" w:rsidR="00642A3D" w:rsidRPr="00642A3D" w:rsidRDefault="00642A3D" w:rsidP="00642A3D">
      <w:pPr>
        <w:rPr>
          <w:sz w:val="2"/>
        </w:rPr>
      </w:pPr>
    </w:p>
    <w:p w14:paraId="3A47A915" w14:textId="6A2E4FEF" w:rsidR="00642A3D" w:rsidRPr="00642A3D" w:rsidRDefault="00642A3D" w:rsidP="00642A3D">
      <w:pPr>
        <w:rPr>
          <w:sz w:val="2"/>
        </w:rPr>
      </w:pPr>
    </w:p>
    <w:p w14:paraId="0DBD84B4" w14:textId="3A98B10D" w:rsidR="00642A3D" w:rsidRPr="00642A3D" w:rsidRDefault="00642A3D" w:rsidP="00642A3D">
      <w:pPr>
        <w:rPr>
          <w:sz w:val="2"/>
        </w:rPr>
      </w:pPr>
    </w:p>
    <w:p w14:paraId="0ECD1A64" w14:textId="6D7A198F" w:rsidR="00642A3D" w:rsidRPr="00642A3D" w:rsidRDefault="00642A3D" w:rsidP="00642A3D">
      <w:pPr>
        <w:rPr>
          <w:sz w:val="2"/>
        </w:rPr>
      </w:pPr>
    </w:p>
    <w:p w14:paraId="00337BBD" w14:textId="521EADA4" w:rsidR="00642A3D" w:rsidRPr="00642A3D" w:rsidRDefault="00642A3D" w:rsidP="00642A3D">
      <w:pPr>
        <w:rPr>
          <w:sz w:val="2"/>
        </w:rPr>
      </w:pPr>
    </w:p>
    <w:p w14:paraId="7DF85E51" w14:textId="3C474DAD" w:rsidR="00642A3D" w:rsidRPr="00642A3D" w:rsidRDefault="00642A3D" w:rsidP="00642A3D">
      <w:pPr>
        <w:rPr>
          <w:sz w:val="2"/>
        </w:rPr>
      </w:pPr>
    </w:p>
    <w:p w14:paraId="167BB041" w14:textId="22256F41" w:rsidR="00642A3D" w:rsidRPr="00642A3D" w:rsidRDefault="00642A3D" w:rsidP="00642A3D">
      <w:pPr>
        <w:rPr>
          <w:sz w:val="2"/>
        </w:rPr>
      </w:pPr>
    </w:p>
    <w:p w14:paraId="1129C897" w14:textId="0B00F045" w:rsidR="00642A3D" w:rsidRPr="00642A3D" w:rsidRDefault="00642A3D" w:rsidP="00642A3D">
      <w:pPr>
        <w:rPr>
          <w:sz w:val="2"/>
        </w:rPr>
      </w:pPr>
    </w:p>
    <w:p w14:paraId="3E0E4F5F" w14:textId="4607D437" w:rsidR="00642A3D" w:rsidRPr="00642A3D" w:rsidRDefault="00642A3D" w:rsidP="00642A3D">
      <w:pPr>
        <w:rPr>
          <w:sz w:val="2"/>
        </w:rPr>
      </w:pPr>
    </w:p>
    <w:p w14:paraId="3565209E" w14:textId="03A110B0" w:rsidR="00642A3D" w:rsidRPr="00642A3D" w:rsidRDefault="00642A3D" w:rsidP="00642A3D">
      <w:pPr>
        <w:rPr>
          <w:sz w:val="2"/>
        </w:rPr>
      </w:pPr>
    </w:p>
    <w:p w14:paraId="5509E7C2" w14:textId="780CE3AD" w:rsidR="00642A3D" w:rsidRPr="00642A3D" w:rsidRDefault="00642A3D" w:rsidP="00642A3D">
      <w:pPr>
        <w:rPr>
          <w:sz w:val="2"/>
        </w:rPr>
      </w:pPr>
    </w:p>
    <w:p w14:paraId="21875AC3" w14:textId="60B1A881" w:rsidR="00642A3D" w:rsidRPr="00642A3D" w:rsidRDefault="00642A3D" w:rsidP="00642A3D">
      <w:pPr>
        <w:rPr>
          <w:sz w:val="2"/>
        </w:rPr>
      </w:pPr>
    </w:p>
    <w:p w14:paraId="1A9A4983" w14:textId="2C02E89A" w:rsidR="00642A3D" w:rsidRPr="00642A3D" w:rsidRDefault="00642A3D" w:rsidP="00642A3D">
      <w:pPr>
        <w:rPr>
          <w:sz w:val="2"/>
        </w:rPr>
      </w:pPr>
    </w:p>
    <w:p w14:paraId="06A236C3" w14:textId="181B9003" w:rsidR="00642A3D" w:rsidRPr="00642A3D" w:rsidRDefault="00642A3D" w:rsidP="00642A3D">
      <w:pPr>
        <w:rPr>
          <w:sz w:val="2"/>
        </w:rPr>
      </w:pPr>
    </w:p>
    <w:p w14:paraId="74708D44" w14:textId="1CE8632A" w:rsidR="00642A3D" w:rsidRPr="00642A3D" w:rsidRDefault="00642A3D" w:rsidP="00642A3D">
      <w:pPr>
        <w:rPr>
          <w:sz w:val="2"/>
        </w:rPr>
      </w:pPr>
    </w:p>
    <w:p w14:paraId="1A3106AC" w14:textId="65D9A1BD" w:rsidR="00642A3D" w:rsidRPr="00642A3D" w:rsidRDefault="00642A3D" w:rsidP="00642A3D">
      <w:pPr>
        <w:rPr>
          <w:sz w:val="2"/>
        </w:rPr>
      </w:pPr>
    </w:p>
    <w:p w14:paraId="691EC4C5" w14:textId="5C6FB619" w:rsidR="00642A3D" w:rsidRPr="00642A3D" w:rsidRDefault="00642A3D" w:rsidP="00642A3D">
      <w:pPr>
        <w:rPr>
          <w:sz w:val="2"/>
        </w:rPr>
      </w:pPr>
    </w:p>
    <w:p w14:paraId="44A9B293" w14:textId="3D3494E8" w:rsidR="00642A3D" w:rsidRPr="00642A3D" w:rsidRDefault="00642A3D" w:rsidP="00642A3D">
      <w:pPr>
        <w:rPr>
          <w:sz w:val="2"/>
        </w:rPr>
      </w:pPr>
    </w:p>
    <w:p w14:paraId="25416A84" w14:textId="59A00273" w:rsidR="00642A3D" w:rsidRPr="00642A3D" w:rsidRDefault="00642A3D" w:rsidP="00642A3D">
      <w:pPr>
        <w:rPr>
          <w:sz w:val="2"/>
        </w:rPr>
      </w:pPr>
    </w:p>
    <w:p w14:paraId="6A8ACDF7" w14:textId="6A0C74EA" w:rsidR="00642A3D" w:rsidRPr="00642A3D" w:rsidRDefault="00642A3D" w:rsidP="00642A3D">
      <w:pPr>
        <w:rPr>
          <w:sz w:val="2"/>
        </w:rPr>
      </w:pPr>
    </w:p>
    <w:p w14:paraId="7AEE1C55" w14:textId="1BC1D53A" w:rsidR="00642A3D" w:rsidRPr="00642A3D" w:rsidRDefault="00642A3D" w:rsidP="00642A3D">
      <w:pPr>
        <w:rPr>
          <w:sz w:val="2"/>
        </w:rPr>
      </w:pPr>
    </w:p>
    <w:p w14:paraId="761DDEB8" w14:textId="72F63213" w:rsidR="00642A3D" w:rsidRPr="00642A3D" w:rsidRDefault="00642A3D" w:rsidP="00642A3D">
      <w:pPr>
        <w:rPr>
          <w:sz w:val="2"/>
        </w:rPr>
      </w:pPr>
    </w:p>
    <w:p w14:paraId="69EBFF35" w14:textId="1DAA7B48" w:rsidR="00642A3D" w:rsidRPr="00642A3D" w:rsidRDefault="00642A3D" w:rsidP="00642A3D">
      <w:pPr>
        <w:rPr>
          <w:sz w:val="2"/>
        </w:rPr>
      </w:pPr>
    </w:p>
    <w:p w14:paraId="304849A1" w14:textId="603D8279" w:rsidR="00642A3D" w:rsidRPr="00642A3D" w:rsidRDefault="00642A3D" w:rsidP="00642A3D">
      <w:pPr>
        <w:rPr>
          <w:sz w:val="2"/>
        </w:rPr>
      </w:pPr>
    </w:p>
    <w:p w14:paraId="32C345C2" w14:textId="0857E93D" w:rsidR="00642A3D" w:rsidRPr="00642A3D" w:rsidRDefault="00642A3D" w:rsidP="00642A3D">
      <w:pPr>
        <w:rPr>
          <w:sz w:val="2"/>
        </w:rPr>
      </w:pPr>
    </w:p>
    <w:p w14:paraId="2F9B80C2" w14:textId="7BA763C5" w:rsidR="00642A3D" w:rsidRPr="00642A3D" w:rsidRDefault="00642A3D" w:rsidP="00642A3D">
      <w:pPr>
        <w:rPr>
          <w:sz w:val="2"/>
        </w:rPr>
      </w:pPr>
    </w:p>
    <w:p w14:paraId="5FAB7FD7" w14:textId="51543DEF" w:rsidR="00642A3D" w:rsidRPr="00642A3D" w:rsidRDefault="00642A3D" w:rsidP="00642A3D">
      <w:pPr>
        <w:rPr>
          <w:sz w:val="2"/>
        </w:rPr>
      </w:pPr>
    </w:p>
    <w:p w14:paraId="27D8EA12" w14:textId="77777777" w:rsidR="00642A3D" w:rsidRPr="00642A3D" w:rsidRDefault="00642A3D" w:rsidP="00642A3D">
      <w:pPr>
        <w:rPr>
          <w:sz w:val="2"/>
        </w:rPr>
      </w:pPr>
    </w:p>
    <w:p w14:paraId="1661DD0E" w14:textId="436A2FF0" w:rsidR="00642A3D" w:rsidRPr="00642A3D" w:rsidRDefault="00642A3D" w:rsidP="00642A3D">
      <w:pPr>
        <w:rPr>
          <w:sz w:val="2"/>
        </w:rPr>
      </w:pPr>
    </w:p>
    <w:p w14:paraId="5BBDD976" w14:textId="1D4C6474" w:rsidR="00642A3D" w:rsidRPr="00642A3D" w:rsidRDefault="00642A3D" w:rsidP="00642A3D">
      <w:pPr>
        <w:rPr>
          <w:sz w:val="2"/>
        </w:rPr>
      </w:pPr>
    </w:p>
    <w:p w14:paraId="16B66ECA" w14:textId="6FC4FB25" w:rsidR="00642A3D" w:rsidRPr="00642A3D" w:rsidRDefault="00642A3D" w:rsidP="00642A3D">
      <w:pPr>
        <w:rPr>
          <w:sz w:val="2"/>
        </w:rPr>
      </w:pPr>
    </w:p>
    <w:p w14:paraId="72E3AA62" w14:textId="230C59D4" w:rsidR="00642A3D" w:rsidRPr="00642A3D" w:rsidRDefault="00642A3D" w:rsidP="00642A3D">
      <w:pPr>
        <w:rPr>
          <w:sz w:val="2"/>
        </w:rPr>
      </w:pPr>
    </w:p>
    <w:p w14:paraId="2BDEE6F8" w14:textId="214F807A" w:rsidR="00642A3D" w:rsidRPr="00642A3D" w:rsidRDefault="00642A3D" w:rsidP="00642A3D">
      <w:pPr>
        <w:rPr>
          <w:sz w:val="2"/>
        </w:rPr>
      </w:pPr>
    </w:p>
    <w:p w14:paraId="02008DA2" w14:textId="6A463400" w:rsidR="00642A3D" w:rsidRPr="00642A3D" w:rsidRDefault="00642A3D" w:rsidP="00642A3D">
      <w:pPr>
        <w:rPr>
          <w:sz w:val="2"/>
        </w:rPr>
      </w:pPr>
    </w:p>
    <w:p w14:paraId="2245CE07" w14:textId="6AFDADD8" w:rsidR="00642A3D" w:rsidRPr="00642A3D" w:rsidRDefault="00642A3D" w:rsidP="00642A3D">
      <w:pPr>
        <w:rPr>
          <w:sz w:val="2"/>
        </w:rPr>
      </w:pPr>
    </w:p>
    <w:p w14:paraId="2103265D" w14:textId="10E39109" w:rsidR="00642A3D" w:rsidRPr="00642A3D" w:rsidRDefault="00642A3D" w:rsidP="00642A3D">
      <w:pPr>
        <w:rPr>
          <w:sz w:val="2"/>
        </w:rPr>
      </w:pPr>
    </w:p>
    <w:p w14:paraId="053FB22E" w14:textId="77A3531E" w:rsidR="00642A3D" w:rsidRPr="00642A3D" w:rsidRDefault="00642A3D" w:rsidP="00642A3D">
      <w:pPr>
        <w:rPr>
          <w:sz w:val="2"/>
        </w:rPr>
      </w:pPr>
    </w:p>
    <w:p w14:paraId="4FB89FE2" w14:textId="78DA6FD9" w:rsidR="00642A3D" w:rsidRPr="00642A3D" w:rsidRDefault="00642A3D" w:rsidP="00642A3D">
      <w:pPr>
        <w:rPr>
          <w:sz w:val="2"/>
        </w:rPr>
      </w:pPr>
    </w:p>
    <w:p w14:paraId="6F01D45C" w14:textId="343CC96E" w:rsidR="00642A3D" w:rsidRPr="00642A3D" w:rsidRDefault="00642A3D" w:rsidP="00642A3D">
      <w:pPr>
        <w:rPr>
          <w:sz w:val="2"/>
        </w:rPr>
      </w:pPr>
    </w:p>
    <w:p w14:paraId="1B084C1E" w14:textId="285CD57E" w:rsidR="00642A3D" w:rsidRPr="00642A3D" w:rsidRDefault="00642A3D" w:rsidP="00642A3D">
      <w:pPr>
        <w:rPr>
          <w:sz w:val="2"/>
        </w:rPr>
      </w:pPr>
    </w:p>
    <w:p w14:paraId="0C771E44" w14:textId="50D0C1DC" w:rsidR="00642A3D" w:rsidRPr="00642A3D" w:rsidRDefault="00642A3D" w:rsidP="00642A3D">
      <w:pPr>
        <w:rPr>
          <w:sz w:val="2"/>
        </w:rPr>
      </w:pPr>
    </w:p>
    <w:p w14:paraId="73AA06BC" w14:textId="5CD15720" w:rsidR="00642A3D" w:rsidRPr="00642A3D" w:rsidRDefault="00642A3D" w:rsidP="00642A3D">
      <w:pPr>
        <w:rPr>
          <w:sz w:val="2"/>
        </w:rPr>
      </w:pPr>
    </w:p>
    <w:p w14:paraId="66085824" w14:textId="692A3E08" w:rsidR="00642A3D" w:rsidRPr="00642A3D" w:rsidRDefault="00642A3D" w:rsidP="00642A3D">
      <w:pPr>
        <w:rPr>
          <w:sz w:val="2"/>
        </w:rPr>
      </w:pPr>
    </w:p>
    <w:p w14:paraId="149ABAC3" w14:textId="0EFB7600" w:rsidR="00642A3D" w:rsidRPr="00642A3D" w:rsidRDefault="00642A3D" w:rsidP="00642A3D">
      <w:pPr>
        <w:rPr>
          <w:sz w:val="2"/>
        </w:rPr>
      </w:pPr>
    </w:p>
    <w:p w14:paraId="5FEAA973" w14:textId="48739D9C" w:rsidR="00642A3D" w:rsidRPr="00642A3D" w:rsidRDefault="00642A3D" w:rsidP="00642A3D">
      <w:pPr>
        <w:rPr>
          <w:sz w:val="2"/>
        </w:rPr>
      </w:pPr>
    </w:p>
    <w:p w14:paraId="167234AE" w14:textId="365BA3DE" w:rsidR="00642A3D" w:rsidRPr="00642A3D" w:rsidRDefault="00642A3D" w:rsidP="00642A3D">
      <w:pPr>
        <w:rPr>
          <w:sz w:val="2"/>
        </w:rPr>
      </w:pPr>
    </w:p>
    <w:p w14:paraId="74AA5F60" w14:textId="4719DD03" w:rsidR="00642A3D" w:rsidRPr="00642A3D" w:rsidRDefault="00642A3D" w:rsidP="00642A3D">
      <w:pPr>
        <w:rPr>
          <w:sz w:val="2"/>
        </w:rPr>
      </w:pPr>
    </w:p>
    <w:p w14:paraId="46408EBC" w14:textId="35B0A98D" w:rsidR="00642A3D" w:rsidRPr="00642A3D" w:rsidRDefault="00642A3D" w:rsidP="00642A3D">
      <w:pPr>
        <w:rPr>
          <w:sz w:val="2"/>
        </w:rPr>
      </w:pPr>
    </w:p>
    <w:p w14:paraId="5565453D" w14:textId="291E05C9" w:rsidR="00642A3D" w:rsidRPr="00642A3D" w:rsidRDefault="00642A3D" w:rsidP="00642A3D">
      <w:pPr>
        <w:rPr>
          <w:sz w:val="2"/>
        </w:rPr>
      </w:pPr>
    </w:p>
    <w:p w14:paraId="7FD0B493" w14:textId="04AC7354" w:rsidR="00642A3D" w:rsidRPr="00642A3D" w:rsidRDefault="00642A3D" w:rsidP="00642A3D">
      <w:pPr>
        <w:rPr>
          <w:sz w:val="2"/>
        </w:rPr>
      </w:pPr>
    </w:p>
    <w:p w14:paraId="66D0FDCF" w14:textId="7AA5D30D" w:rsidR="00642A3D" w:rsidRPr="00642A3D" w:rsidRDefault="00642A3D" w:rsidP="00642A3D">
      <w:pPr>
        <w:rPr>
          <w:sz w:val="2"/>
        </w:rPr>
      </w:pPr>
    </w:p>
    <w:p w14:paraId="469E864B" w14:textId="4A92CCBA" w:rsidR="00642A3D" w:rsidRPr="00642A3D" w:rsidRDefault="00642A3D" w:rsidP="00642A3D">
      <w:pPr>
        <w:rPr>
          <w:sz w:val="2"/>
        </w:rPr>
      </w:pPr>
    </w:p>
    <w:p w14:paraId="7CC4E178" w14:textId="280AB9FF" w:rsidR="00642A3D" w:rsidRPr="00642A3D" w:rsidRDefault="00642A3D" w:rsidP="00642A3D">
      <w:pPr>
        <w:rPr>
          <w:sz w:val="2"/>
        </w:rPr>
      </w:pPr>
    </w:p>
    <w:p w14:paraId="3E8E39CA" w14:textId="714BBF2A" w:rsidR="00642A3D" w:rsidRPr="00642A3D" w:rsidRDefault="00642A3D" w:rsidP="00642A3D">
      <w:pPr>
        <w:rPr>
          <w:sz w:val="2"/>
        </w:rPr>
      </w:pPr>
    </w:p>
    <w:p w14:paraId="01F1A4B9" w14:textId="2E49076D" w:rsidR="00642A3D" w:rsidRPr="00642A3D" w:rsidRDefault="00642A3D" w:rsidP="00642A3D">
      <w:pPr>
        <w:rPr>
          <w:sz w:val="2"/>
        </w:rPr>
      </w:pPr>
    </w:p>
    <w:p w14:paraId="42AEBF9C" w14:textId="44F99A70" w:rsidR="00642A3D" w:rsidRPr="00642A3D" w:rsidRDefault="00642A3D" w:rsidP="00642A3D">
      <w:pPr>
        <w:rPr>
          <w:sz w:val="2"/>
        </w:rPr>
      </w:pPr>
    </w:p>
    <w:p w14:paraId="36A6A191" w14:textId="3190FA37" w:rsidR="00642A3D" w:rsidRPr="00642A3D" w:rsidRDefault="00642A3D" w:rsidP="00642A3D">
      <w:pPr>
        <w:rPr>
          <w:sz w:val="2"/>
        </w:rPr>
      </w:pPr>
    </w:p>
    <w:p w14:paraId="21DBCED9" w14:textId="089B1D86" w:rsidR="00642A3D" w:rsidRPr="00642A3D" w:rsidRDefault="00642A3D" w:rsidP="00642A3D">
      <w:pPr>
        <w:rPr>
          <w:sz w:val="2"/>
        </w:rPr>
      </w:pPr>
    </w:p>
    <w:p w14:paraId="41C8441E" w14:textId="3AEA13B5" w:rsidR="00642A3D" w:rsidRPr="00642A3D" w:rsidRDefault="00642A3D" w:rsidP="00642A3D">
      <w:pPr>
        <w:rPr>
          <w:sz w:val="2"/>
        </w:rPr>
      </w:pPr>
    </w:p>
    <w:p w14:paraId="4102D44E" w14:textId="24978E1A" w:rsidR="00642A3D" w:rsidRPr="00642A3D" w:rsidRDefault="00642A3D" w:rsidP="00642A3D">
      <w:pPr>
        <w:rPr>
          <w:sz w:val="2"/>
        </w:rPr>
      </w:pPr>
    </w:p>
    <w:p w14:paraId="65334626" w14:textId="7B16FD50" w:rsidR="00642A3D" w:rsidRPr="00642A3D" w:rsidRDefault="00642A3D" w:rsidP="00642A3D">
      <w:pPr>
        <w:rPr>
          <w:sz w:val="2"/>
        </w:rPr>
      </w:pPr>
    </w:p>
    <w:p w14:paraId="3C00DA47" w14:textId="07C2A525" w:rsidR="00642A3D" w:rsidRPr="00642A3D" w:rsidRDefault="00642A3D" w:rsidP="00642A3D">
      <w:pPr>
        <w:rPr>
          <w:sz w:val="2"/>
        </w:rPr>
      </w:pPr>
    </w:p>
    <w:p w14:paraId="51463DA1" w14:textId="0EB72461" w:rsidR="00642A3D" w:rsidRPr="00642A3D" w:rsidRDefault="00642A3D" w:rsidP="00642A3D">
      <w:pPr>
        <w:rPr>
          <w:sz w:val="2"/>
        </w:rPr>
      </w:pPr>
    </w:p>
    <w:p w14:paraId="22FB5D61" w14:textId="203A184C" w:rsidR="00642A3D" w:rsidRPr="00642A3D" w:rsidRDefault="00642A3D" w:rsidP="00642A3D">
      <w:pPr>
        <w:rPr>
          <w:sz w:val="2"/>
        </w:rPr>
      </w:pPr>
    </w:p>
    <w:p w14:paraId="6FC2EF14" w14:textId="245AB972" w:rsidR="00642A3D" w:rsidRPr="00642A3D" w:rsidRDefault="00642A3D" w:rsidP="00642A3D">
      <w:pPr>
        <w:rPr>
          <w:sz w:val="2"/>
        </w:rPr>
      </w:pPr>
    </w:p>
    <w:p w14:paraId="47890289" w14:textId="6E331D7B" w:rsidR="00642A3D" w:rsidRPr="00642A3D" w:rsidRDefault="00642A3D" w:rsidP="00642A3D">
      <w:pPr>
        <w:rPr>
          <w:sz w:val="2"/>
        </w:rPr>
      </w:pPr>
    </w:p>
    <w:p w14:paraId="39FEDE1C" w14:textId="019BBDB4" w:rsidR="00642A3D" w:rsidRPr="00642A3D" w:rsidRDefault="00642A3D" w:rsidP="00642A3D">
      <w:pPr>
        <w:rPr>
          <w:sz w:val="2"/>
        </w:rPr>
      </w:pPr>
    </w:p>
    <w:p w14:paraId="4EC95A96" w14:textId="1DA50F2D" w:rsidR="00642A3D" w:rsidRPr="00642A3D" w:rsidRDefault="00642A3D" w:rsidP="00642A3D">
      <w:pPr>
        <w:rPr>
          <w:sz w:val="2"/>
        </w:rPr>
      </w:pPr>
    </w:p>
    <w:p w14:paraId="6043F8C1" w14:textId="2AAAE1ED" w:rsidR="00642A3D" w:rsidRPr="00642A3D" w:rsidRDefault="00642A3D" w:rsidP="00642A3D">
      <w:pPr>
        <w:rPr>
          <w:sz w:val="2"/>
        </w:rPr>
      </w:pPr>
    </w:p>
    <w:p w14:paraId="78AA0474" w14:textId="77777777" w:rsidR="00642A3D" w:rsidRPr="00642A3D" w:rsidRDefault="00642A3D" w:rsidP="00642A3D">
      <w:pPr>
        <w:rPr>
          <w:sz w:val="2"/>
        </w:rPr>
      </w:pPr>
    </w:p>
    <w:p w14:paraId="368F1012" w14:textId="77777777" w:rsidR="00642A3D" w:rsidRPr="00642A3D" w:rsidRDefault="00642A3D" w:rsidP="00642A3D">
      <w:pPr>
        <w:rPr>
          <w:sz w:val="2"/>
        </w:rPr>
      </w:pPr>
    </w:p>
    <w:p w14:paraId="2111E4EA" w14:textId="77777777" w:rsidR="00642A3D" w:rsidRPr="00642A3D" w:rsidRDefault="00642A3D" w:rsidP="00642A3D">
      <w:pPr>
        <w:rPr>
          <w:sz w:val="2"/>
        </w:rPr>
      </w:pPr>
    </w:p>
    <w:p w14:paraId="602D2274" w14:textId="77777777" w:rsidR="00642A3D" w:rsidRPr="00642A3D" w:rsidRDefault="00642A3D" w:rsidP="00642A3D">
      <w:pPr>
        <w:rPr>
          <w:sz w:val="2"/>
        </w:rPr>
      </w:pPr>
    </w:p>
    <w:p w14:paraId="25121483" w14:textId="77777777" w:rsidR="00642A3D" w:rsidRPr="00642A3D" w:rsidRDefault="00642A3D" w:rsidP="00642A3D">
      <w:pPr>
        <w:rPr>
          <w:sz w:val="2"/>
        </w:rPr>
      </w:pPr>
    </w:p>
    <w:p w14:paraId="274CFA34" w14:textId="77777777" w:rsidR="00642A3D" w:rsidRPr="00642A3D" w:rsidRDefault="00642A3D" w:rsidP="00642A3D">
      <w:pPr>
        <w:rPr>
          <w:sz w:val="2"/>
        </w:rPr>
      </w:pPr>
    </w:p>
    <w:p w14:paraId="37A6B9BF" w14:textId="77777777" w:rsidR="00642A3D" w:rsidRPr="00642A3D" w:rsidRDefault="00642A3D" w:rsidP="00642A3D">
      <w:pPr>
        <w:rPr>
          <w:sz w:val="2"/>
        </w:rPr>
      </w:pPr>
    </w:p>
    <w:p w14:paraId="6D4B9EC3" w14:textId="77777777" w:rsidR="00642A3D" w:rsidRPr="00642A3D" w:rsidRDefault="00642A3D" w:rsidP="00642A3D">
      <w:pPr>
        <w:rPr>
          <w:sz w:val="2"/>
        </w:rPr>
      </w:pPr>
    </w:p>
    <w:p w14:paraId="4167D732" w14:textId="77777777" w:rsidR="00642A3D" w:rsidRPr="00642A3D" w:rsidRDefault="00642A3D" w:rsidP="00642A3D">
      <w:pPr>
        <w:rPr>
          <w:sz w:val="2"/>
        </w:rPr>
      </w:pPr>
    </w:p>
    <w:p w14:paraId="62A16C18" w14:textId="77777777" w:rsidR="00642A3D" w:rsidRPr="00642A3D" w:rsidRDefault="00642A3D" w:rsidP="00642A3D">
      <w:pPr>
        <w:rPr>
          <w:sz w:val="2"/>
        </w:rPr>
      </w:pPr>
    </w:p>
    <w:p w14:paraId="17529E25" w14:textId="77777777" w:rsidR="00642A3D" w:rsidRPr="00642A3D" w:rsidRDefault="00642A3D" w:rsidP="00642A3D">
      <w:pPr>
        <w:rPr>
          <w:sz w:val="2"/>
        </w:rPr>
      </w:pPr>
    </w:p>
    <w:p w14:paraId="55FBC361" w14:textId="77777777" w:rsidR="00642A3D" w:rsidRPr="00642A3D" w:rsidRDefault="00642A3D" w:rsidP="00642A3D">
      <w:pPr>
        <w:rPr>
          <w:sz w:val="2"/>
        </w:rPr>
      </w:pPr>
    </w:p>
    <w:p w14:paraId="64CAB241" w14:textId="77777777" w:rsidR="00642A3D" w:rsidRPr="00642A3D" w:rsidRDefault="00642A3D" w:rsidP="00642A3D">
      <w:pPr>
        <w:rPr>
          <w:sz w:val="2"/>
        </w:rPr>
      </w:pPr>
    </w:p>
    <w:p w14:paraId="640D6825" w14:textId="77777777" w:rsidR="00642A3D" w:rsidRPr="00642A3D" w:rsidRDefault="00642A3D" w:rsidP="00642A3D">
      <w:pPr>
        <w:rPr>
          <w:sz w:val="2"/>
        </w:rPr>
      </w:pPr>
    </w:p>
    <w:p w14:paraId="3C9F2074" w14:textId="77777777" w:rsidR="00642A3D" w:rsidRPr="00642A3D" w:rsidRDefault="00642A3D" w:rsidP="00642A3D">
      <w:pPr>
        <w:rPr>
          <w:sz w:val="2"/>
        </w:rPr>
      </w:pPr>
    </w:p>
    <w:p w14:paraId="62891FFF" w14:textId="77777777" w:rsidR="00642A3D" w:rsidRPr="00642A3D" w:rsidRDefault="00642A3D" w:rsidP="00642A3D">
      <w:pPr>
        <w:rPr>
          <w:sz w:val="2"/>
        </w:rPr>
      </w:pPr>
    </w:p>
    <w:p w14:paraId="4D97E9F9" w14:textId="77777777" w:rsidR="00642A3D" w:rsidRPr="00642A3D" w:rsidRDefault="00642A3D" w:rsidP="00642A3D">
      <w:pPr>
        <w:rPr>
          <w:sz w:val="2"/>
        </w:rPr>
      </w:pPr>
    </w:p>
    <w:p w14:paraId="5814F113" w14:textId="77777777" w:rsidR="00642A3D" w:rsidRPr="00642A3D" w:rsidRDefault="00642A3D" w:rsidP="00642A3D">
      <w:pPr>
        <w:rPr>
          <w:sz w:val="2"/>
        </w:rPr>
      </w:pPr>
    </w:p>
    <w:p w14:paraId="33565A4C" w14:textId="77777777" w:rsidR="00642A3D" w:rsidRPr="00642A3D" w:rsidRDefault="00642A3D" w:rsidP="00642A3D">
      <w:pPr>
        <w:rPr>
          <w:sz w:val="2"/>
        </w:rPr>
      </w:pPr>
    </w:p>
    <w:p w14:paraId="4080E8BA" w14:textId="77777777" w:rsidR="00642A3D" w:rsidRPr="00642A3D" w:rsidRDefault="00642A3D" w:rsidP="00642A3D">
      <w:pPr>
        <w:rPr>
          <w:sz w:val="2"/>
        </w:rPr>
      </w:pPr>
    </w:p>
    <w:p w14:paraId="6C12B3DE" w14:textId="77777777" w:rsidR="00642A3D" w:rsidRPr="00642A3D" w:rsidRDefault="00642A3D" w:rsidP="00642A3D">
      <w:pPr>
        <w:rPr>
          <w:sz w:val="2"/>
        </w:rPr>
      </w:pPr>
    </w:p>
    <w:p w14:paraId="0C155C89" w14:textId="77777777" w:rsidR="00642A3D" w:rsidRPr="00642A3D" w:rsidRDefault="00642A3D" w:rsidP="00642A3D">
      <w:pPr>
        <w:rPr>
          <w:sz w:val="2"/>
        </w:rPr>
      </w:pPr>
    </w:p>
    <w:p w14:paraId="4BFD7DA7" w14:textId="77777777" w:rsidR="00642A3D" w:rsidRPr="00642A3D" w:rsidRDefault="00642A3D" w:rsidP="00642A3D">
      <w:pPr>
        <w:rPr>
          <w:sz w:val="2"/>
        </w:rPr>
      </w:pPr>
    </w:p>
    <w:p w14:paraId="282840C6" w14:textId="77777777" w:rsidR="00642A3D" w:rsidRPr="00642A3D" w:rsidRDefault="00642A3D" w:rsidP="00642A3D">
      <w:pPr>
        <w:rPr>
          <w:sz w:val="2"/>
        </w:rPr>
      </w:pPr>
    </w:p>
    <w:p w14:paraId="446C33D2" w14:textId="77777777" w:rsidR="00642A3D" w:rsidRPr="00642A3D" w:rsidRDefault="00642A3D" w:rsidP="00642A3D">
      <w:pPr>
        <w:rPr>
          <w:sz w:val="2"/>
        </w:rPr>
      </w:pPr>
    </w:p>
    <w:p w14:paraId="37096C1E" w14:textId="77777777" w:rsidR="00642A3D" w:rsidRPr="00642A3D" w:rsidRDefault="00642A3D" w:rsidP="00642A3D">
      <w:pPr>
        <w:rPr>
          <w:sz w:val="2"/>
        </w:rPr>
      </w:pPr>
    </w:p>
    <w:p w14:paraId="402CA4EA" w14:textId="77777777" w:rsidR="00642A3D" w:rsidRPr="00642A3D" w:rsidRDefault="00642A3D" w:rsidP="00642A3D">
      <w:pPr>
        <w:rPr>
          <w:sz w:val="2"/>
        </w:rPr>
      </w:pPr>
    </w:p>
    <w:p w14:paraId="4AE56E5A" w14:textId="77777777" w:rsidR="00642A3D" w:rsidRPr="00642A3D" w:rsidRDefault="00642A3D" w:rsidP="00642A3D">
      <w:pPr>
        <w:rPr>
          <w:sz w:val="2"/>
        </w:rPr>
      </w:pPr>
    </w:p>
    <w:p w14:paraId="1DBC01DC" w14:textId="77777777" w:rsidR="00642A3D" w:rsidRPr="00642A3D" w:rsidRDefault="00642A3D" w:rsidP="00642A3D">
      <w:pPr>
        <w:rPr>
          <w:sz w:val="2"/>
        </w:rPr>
      </w:pPr>
    </w:p>
    <w:p w14:paraId="2829AED0" w14:textId="77777777" w:rsidR="00642A3D" w:rsidRPr="00642A3D" w:rsidRDefault="00642A3D" w:rsidP="00642A3D">
      <w:pPr>
        <w:rPr>
          <w:sz w:val="2"/>
        </w:rPr>
      </w:pPr>
    </w:p>
    <w:p w14:paraId="1FD754D2" w14:textId="77777777" w:rsidR="00642A3D" w:rsidRPr="00642A3D" w:rsidRDefault="00642A3D" w:rsidP="00642A3D">
      <w:pPr>
        <w:rPr>
          <w:sz w:val="2"/>
        </w:rPr>
      </w:pPr>
    </w:p>
    <w:p w14:paraId="3086E307" w14:textId="77777777" w:rsidR="00642A3D" w:rsidRPr="00642A3D" w:rsidRDefault="00642A3D" w:rsidP="00642A3D">
      <w:pPr>
        <w:rPr>
          <w:sz w:val="2"/>
        </w:rPr>
      </w:pPr>
    </w:p>
    <w:p w14:paraId="0A165DEF" w14:textId="77777777" w:rsidR="00642A3D" w:rsidRPr="00642A3D" w:rsidRDefault="00642A3D" w:rsidP="00642A3D">
      <w:pPr>
        <w:rPr>
          <w:sz w:val="2"/>
        </w:rPr>
      </w:pPr>
    </w:p>
    <w:p w14:paraId="0259FFB3" w14:textId="77777777" w:rsidR="00642A3D" w:rsidRPr="00642A3D" w:rsidRDefault="00642A3D" w:rsidP="00642A3D">
      <w:pPr>
        <w:rPr>
          <w:sz w:val="2"/>
        </w:rPr>
      </w:pPr>
    </w:p>
    <w:p w14:paraId="5EEAA6F4" w14:textId="77777777" w:rsidR="00642A3D" w:rsidRPr="00642A3D" w:rsidRDefault="00642A3D" w:rsidP="00642A3D">
      <w:pPr>
        <w:rPr>
          <w:sz w:val="2"/>
        </w:rPr>
      </w:pPr>
    </w:p>
    <w:p w14:paraId="70ACE06D" w14:textId="77777777" w:rsidR="00642A3D" w:rsidRPr="00642A3D" w:rsidRDefault="00642A3D" w:rsidP="00642A3D">
      <w:pPr>
        <w:rPr>
          <w:sz w:val="2"/>
        </w:rPr>
      </w:pPr>
    </w:p>
    <w:p w14:paraId="0939C377" w14:textId="77777777" w:rsidR="00642A3D" w:rsidRPr="00642A3D" w:rsidRDefault="00642A3D" w:rsidP="00642A3D">
      <w:pPr>
        <w:rPr>
          <w:sz w:val="2"/>
        </w:rPr>
      </w:pPr>
    </w:p>
    <w:p w14:paraId="5C2B26A9" w14:textId="77777777" w:rsidR="00642A3D" w:rsidRPr="00642A3D" w:rsidRDefault="00642A3D" w:rsidP="00642A3D">
      <w:pPr>
        <w:rPr>
          <w:sz w:val="2"/>
        </w:rPr>
      </w:pPr>
    </w:p>
    <w:p w14:paraId="3657558C" w14:textId="77777777" w:rsidR="00642A3D" w:rsidRPr="00642A3D" w:rsidRDefault="00642A3D" w:rsidP="00642A3D">
      <w:pPr>
        <w:rPr>
          <w:sz w:val="2"/>
        </w:rPr>
      </w:pPr>
    </w:p>
    <w:p w14:paraId="08CF81A3" w14:textId="77777777" w:rsidR="00642A3D" w:rsidRPr="00642A3D" w:rsidRDefault="00642A3D" w:rsidP="00642A3D">
      <w:pPr>
        <w:rPr>
          <w:sz w:val="2"/>
        </w:rPr>
      </w:pPr>
    </w:p>
    <w:p w14:paraId="57A6F44C" w14:textId="77777777" w:rsidR="00642A3D" w:rsidRPr="00642A3D" w:rsidRDefault="00642A3D" w:rsidP="00642A3D">
      <w:pPr>
        <w:rPr>
          <w:sz w:val="2"/>
        </w:rPr>
      </w:pPr>
    </w:p>
    <w:p w14:paraId="2EDA2BEE" w14:textId="77777777" w:rsidR="00642A3D" w:rsidRPr="00642A3D" w:rsidRDefault="00642A3D" w:rsidP="00642A3D">
      <w:pPr>
        <w:rPr>
          <w:sz w:val="2"/>
        </w:rPr>
      </w:pPr>
    </w:p>
    <w:p w14:paraId="1D446AB4" w14:textId="77777777" w:rsidR="00642A3D" w:rsidRPr="00642A3D" w:rsidRDefault="00642A3D" w:rsidP="00642A3D">
      <w:pPr>
        <w:rPr>
          <w:sz w:val="2"/>
        </w:rPr>
      </w:pPr>
    </w:p>
    <w:p w14:paraId="6EEAE564" w14:textId="77777777" w:rsidR="00642A3D" w:rsidRPr="00642A3D" w:rsidRDefault="00642A3D" w:rsidP="00642A3D">
      <w:pPr>
        <w:rPr>
          <w:sz w:val="2"/>
        </w:rPr>
      </w:pPr>
    </w:p>
    <w:p w14:paraId="75278F1F" w14:textId="77777777" w:rsidR="00642A3D" w:rsidRPr="00642A3D" w:rsidRDefault="00642A3D" w:rsidP="00642A3D">
      <w:pPr>
        <w:rPr>
          <w:sz w:val="2"/>
        </w:rPr>
      </w:pPr>
    </w:p>
    <w:p w14:paraId="713A7874" w14:textId="77777777" w:rsidR="00642A3D" w:rsidRPr="00642A3D" w:rsidRDefault="00642A3D" w:rsidP="00642A3D">
      <w:pPr>
        <w:rPr>
          <w:sz w:val="2"/>
        </w:rPr>
      </w:pPr>
    </w:p>
    <w:p w14:paraId="1074FC33" w14:textId="77777777" w:rsidR="00642A3D" w:rsidRPr="00642A3D" w:rsidRDefault="00642A3D" w:rsidP="00642A3D">
      <w:pPr>
        <w:rPr>
          <w:sz w:val="2"/>
        </w:rPr>
      </w:pPr>
    </w:p>
    <w:p w14:paraId="465535CB" w14:textId="77777777" w:rsidR="00642A3D" w:rsidRPr="00642A3D" w:rsidRDefault="00642A3D" w:rsidP="00642A3D">
      <w:pPr>
        <w:rPr>
          <w:sz w:val="2"/>
        </w:rPr>
      </w:pPr>
    </w:p>
    <w:p w14:paraId="0F581A3D" w14:textId="77777777" w:rsidR="00642A3D" w:rsidRPr="00642A3D" w:rsidRDefault="00642A3D" w:rsidP="00642A3D">
      <w:pPr>
        <w:rPr>
          <w:sz w:val="2"/>
        </w:rPr>
      </w:pPr>
    </w:p>
    <w:p w14:paraId="30FA5A3F" w14:textId="77777777" w:rsidR="00642A3D" w:rsidRPr="00642A3D" w:rsidRDefault="00642A3D" w:rsidP="00642A3D">
      <w:pPr>
        <w:rPr>
          <w:sz w:val="2"/>
        </w:rPr>
      </w:pPr>
    </w:p>
    <w:p w14:paraId="2CCAE513" w14:textId="77777777" w:rsidR="00642A3D" w:rsidRPr="00642A3D" w:rsidRDefault="00642A3D" w:rsidP="00642A3D">
      <w:pPr>
        <w:rPr>
          <w:sz w:val="2"/>
        </w:rPr>
      </w:pPr>
    </w:p>
    <w:p w14:paraId="1614FCC9" w14:textId="77777777" w:rsidR="00642A3D" w:rsidRPr="00642A3D" w:rsidRDefault="00642A3D" w:rsidP="00642A3D">
      <w:pPr>
        <w:rPr>
          <w:sz w:val="2"/>
        </w:rPr>
      </w:pPr>
    </w:p>
    <w:p w14:paraId="2CD60605" w14:textId="77777777" w:rsidR="00642A3D" w:rsidRPr="00642A3D" w:rsidRDefault="00642A3D" w:rsidP="00642A3D">
      <w:pPr>
        <w:rPr>
          <w:sz w:val="2"/>
        </w:rPr>
      </w:pPr>
    </w:p>
    <w:p w14:paraId="1F5A425A" w14:textId="77777777" w:rsidR="00642A3D" w:rsidRPr="00642A3D" w:rsidRDefault="00642A3D" w:rsidP="00642A3D">
      <w:pPr>
        <w:rPr>
          <w:sz w:val="2"/>
        </w:rPr>
      </w:pPr>
    </w:p>
    <w:p w14:paraId="55882912" w14:textId="77777777" w:rsidR="00642A3D" w:rsidRPr="00642A3D" w:rsidRDefault="00642A3D" w:rsidP="00642A3D">
      <w:pPr>
        <w:rPr>
          <w:sz w:val="2"/>
        </w:rPr>
      </w:pPr>
    </w:p>
    <w:p w14:paraId="02CAB285" w14:textId="77777777" w:rsidR="00642A3D" w:rsidRPr="00642A3D" w:rsidRDefault="00642A3D" w:rsidP="00642A3D">
      <w:pPr>
        <w:rPr>
          <w:sz w:val="2"/>
        </w:rPr>
      </w:pPr>
    </w:p>
    <w:p w14:paraId="715089DE" w14:textId="77777777" w:rsidR="00642A3D" w:rsidRPr="00642A3D" w:rsidRDefault="00642A3D" w:rsidP="00642A3D">
      <w:pPr>
        <w:rPr>
          <w:sz w:val="2"/>
        </w:rPr>
      </w:pPr>
    </w:p>
    <w:p w14:paraId="7C1331C5" w14:textId="77777777" w:rsidR="00642A3D" w:rsidRPr="00642A3D" w:rsidRDefault="00642A3D" w:rsidP="00642A3D">
      <w:pPr>
        <w:rPr>
          <w:sz w:val="2"/>
        </w:rPr>
      </w:pPr>
    </w:p>
    <w:p w14:paraId="6FC13411" w14:textId="77777777" w:rsidR="00642A3D" w:rsidRPr="00642A3D" w:rsidRDefault="00642A3D" w:rsidP="00642A3D">
      <w:pPr>
        <w:rPr>
          <w:sz w:val="2"/>
        </w:rPr>
      </w:pPr>
    </w:p>
    <w:p w14:paraId="6885DA43" w14:textId="77777777" w:rsidR="00642A3D" w:rsidRPr="00642A3D" w:rsidRDefault="00642A3D" w:rsidP="00642A3D">
      <w:pPr>
        <w:rPr>
          <w:sz w:val="2"/>
        </w:rPr>
      </w:pPr>
    </w:p>
    <w:p w14:paraId="647FAF44" w14:textId="77777777" w:rsidR="00642A3D" w:rsidRPr="00642A3D" w:rsidRDefault="00642A3D" w:rsidP="00642A3D">
      <w:pPr>
        <w:rPr>
          <w:sz w:val="2"/>
        </w:rPr>
      </w:pPr>
    </w:p>
    <w:p w14:paraId="1C5B6491" w14:textId="77777777" w:rsidR="00642A3D" w:rsidRPr="00642A3D" w:rsidRDefault="00642A3D" w:rsidP="00642A3D">
      <w:pPr>
        <w:rPr>
          <w:sz w:val="2"/>
        </w:rPr>
      </w:pPr>
    </w:p>
    <w:p w14:paraId="6C8697F0" w14:textId="77777777" w:rsidR="00642A3D" w:rsidRPr="00642A3D" w:rsidRDefault="00642A3D" w:rsidP="00642A3D">
      <w:pPr>
        <w:rPr>
          <w:sz w:val="2"/>
        </w:rPr>
      </w:pPr>
    </w:p>
    <w:p w14:paraId="7D5810D4" w14:textId="77777777" w:rsidR="00642A3D" w:rsidRPr="00642A3D" w:rsidRDefault="00642A3D" w:rsidP="00642A3D">
      <w:pPr>
        <w:rPr>
          <w:sz w:val="2"/>
        </w:rPr>
      </w:pPr>
    </w:p>
    <w:p w14:paraId="7E6E83E0" w14:textId="77777777" w:rsidR="00642A3D" w:rsidRPr="00642A3D" w:rsidRDefault="00642A3D" w:rsidP="00642A3D">
      <w:pPr>
        <w:rPr>
          <w:sz w:val="2"/>
        </w:rPr>
      </w:pPr>
    </w:p>
    <w:p w14:paraId="79E20C09" w14:textId="77777777" w:rsidR="00642A3D" w:rsidRPr="00642A3D" w:rsidRDefault="00642A3D" w:rsidP="00642A3D">
      <w:pPr>
        <w:rPr>
          <w:sz w:val="2"/>
        </w:rPr>
      </w:pPr>
    </w:p>
    <w:p w14:paraId="0F93EEB0" w14:textId="70C6135F" w:rsidR="00642A3D" w:rsidRPr="00642A3D" w:rsidRDefault="00642A3D" w:rsidP="00642A3D">
      <w:pPr>
        <w:rPr>
          <w:sz w:val="2"/>
        </w:rPr>
        <w:sectPr w:rsidR="00642A3D" w:rsidRPr="00642A3D" w:rsidSect="00D70291">
          <w:headerReference w:type="first" r:id="rId11"/>
          <w:footerReference w:type="first" r:id="rId12"/>
          <w:pgSz w:w="11906" w:h="16838" w:code="9"/>
          <w:pgMar w:top="720" w:right="720" w:bottom="288" w:left="720" w:header="432" w:footer="720" w:gutter="0"/>
          <w:cols w:space="720"/>
          <w:titlePg/>
          <w:docGrid w:linePitch="816"/>
        </w:sect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6210"/>
        <w:gridCol w:w="4580"/>
      </w:tblGrid>
      <w:tr w:rsidR="00231C3C" w14:paraId="4B6BFFD4" w14:textId="77777777" w:rsidTr="00C76430">
        <w:trPr>
          <w:trHeight w:val="1061"/>
        </w:trPr>
        <w:tc>
          <w:tcPr>
            <w:tcW w:w="6210" w:type="dxa"/>
          </w:tcPr>
          <w:p w14:paraId="39389ED8" w14:textId="77777777" w:rsidR="00231C3C" w:rsidRDefault="00283CBE" w:rsidP="00231C3C">
            <w:pPr>
              <w:pStyle w:val="NoSpacing"/>
              <w:jc w:val="center"/>
              <w:rPr>
                <w:sz w:val="12"/>
              </w:rPr>
            </w:pPr>
            <w:r>
              <w:rPr>
                <w:noProof/>
                <w:sz w:val="12"/>
                <w:szCs w:val="12"/>
                <w:lang w:bidi="nl-NL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CFD2102" wp14:editId="55E80EF6">
                      <wp:simplePos x="0" y="0"/>
                      <wp:positionH relativeFrom="margin">
                        <wp:posOffset>3328035</wp:posOffset>
                      </wp:positionH>
                      <wp:positionV relativeFrom="margin">
                        <wp:posOffset>-394970</wp:posOffset>
                      </wp:positionV>
                      <wp:extent cx="0" cy="10042525"/>
                      <wp:effectExtent l="0" t="0" r="38100" b="34925"/>
                      <wp:wrapNone/>
                      <wp:docPr id="3449" name="Rechte verbindingslijn 344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42525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13E8C3B1" id="Rechte verbindingslijn 344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62.05pt,-31.1pt" to="262.05pt,75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" strokecolor="#f2f2f2 [3052]" strokeweight=".25pt">
                      <w10:wrap anchorx="margin" anchory="margin"/>
                    </v:line>
                  </w:pict>
                </mc:Fallback>
              </mc:AlternateContent>
            </w:r>
          </w:p>
        </w:tc>
        <w:tc>
          <w:tcPr>
            <w:tcW w:w="4580" w:type="dxa"/>
          </w:tcPr>
          <w:p w14:paraId="4C329431" w14:textId="77777777" w:rsidR="00231C3C" w:rsidRDefault="00231C3C" w:rsidP="00231C3C">
            <w:pPr>
              <w:pStyle w:val="NoSpacing"/>
              <w:jc w:val="center"/>
              <w:rPr>
                <w:sz w:val="12"/>
              </w:rPr>
            </w:pPr>
          </w:p>
        </w:tc>
      </w:tr>
      <w:tr w:rsidR="00231C3C" w14:paraId="0F3F3FC6" w14:textId="77777777" w:rsidTr="00C76430">
        <w:trPr>
          <w:trHeight w:val="2141"/>
        </w:trPr>
        <w:tc>
          <w:tcPr>
            <w:tcW w:w="6210" w:type="dxa"/>
          </w:tcPr>
          <w:p w14:paraId="094254AA" w14:textId="77777777" w:rsidR="00231C3C" w:rsidRDefault="00231C3C" w:rsidP="00231C3C">
            <w:pPr>
              <w:pStyle w:val="NoSpacing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418090421"/>
              <w:placeholder>
                <w:docPart w:val="C838DF457D504644B2DEFC2ED4CF622E"/>
              </w:placeholder>
              <w:temporary/>
              <w:showingPlcHdr/>
              <w15:appearance w15:val="hidden"/>
            </w:sdtPr>
            <w:sdtEndPr/>
            <w:sdtContent>
              <w:p w14:paraId="50B6BFC5" w14:textId="77777777" w:rsidR="00C76430" w:rsidRDefault="00C76430" w:rsidP="00C76430">
                <w:pPr>
                  <w:pStyle w:val="Bericht"/>
                  <w:ind w:left="1231" w:right="1321"/>
                  <w:rPr>
                    <w:sz w:val="28"/>
                  </w:rPr>
                </w:pPr>
                <w:r w:rsidRPr="002E2A06">
                  <w:rPr>
                    <w:lang w:bidi="nl-NL"/>
                  </w:rPr>
                  <w:t xml:space="preserve">Ga meteen aan de slag en tik op een van de tijdelijke aanduidingen </w:t>
                </w:r>
                <w:r w:rsidRPr="002E2A06">
                  <w:rPr>
                    <w:lang w:bidi="nl-NL"/>
                  </w:rPr>
                  <w:br/>
                  <w:t>(zoals deze)...</w:t>
                </w:r>
              </w:p>
            </w:sdtContent>
          </w:sdt>
          <w:p w14:paraId="0DE7C362" w14:textId="77777777" w:rsidR="00231C3C" w:rsidRDefault="00231C3C" w:rsidP="00C76430">
            <w:pPr>
              <w:pStyle w:val="NoSpacing"/>
              <w:jc w:val="center"/>
              <w:rPr>
                <w:sz w:val="12"/>
              </w:rPr>
            </w:pPr>
          </w:p>
        </w:tc>
      </w:tr>
      <w:tr w:rsidR="00231C3C" w14:paraId="2790B512" w14:textId="77777777" w:rsidTr="00C76430">
        <w:trPr>
          <w:trHeight w:val="2592"/>
        </w:trPr>
        <w:tc>
          <w:tcPr>
            <w:tcW w:w="6210" w:type="dxa"/>
          </w:tcPr>
          <w:p w14:paraId="087E591D" w14:textId="77777777" w:rsidR="00231C3C" w:rsidRDefault="00231C3C" w:rsidP="00231C3C">
            <w:pPr>
              <w:pStyle w:val="NoSpacing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438437550"/>
              <w:placeholder>
                <w:docPart w:val="6194B1B09AEF4DBD886AE814C1A7DE71"/>
              </w:placeholder>
              <w:temporary/>
              <w:showingPlcHdr/>
              <w15:appearance w15:val="hidden"/>
            </w:sdtPr>
            <w:sdtEndPr/>
            <w:sdtContent>
              <w:p w14:paraId="722D5A44" w14:textId="77777777" w:rsidR="00C76430" w:rsidRDefault="00C76430" w:rsidP="009E18B5">
                <w:pPr>
                  <w:pStyle w:val="Bericht"/>
                  <w:ind w:left="1156" w:right="1048"/>
                  <w:rPr>
                    <w:rFonts w:cstheme="minorBidi"/>
                    <w:sz w:val="28"/>
                    <w:szCs w:val="22"/>
                  </w:rPr>
                </w:pPr>
                <w:r w:rsidRPr="002E2A06">
                  <w:rPr>
                    <w:lang w:bidi="nl-NL"/>
                  </w:rPr>
                  <w:t>en begin te typen om deze te vervangen door eigen tekst.</w:t>
                </w:r>
              </w:p>
            </w:sdtContent>
          </w:sdt>
          <w:p w14:paraId="50ECCD66" w14:textId="77777777" w:rsidR="00231C3C" w:rsidRDefault="00231C3C" w:rsidP="00C76430">
            <w:pPr>
              <w:pStyle w:val="NoSpacing"/>
              <w:jc w:val="center"/>
              <w:rPr>
                <w:sz w:val="12"/>
              </w:rPr>
            </w:pPr>
          </w:p>
        </w:tc>
      </w:tr>
      <w:tr w:rsidR="00231C3C" w14:paraId="23B37347" w14:textId="77777777" w:rsidTr="00C76430">
        <w:trPr>
          <w:trHeight w:val="3077"/>
        </w:trPr>
        <w:tc>
          <w:tcPr>
            <w:tcW w:w="6210" w:type="dxa"/>
          </w:tcPr>
          <w:p w14:paraId="757F4668" w14:textId="77777777" w:rsidR="00231C3C" w:rsidRDefault="00231C3C" w:rsidP="00231C3C">
            <w:pPr>
              <w:pStyle w:val="NoSpacing"/>
              <w:jc w:val="center"/>
              <w:rPr>
                <w:sz w:val="12"/>
              </w:rPr>
            </w:pPr>
          </w:p>
        </w:tc>
        <w:tc>
          <w:tcPr>
            <w:tcW w:w="4580" w:type="dxa"/>
          </w:tcPr>
          <w:p w14:paraId="2EBCFFF0" w14:textId="77777777" w:rsidR="00231C3C" w:rsidRDefault="00231C3C" w:rsidP="00231C3C">
            <w:pPr>
              <w:pStyle w:val="NoSpacing"/>
              <w:jc w:val="center"/>
              <w:rPr>
                <w:sz w:val="12"/>
              </w:rPr>
            </w:pPr>
          </w:p>
        </w:tc>
      </w:tr>
      <w:tr w:rsidR="00231C3C" w14:paraId="101DD5B6" w14:textId="77777777" w:rsidTr="00C76430">
        <w:trPr>
          <w:trHeight w:val="2304"/>
        </w:trPr>
        <w:tc>
          <w:tcPr>
            <w:tcW w:w="6210" w:type="dxa"/>
          </w:tcPr>
          <w:p w14:paraId="365A4382" w14:textId="77777777" w:rsidR="00231C3C" w:rsidRDefault="00231C3C" w:rsidP="00231C3C">
            <w:pPr>
              <w:pStyle w:val="NoSpacing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346089633"/>
              <w:placeholder>
                <w:docPart w:val="B5E70B467DD34E338E17F8659AE6A726"/>
              </w:placeholder>
              <w:temporary/>
              <w:showingPlcHdr/>
              <w15:appearance w15:val="hidden"/>
            </w:sdtPr>
            <w:sdtEndPr/>
            <w:sdtContent>
              <w:p w14:paraId="3FDCAE77" w14:textId="77777777" w:rsidR="00231C3C" w:rsidRPr="00C76430" w:rsidRDefault="00C76430" w:rsidP="00C76430">
                <w:pPr>
                  <w:pStyle w:val="Bericht"/>
                  <w:ind w:left="1065" w:right="1230"/>
                  <w:rPr>
                    <w:rFonts w:cstheme="minorBidi"/>
                    <w:sz w:val="28"/>
                    <w:szCs w:val="22"/>
                  </w:rPr>
                </w:pPr>
                <w:r w:rsidRPr="002E2A06">
                  <w:rPr>
                    <w:lang w:bidi="nl-NL"/>
                  </w:rPr>
                  <w:t xml:space="preserve">Ga meteen aan de slag en tik op een van de tijdelijke aanduidingen </w:t>
                </w:r>
                <w:r w:rsidRPr="002E2A06">
                  <w:rPr>
                    <w:lang w:bidi="nl-NL"/>
                  </w:rPr>
                  <w:br/>
                  <w:t>(zoals deze)...</w:t>
                </w:r>
              </w:p>
            </w:sdtContent>
          </w:sdt>
        </w:tc>
      </w:tr>
      <w:tr w:rsidR="00231C3C" w14:paraId="03728B63" w14:textId="77777777" w:rsidTr="00C76430">
        <w:trPr>
          <w:trHeight w:val="2592"/>
        </w:trPr>
        <w:tc>
          <w:tcPr>
            <w:tcW w:w="6210" w:type="dxa"/>
          </w:tcPr>
          <w:p w14:paraId="639C6FB9" w14:textId="77777777" w:rsidR="00231C3C" w:rsidRDefault="00231C3C" w:rsidP="00231C3C">
            <w:pPr>
              <w:pStyle w:val="NoSpacing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916464073"/>
              <w:placeholder>
                <w:docPart w:val="BD8A18F664D04CCE930D18F51FA50A43"/>
              </w:placeholder>
              <w:temporary/>
              <w:showingPlcHdr/>
              <w15:appearance w15:val="hidden"/>
            </w:sdtPr>
            <w:sdtEndPr/>
            <w:sdtContent>
              <w:p w14:paraId="0376E66D" w14:textId="77777777" w:rsidR="00231C3C" w:rsidRPr="00C76430" w:rsidRDefault="00C76430" w:rsidP="00C76430">
                <w:pPr>
                  <w:pStyle w:val="Bericht"/>
                  <w:ind w:left="1245" w:right="1140"/>
                  <w:rPr>
                    <w:rFonts w:cstheme="minorBidi"/>
                    <w:sz w:val="28"/>
                    <w:szCs w:val="22"/>
                  </w:rPr>
                </w:pPr>
                <w:r w:rsidRPr="002E2A06">
                  <w:rPr>
                    <w:lang w:bidi="nl-NL"/>
                  </w:rPr>
                  <w:t>en begin te typen om deze te vervangen door eigen tekst.</w:t>
                </w:r>
              </w:p>
            </w:sdtContent>
          </w:sdt>
        </w:tc>
      </w:tr>
    </w:tbl>
    <w:p w14:paraId="5C5A19BF" w14:textId="77777777" w:rsidR="001467EC" w:rsidRPr="004E05BF" w:rsidRDefault="009E18B5" w:rsidP="004E05BF">
      <w:pPr>
        <w:pStyle w:val="NoSpacing"/>
        <w:rPr>
          <w:sz w:val="12"/>
        </w:rPr>
      </w:pPr>
      <w:r>
        <w:rPr>
          <w:noProof/>
          <w:sz w:val="12"/>
          <w:szCs w:val="12"/>
          <w:lang w:bidi="nl-NL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292C6EA" wp14:editId="13E5C6CB">
                <wp:simplePos x="0" y="0"/>
                <wp:positionH relativeFrom="margin">
                  <wp:posOffset>-416560</wp:posOffset>
                </wp:positionH>
                <wp:positionV relativeFrom="paragraph">
                  <wp:posOffset>-4140102</wp:posOffset>
                </wp:positionV>
                <wp:extent cx="7740650" cy="0"/>
                <wp:effectExtent l="0" t="0" r="0" b="0"/>
                <wp:wrapNone/>
                <wp:docPr id="2792" name="Rechte verbindingslijn 27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65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03D8F9AC" id="Rechte verbindingslijn 2792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2.8pt,-326pt" to="576.7pt,-3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" strokecolor="#f2f2f2 [3052]" strokeweight=".25pt">
                <w10:wrap anchorx="margin"/>
              </v:line>
            </w:pict>
          </mc:Fallback>
        </mc:AlternateContent>
      </w:r>
      <w:r w:rsidR="00AD5412">
        <w:rPr>
          <w:noProof/>
          <w:sz w:val="12"/>
          <w:szCs w:val="12"/>
          <w:lang w:bidi="nl-NL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080DAB" wp14:editId="5D01549A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Rechte verbindingslijn 34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2C6089BA" id="Rechte verbindingslijn 3448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" strokecolor="#f2f2f2 [3052]" strokeweight=".25pt"/>
            </w:pict>
          </mc:Fallback>
        </mc:AlternateContent>
      </w:r>
    </w:p>
    <w:sectPr w:rsidR="001467EC" w:rsidRPr="004E05BF" w:rsidSect="00AB4E39">
      <w:headerReference w:type="first" r:id="rId13"/>
      <w:footerReference w:type="first" r:id="rId14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174ACF" w14:textId="77777777" w:rsidR="00F31099" w:rsidRDefault="00F31099" w:rsidP="002E2A06">
      <w:r>
        <w:separator/>
      </w:r>
    </w:p>
  </w:endnote>
  <w:endnote w:type="continuationSeparator" w:id="0">
    <w:p w14:paraId="03B628D2" w14:textId="77777777" w:rsidR="00F31099" w:rsidRDefault="00F31099" w:rsidP="002E2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876A7" w14:textId="3323FBE1" w:rsidR="00063DE3" w:rsidRDefault="00642A3D" w:rsidP="002E2A06">
    <w:pPr>
      <w:pStyle w:val="Footer"/>
    </w:pPr>
    <w:r>
      <w:rPr>
        <w:noProof/>
        <w:lang w:bidi="nl-NL"/>
      </w:rPr>
      <mc:AlternateContent>
        <mc:Choice Requires="wpg">
          <w:drawing>
            <wp:anchor distT="0" distB="0" distL="114300" distR="114300" simplePos="0" relativeHeight="251643904" behindDoc="0" locked="0" layoutInCell="1" allowOverlap="1" wp14:anchorId="32181BBD" wp14:editId="06F567CA">
              <wp:simplePos x="0" y="0"/>
              <wp:positionH relativeFrom="column">
                <wp:posOffset>4628515</wp:posOffset>
              </wp:positionH>
              <wp:positionV relativeFrom="paragraph">
                <wp:posOffset>-3082925</wp:posOffset>
              </wp:positionV>
              <wp:extent cx="1518920" cy="856615"/>
              <wp:effectExtent l="0" t="0" r="24130" b="635"/>
              <wp:wrapNone/>
              <wp:docPr id="2789" name="Groep 278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8920" cy="856615"/>
                        <a:chOff x="0" y="0"/>
                        <a:chExt cx="1353309" cy="763711"/>
                      </a:xfrm>
                    </wpg:grpSpPr>
                    <wps:wsp>
                      <wps:cNvPr id="1731" name="Vrije vorm: Vorm 1730">
                        <a:extLst>
                          <a:ext uri="{FF2B5EF4-FFF2-40B4-BE49-F238E27FC236}">
                            <a16:creationId xmlns:a16="http://schemas.microsoft.com/office/drawing/2014/main" id="{D3381B9D-0E5A-4CB9-87FA-42E2D38A48BC}"/>
                          </a:ext>
                        </a:extLst>
                      </wps:cNvPr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3" name="Vrije vorm: Vorm 1742">
                        <a:extLst>
                          <a:ext uri="{FF2B5EF4-FFF2-40B4-BE49-F238E27FC236}">
                            <a16:creationId xmlns:a16="http://schemas.microsoft.com/office/drawing/2014/main" id="{04B7FA77-92DD-4CE9-9907-3619875D7E5A}"/>
                          </a:ext>
                        </a:extLst>
                      </wps:cNvPr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1" name="Vrije vorm: Vorm 1720">
                        <a:extLst>
                          <a:ext uri="{FF2B5EF4-FFF2-40B4-BE49-F238E27FC236}">
                            <a16:creationId xmlns:a16="http://schemas.microsoft.com/office/drawing/2014/main" id="{530C8007-C43D-4EF6-84E4-083F82F8DCF2}"/>
                          </a:ext>
                        </a:extLst>
                      </wps:cNvPr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5" name="Vrije vorm: Vorm 1724">
                        <a:extLst>
                          <a:ext uri="{FF2B5EF4-FFF2-40B4-BE49-F238E27FC236}">
                            <a16:creationId xmlns:a16="http://schemas.microsoft.com/office/drawing/2014/main" id="{B211E340-8C8E-4A5E-BBE0-A46BD06BAA5A}"/>
                          </a:ext>
                        </a:extLst>
                      </wps:cNvPr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8" name="Vrije vorm: Vorm 1727">
                        <a:extLst>
                          <a:ext uri="{FF2B5EF4-FFF2-40B4-BE49-F238E27FC236}">
                            <a16:creationId xmlns:a16="http://schemas.microsoft.com/office/drawing/2014/main" id="{846C21B2-12EC-4EFF-A7D3-3CFFBDF75778}"/>
                          </a:ext>
                        </a:extLst>
                      </wps:cNvPr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34" name="Vrije vorm: Vorm 1733">
                        <a:extLst>
                          <a:ext uri="{FF2B5EF4-FFF2-40B4-BE49-F238E27FC236}">
                            <a16:creationId xmlns:a16="http://schemas.microsoft.com/office/drawing/2014/main" id="{95D58B71-D764-496B-BD59-58A154F1103A}"/>
                          </a:ext>
                        </a:extLst>
                      </wps:cNvPr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37" name="Vrije vorm: Vorm 1736">
                        <a:extLst>
                          <a:ext uri="{FF2B5EF4-FFF2-40B4-BE49-F238E27FC236}">
                            <a16:creationId xmlns:a16="http://schemas.microsoft.com/office/drawing/2014/main" id="{07B217BD-98CE-4238-9175-8CD8950480EB}"/>
                          </a:ext>
                        </a:extLst>
                      </wps:cNvPr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0" name="Vrije vorm: Vorm 1739">
                        <a:extLst>
                          <a:ext uri="{FF2B5EF4-FFF2-40B4-BE49-F238E27FC236}">
                            <a16:creationId xmlns:a16="http://schemas.microsoft.com/office/drawing/2014/main" id="{615D3414-A4EC-4C4E-BCAB-FA6455CD0076}"/>
                          </a:ext>
                        </a:extLst>
                      </wps:cNvPr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9" name="Vrije vorm: Vorm 1748">
                        <a:extLst>
                          <a:ext uri="{FF2B5EF4-FFF2-40B4-BE49-F238E27FC236}">
                            <a16:creationId xmlns:a16="http://schemas.microsoft.com/office/drawing/2014/main" id="{BE8AA0E1-C810-4820-88D7-ABB8FD09068E}"/>
                          </a:ext>
                        </a:extLst>
                      </wps:cNvPr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2" name="Vrije vorm: Vorm 1751">
                        <a:extLst>
                          <a:ext uri="{FF2B5EF4-FFF2-40B4-BE49-F238E27FC236}">
                            <a16:creationId xmlns:a16="http://schemas.microsoft.com/office/drawing/2014/main" id="{AB29B719-9EB7-4936-AC64-18626B4C252B}"/>
                          </a:ext>
                        </a:extLst>
                      </wps:cNvPr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6" name="Vrije vorm: Vorm 1755">
                        <a:extLst>
                          <a:ext uri="{FF2B5EF4-FFF2-40B4-BE49-F238E27FC236}">
                            <a16:creationId xmlns:a16="http://schemas.microsoft.com/office/drawing/2014/main" id="{48A4089D-D60B-40A5-B480-8AC0C203D6B8}"/>
                          </a:ext>
                        </a:extLst>
                      </wps:cNvPr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B7EB63C" id="Groep 2789" o:spid="_x0000_s1026" style="position:absolute;margin-left:364.45pt;margin-top:-242.75pt;width:119.6pt;height:67.45pt;z-index:251643904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">
              <v:shape id="Vrije vorm: Vorm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Vrije vorm: Vorm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Vrije vorm: Vorm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Vrije vorm: Vorm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Vrije vorm: Vorm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Vrije vorm: Vorm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Vrije vorm: Vorm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Vrije vorm: Vorm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Vrije vorm: Vorm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Vrije vorm: Vorm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Vrije vorm: Vorm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>
      <w:rPr>
        <w:noProof/>
        <w:lang w:bidi="nl-NL"/>
      </w:rPr>
      <w:drawing>
        <wp:anchor distT="0" distB="0" distL="114300" distR="114300" simplePos="0" relativeHeight="251662336" behindDoc="0" locked="0" layoutInCell="1" allowOverlap="1" wp14:anchorId="7122925C" wp14:editId="54F2F031">
          <wp:simplePos x="0" y="0"/>
          <wp:positionH relativeFrom="column">
            <wp:posOffset>4650740</wp:posOffset>
          </wp:positionH>
          <wp:positionV relativeFrom="paragraph">
            <wp:posOffset>-3122295</wp:posOffset>
          </wp:positionV>
          <wp:extent cx="1511300" cy="861060"/>
          <wp:effectExtent l="0" t="0" r="0" b="0"/>
          <wp:wrapNone/>
          <wp:docPr id="67" name="Afbeelding 6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flowerborders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300" cy="861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bidi="nl-NL"/>
      </w:rPr>
      <w:drawing>
        <wp:anchor distT="0" distB="0" distL="114300" distR="114300" simplePos="0" relativeHeight="251672576" behindDoc="0" locked="0" layoutInCell="1" allowOverlap="1" wp14:anchorId="3805DCB9" wp14:editId="76B9E77F">
          <wp:simplePos x="0" y="0"/>
          <wp:positionH relativeFrom="column">
            <wp:posOffset>4789805</wp:posOffset>
          </wp:positionH>
          <wp:positionV relativeFrom="paragraph">
            <wp:posOffset>-2227580</wp:posOffset>
          </wp:positionV>
          <wp:extent cx="1052830" cy="1631315"/>
          <wp:effectExtent l="0" t="0" r="0" b="6985"/>
          <wp:wrapNone/>
          <wp:docPr id="66" name="Afbeelding 6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girlborders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052830" cy="1631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bidi="nl-NL"/>
      </w:rPr>
      <mc:AlternateContent>
        <mc:Choice Requires="wpg">
          <w:drawing>
            <wp:anchor distT="0" distB="0" distL="114300" distR="114300" simplePos="0" relativeHeight="251644928" behindDoc="0" locked="0" layoutInCell="1" allowOverlap="1" wp14:anchorId="2A1F6444" wp14:editId="21EC0649">
              <wp:simplePos x="0" y="0"/>
              <wp:positionH relativeFrom="column">
                <wp:posOffset>5050790</wp:posOffset>
              </wp:positionH>
              <wp:positionV relativeFrom="paragraph">
                <wp:posOffset>-2058670</wp:posOffset>
              </wp:positionV>
              <wp:extent cx="624205" cy="1102360"/>
              <wp:effectExtent l="19050" t="0" r="42545" b="2540"/>
              <wp:wrapNone/>
              <wp:docPr id="3371" name="Groep 337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205" cy="1102360"/>
                        <a:chOff x="1425581" y="2613732"/>
                        <a:chExt cx="972072" cy="1716096"/>
                      </a:xfrm>
                    </wpg:grpSpPr>
                    <wps:wsp>
                      <wps:cNvPr id="3374" name="Vrije vorm: Vorm 3374"/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5" name="Vrije vorm: Vorm 3375"/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6" name="Vrije vorm: Vorm 3376"/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7" name="Vrije vorm: Vorm 3377"/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8" name="Vrije vorm: Vorm 3378"/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9" name="Vrije vorm: Vorm 3379"/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80" name="Vrije vorm: Vorm 3380"/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425F636" id="Groep 3371" o:spid="_x0000_s1026" style="position:absolute;margin-left:397.7pt;margin-top:-162.1pt;width:49.15pt;height:86.8pt;rotation:-350171fd;z-index:251644928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">
              <v:shape id="Vrije vorm: Vorm 3374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Vrije vorm: Vorm 3375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Vrije vorm: Vorm 3376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Vrije vorm: Vorm 3377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Vrije vorm: Vorm 3378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Vrije vorm: Vorm 3379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Vrije vorm: Vorm 3380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Pr="006A6E75">
      <w:rPr>
        <w:noProof/>
        <w:lang w:bidi="nl-NL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497E9BD" wp14:editId="5424C6D0">
              <wp:simplePos x="0" y="0"/>
              <wp:positionH relativeFrom="column">
                <wp:posOffset>5593715</wp:posOffset>
              </wp:positionH>
              <wp:positionV relativeFrom="paragraph">
                <wp:posOffset>-2214245</wp:posOffset>
              </wp:positionV>
              <wp:extent cx="185420" cy="151765"/>
              <wp:effectExtent l="0" t="19050" r="5080" b="19685"/>
              <wp:wrapNone/>
              <wp:docPr id="3" name="Vrije vorm: Vorm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20" cy="151765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37C8F80F" id="Vrije vorm: Vorm 4" o:spid="_x0000_s1026" style="position:absolute;margin-left:440.45pt;margin-top:-174.35pt;width:14.6pt;height:11.95pt;rotation:15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22,67173;18678,59585;5590,64463;5045,75846;11589,94816;20315,107283;29040,113244;30131,117581;37766,130589;60125,140888;90120,146308;118478,147392;167560,123001;186647,72051;178467,54165;159925,58501;141383,78014;141383,76387;158834,41698;164288,30316;157744,21101;152835,22185;114660,60669;115751,58501;121750,27064;121205,11887;104844,4299;89029,14597;76486,59585;77576,60669;74304,47118;68851,30316;38311,7551;24677,9177;18133,31400;29585,64463;31222,67173" o:connectangles="0,0,0,0,0,0,0,0,0,0,0,0,0,0,0,0,0,0,0,0,0,0,0,0,0,0,0,0,0,0,0,0,0,0,0,0,0"/>
            </v:shape>
          </w:pict>
        </mc:Fallback>
      </mc:AlternateContent>
    </w:r>
    <w:r w:rsidRPr="006A6E75">
      <w:rPr>
        <w:noProof/>
        <w:lang w:bidi="nl-NL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1C01E04B" wp14:editId="6376804C">
              <wp:simplePos x="0" y="0"/>
              <wp:positionH relativeFrom="column">
                <wp:posOffset>4819015</wp:posOffset>
              </wp:positionH>
              <wp:positionV relativeFrom="paragraph">
                <wp:posOffset>-2165350</wp:posOffset>
              </wp:positionV>
              <wp:extent cx="155575" cy="149860"/>
              <wp:effectExtent l="19050" t="19050" r="0" b="2540"/>
              <wp:wrapNone/>
              <wp:docPr id="4" name="Vrije vorm: Vorm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75" cy="149860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71852434" id="Vrije vorm: Vorm 5" o:spid="_x0000_s1026" style="position:absolute;margin-left:379.45pt;margin-top:-170.5pt;width:12.25pt;height:11.8pt;rotation:15;flip:x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196,66330;15672,58837;4690,63654;4233,74893;9724,93626;17045,105936;24366,111823;25281,116105;31687,128950;50447,139119;75614,144471;99408,145542;140590,121457;156604,71147;149741,53485;134184,57767;118626,77034;118626,75428;133268,41175;137844,29935;132353,20837;128235,21907;96205,59907;97120,57767;102153,26724;101696,11738;87968,4245;74699,14414;64175,58837;65090,59907;62344,46527;57769,29935;32144,7456;20705,9062;15215,31006;24823,63654;26196,66330" o:connectangles="0,0,0,0,0,0,0,0,0,0,0,0,0,0,0,0,0,0,0,0,0,0,0,0,0,0,0,0,0,0,0,0,0,0,0,0,0"/>
            </v:shape>
          </w:pict>
        </mc:Fallback>
      </mc:AlternateContent>
    </w:r>
    <w:r w:rsidR="00DC4D2A" w:rsidRPr="00063DE3">
      <w:rPr>
        <w:noProof/>
        <w:lang w:bidi="nl-NL"/>
      </w:rPr>
      <w:drawing>
        <wp:anchor distT="0" distB="0" distL="114300" distR="114300" simplePos="0" relativeHeight="251661312" behindDoc="0" locked="0" layoutInCell="1" allowOverlap="1" wp14:anchorId="4B22C732" wp14:editId="1F792DD8">
          <wp:simplePos x="0" y="0"/>
          <wp:positionH relativeFrom="column">
            <wp:posOffset>686435</wp:posOffset>
          </wp:positionH>
          <wp:positionV relativeFrom="paragraph">
            <wp:posOffset>-981075</wp:posOffset>
          </wp:positionV>
          <wp:extent cx="1487805" cy="323215"/>
          <wp:effectExtent l="0" t="0" r="0" b="635"/>
          <wp:wrapNone/>
          <wp:docPr id="65" name="Afbeelding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Afbeelding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7805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4D2A" w:rsidRPr="00063DE3">
      <w:rPr>
        <w:noProof/>
        <w:lang w:bidi="nl-NL"/>
      </w:rPr>
      <mc:AlternateContent>
        <mc:Choice Requires="wpg">
          <w:drawing>
            <wp:anchor distT="0" distB="0" distL="114300" distR="114300" simplePos="0" relativeHeight="251650048" behindDoc="0" locked="0" layoutInCell="1" allowOverlap="1" wp14:anchorId="5AACCDFF" wp14:editId="06E084E0">
              <wp:simplePos x="0" y="0"/>
              <wp:positionH relativeFrom="column">
                <wp:posOffset>1139825</wp:posOffset>
              </wp:positionH>
              <wp:positionV relativeFrom="paragraph">
                <wp:posOffset>-1690106</wp:posOffset>
              </wp:positionV>
              <wp:extent cx="607695" cy="590550"/>
              <wp:effectExtent l="0" t="0" r="1905" b="0"/>
              <wp:wrapNone/>
              <wp:docPr id="3431" name="Groep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3432" name="Afbeelding 1103" descr="fotolijst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3433" name="Groep 343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3434" name="Vrije vorm: Vorm 3434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5" name="Vrije vorm: Vorm 3435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6" name="Vrije vorm: Vorm 3436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2E8C334F" id="Groep 1128" o:spid="_x0000_s1026" style="position:absolute;margin-left:89.75pt;margin-top:-133.1pt;width:47.85pt;height:46.5pt;z-index:251650048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Afbeelding 1103" o:spid="_x0000_s1027" type="#_x0000_t75" alt="fotolijst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">
                <v:imagedata r:id="rId7" o:title="fotolijst"/>
              </v:shape>
              <v:group id="Groep 343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hcY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JPD3JjwBufgFAAD//wMAUEsBAi0AFAAGAAgAAAAhANvh9svuAAAAhQEAABMAAAAAAAAA&#10;AAAAAAAAAAAAAFtDb250ZW50X1R5cGVzXS54bWxQSwECLQAUAAYACAAAACEAWvQsW78AAAAVAQAA&#10;CwAAAAAAAAAAAAAAAAAfAQAAX3JlbHMvLnJlbHNQSwECLQAUAAYACAAAACEA2xoXGMYAAADdAAAA&#10;DwAAAAAAAAAAAAAAAAAHAgAAZHJzL2Rvd25yZXYueG1sUEsFBgAAAAADAAMAtwAAAPoCAAAAAA==&#10;">
                <v:shape id="Vrije vorm: Vorm 3434" o:spid="_x0000_s1029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Vrije vorm: Vorm 3435" o:spid="_x0000_s1030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Vrije vorm: Vorm 3436" o:spid="_x0000_s1031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C4D9E" w14:textId="77777777" w:rsidR="004E5BE9" w:rsidRDefault="002E7984" w:rsidP="002E2A06">
    <w:pPr>
      <w:pStyle w:val="Footer"/>
    </w:pPr>
    <w:r>
      <w:rPr>
        <w:noProof/>
        <w:lang w:bidi="nl-NL"/>
      </w:rPr>
      <w:drawing>
        <wp:anchor distT="0" distB="0" distL="114300" distR="114300" simplePos="0" relativeHeight="251666432" behindDoc="1" locked="0" layoutInCell="1" allowOverlap="1" wp14:anchorId="15CF6F75" wp14:editId="125A3C43">
          <wp:simplePos x="0" y="0"/>
          <wp:positionH relativeFrom="column">
            <wp:posOffset>-459740</wp:posOffset>
          </wp:positionH>
          <wp:positionV relativeFrom="paragraph">
            <wp:posOffset>-614680</wp:posOffset>
          </wp:positionV>
          <wp:extent cx="1614302" cy="906812"/>
          <wp:effectExtent l="0" t="0" r="5080" b="7620"/>
          <wp:wrapNone/>
          <wp:docPr id="2820" name="Afbeelding 28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Picture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nl-NL"/>
      </w:rPr>
      <w:drawing>
        <wp:anchor distT="0" distB="0" distL="114300" distR="114300" simplePos="0" relativeHeight="251656192" behindDoc="0" locked="0" layoutInCell="1" allowOverlap="1" wp14:anchorId="09B80E3A" wp14:editId="2AC6834C">
          <wp:simplePos x="0" y="0"/>
          <wp:positionH relativeFrom="column">
            <wp:posOffset>4413952</wp:posOffset>
          </wp:positionH>
          <wp:positionV relativeFrom="paragraph">
            <wp:posOffset>-3331424</wp:posOffset>
          </wp:positionV>
          <wp:extent cx="1924467" cy="1705655"/>
          <wp:effectExtent l="0" t="0" r="0" b="8890"/>
          <wp:wrapNone/>
          <wp:docPr id="3354" name="Afbeelding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4" name="Afbeelding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467" cy="1705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nl-NL"/>
      </w:rPr>
      <w:drawing>
        <wp:anchor distT="0" distB="0" distL="114300" distR="114300" simplePos="0" relativeHeight="251657216" behindDoc="0" locked="0" layoutInCell="1" allowOverlap="1" wp14:anchorId="15AEF1FD" wp14:editId="73864043">
          <wp:simplePos x="0" y="0"/>
          <wp:positionH relativeFrom="column">
            <wp:posOffset>4459523</wp:posOffset>
          </wp:positionH>
          <wp:positionV relativeFrom="paragraph">
            <wp:posOffset>-2020084</wp:posOffset>
          </wp:positionV>
          <wp:extent cx="2035787" cy="1798890"/>
          <wp:effectExtent l="0" t="0" r="3175" b="0"/>
          <wp:wrapNone/>
          <wp:docPr id="3355" name="Afbeelding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5" name="Afbeelding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5787" cy="179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nl-NL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05C43E1" wp14:editId="6EA4B3D3">
              <wp:simplePos x="0" y="0"/>
              <wp:positionH relativeFrom="column">
                <wp:posOffset>5921507</wp:posOffset>
              </wp:positionH>
              <wp:positionV relativeFrom="paragraph">
                <wp:posOffset>-959664</wp:posOffset>
              </wp:positionV>
              <wp:extent cx="816602" cy="694168"/>
              <wp:effectExtent l="0" t="0" r="3175" b="0"/>
              <wp:wrapNone/>
              <wp:docPr id="3356" name="Groep 335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602" cy="694168"/>
                        <a:chOff x="1532602" y="1960227"/>
                        <a:chExt cx="674965" cy="573720"/>
                      </a:xfrm>
                    </wpg:grpSpPr>
                    <wps:wsp>
                      <wps:cNvPr id="3357" name="Vrije vorm: Vorm 3357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58" name="Vrije vorm: Vorm 3358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59FCC443" id="Groep 3356" o:spid="_x0000_s1026" style="position:absolute;margin-left:466.25pt;margin-top:-75.55pt;width:64.3pt;height:54.65pt;z-index:251658240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">
              <v:shape id="Vrije vorm: Vorm 3357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Vrije vorm: Vorm 3358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nl-NL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F93A27C" wp14:editId="1DCD4870">
              <wp:simplePos x="0" y="0"/>
              <wp:positionH relativeFrom="column">
                <wp:posOffset>6013726</wp:posOffset>
              </wp:positionH>
              <wp:positionV relativeFrom="paragraph">
                <wp:posOffset>-3121018</wp:posOffset>
              </wp:positionV>
              <wp:extent cx="390011" cy="367500"/>
              <wp:effectExtent l="0" t="0" r="0" b="0"/>
              <wp:wrapNone/>
              <wp:docPr id="3359" name="Groep 335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11" cy="367500"/>
                        <a:chOff x="1608826" y="173898"/>
                        <a:chExt cx="322365" cy="303734"/>
                      </a:xfrm>
                    </wpg:grpSpPr>
                    <wps:wsp>
                      <wps:cNvPr id="3362" name="Vrije vorm: Vorm 3360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3" name="Vrije vorm: Vorm 3361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4" name="Vrije vorm: Vorm 3362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3D2424D4" id="Groep 3359" o:spid="_x0000_s1026" style="position:absolute;margin-left:473.5pt;margin-top:-245.75pt;width:30.7pt;height:28.95pt;z-index:251659264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">
              <v:shape id="Vrije vorm: Vorm 3360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Vrije vorm: Vorm 3361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Vrije vorm: Vorm 3362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nl-NL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760BEE9" wp14:editId="0588E2C4">
              <wp:simplePos x="0" y="0"/>
              <wp:positionH relativeFrom="column">
                <wp:posOffset>4067299</wp:posOffset>
              </wp:positionH>
              <wp:positionV relativeFrom="paragraph">
                <wp:posOffset>-2248617</wp:posOffset>
              </wp:positionV>
              <wp:extent cx="367469" cy="307804"/>
              <wp:effectExtent l="0" t="0" r="0" b="0"/>
              <wp:wrapNone/>
              <wp:docPr id="3365" name="Groep 336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469" cy="307804"/>
                        <a:chOff x="0" y="894925"/>
                        <a:chExt cx="303733" cy="254396"/>
                      </a:xfrm>
                    </wpg:grpSpPr>
                    <wps:wsp>
                      <wps:cNvPr id="3366" name="Vrije vorm: Vorm 3364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84" name="Vrije vorm: Vorm 3365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2BC4F8F6" id="Groep 3363" o:spid="_x0000_s1026" style="position:absolute;margin-left:320.25pt;margin-top:-177.05pt;width:28.95pt;height:24.25pt;z-index:251660288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">
              <v:shape id="Vrije vorm: Vorm 3364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Vrije vorm: Vorm 3365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60FC31" w14:textId="77777777" w:rsidR="00F31099" w:rsidRDefault="00F31099" w:rsidP="002E2A06">
      <w:r>
        <w:separator/>
      </w:r>
    </w:p>
  </w:footnote>
  <w:footnote w:type="continuationSeparator" w:id="0">
    <w:p w14:paraId="2F7878DF" w14:textId="77777777" w:rsidR="00F31099" w:rsidRDefault="00F31099" w:rsidP="002E2A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6950D" w14:textId="05F6747A" w:rsidR="00063DE3" w:rsidRDefault="00DC4D2A" w:rsidP="002E2A06">
    <w:pPr>
      <w:pStyle w:val="Header"/>
    </w:pPr>
    <w:r>
      <w:rPr>
        <w:noProof/>
        <w:lang w:bidi="nl-NL"/>
      </w:rPr>
      <w:drawing>
        <wp:anchor distT="0" distB="0" distL="114300" distR="114300" simplePos="0" relativeHeight="251642880" behindDoc="0" locked="0" layoutInCell="1" allowOverlap="1" wp14:anchorId="5C22C78A" wp14:editId="6BFC82F1">
          <wp:simplePos x="0" y="0"/>
          <wp:positionH relativeFrom="column">
            <wp:posOffset>3609975</wp:posOffset>
          </wp:positionH>
          <wp:positionV relativeFrom="paragraph">
            <wp:posOffset>4940671</wp:posOffset>
          </wp:positionV>
          <wp:extent cx="3507105" cy="4731385"/>
          <wp:effectExtent l="0" t="0" r="0" b="0"/>
          <wp:wrapNone/>
          <wp:docPr id="68" name="Afbeelding 17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68" name="Afbeelding 176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76430" w:rsidRPr="00063DE3">
      <w:rPr>
        <w:noProof/>
        <w:lang w:bidi="nl-NL"/>
      </w:rPr>
      <mc:AlternateContent>
        <mc:Choice Requires="wpg">
          <w:drawing>
            <wp:anchor distT="0" distB="0" distL="114300" distR="114300" simplePos="0" relativeHeight="251648000" behindDoc="0" locked="0" layoutInCell="1" allowOverlap="1" wp14:anchorId="1C645D2C" wp14:editId="51383E80">
              <wp:simplePos x="0" y="0"/>
              <wp:positionH relativeFrom="column">
                <wp:posOffset>1139825</wp:posOffset>
              </wp:positionH>
              <wp:positionV relativeFrom="paragraph">
                <wp:posOffset>3325495</wp:posOffset>
              </wp:positionV>
              <wp:extent cx="607695" cy="590550"/>
              <wp:effectExtent l="0" t="0" r="1905" b="0"/>
              <wp:wrapNone/>
              <wp:docPr id="1291" name="Groep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1292" name="Afbeelding 1103" descr="fotolijst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293" name="Groep 129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1294" name="Vrije vorm: Vorm 1294" descr="kuiken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5" name="Vrije vorm: Vorm 1295" descr="kuikenoog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6" name="Vrije vorm: Vorm 1296" descr="kuiken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27BC8EB4" id="Groep 1128" o:spid="_x0000_s1026" style="position:absolute;margin-left:89.75pt;margin-top:261.85pt;width:47.85pt;height:46.5pt;z-index:251648000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Afbeelding 1103" o:spid="_x0000_s1027" type="#_x0000_t75" alt="fotolijst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">
                <v:imagedata r:id="rId5" o:title="fotolijst"/>
              </v:shape>
              <v:group id="Groep 129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gxy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">
                <v:shape id="Vrije vorm: Vorm 1294" o:spid="_x0000_s1029" alt="kuiken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Vrije vorm: Vorm 1295" o:spid="_x0000_s1030" alt="kuikenoog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Vrije vorm: Vorm 1296" o:spid="_x0000_s1031" alt="kuiken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C76430" w:rsidRPr="00063DE3">
      <w:rPr>
        <w:noProof/>
        <w:lang w:bidi="nl-NL"/>
      </w:rPr>
      <w:drawing>
        <wp:anchor distT="0" distB="0" distL="114300" distR="114300" simplePos="0" relativeHeight="251649024" behindDoc="0" locked="0" layoutInCell="1" allowOverlap="1" wp14:anchorId="198FACCD" wp14:editId="75C2A484">
          <wp:simplePos x="0" y="0"/>
          <wp:positionH relativeFrom="column">
            <wp:posOffset>686435</wp:posOffset>
          </wp:positionH>
          <wp:positionV relativeFrom="paragraph">
            <wp:posOffset>4035425</wp:posOffset>
          </wp:positionV>
          <wp:extent cx="1487805" cy="323215"/>
          <wp:effectExtent l="0" t="0" r="0" b="635"/>
          <wp:wrapNone/>
          <wp:docPr id="54" name="Afbeelding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Afbeelding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6">
                    <a:extLst>
                      <a:ext uri="{96DAC541-7B7A-43D3-8B79-37D633B846F1}">
                        <asvg:svgBlip xmlns:asvg="http://schemas.microsoft.com/office/drawing/2016/SVG/main" r:embed="rId7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7805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6E75" w:rsidRPr="006A6E75">
      <w:rPr>
        <w:noProof/>
        <w:lang w:bidi="nl-NL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6799D94C" wp14:editId="472E4AFF">
              <wp:simplePos x="0" y="0"/>
              <wp:positionH relativeFrom="column">
                <wp:posOffset>4809490</wp:posOffset>
              </wp:positionH>
              <wp:positionV relativeFrom="paragraph">
                <wp:posOffset>2641310</wp:posOffset>
              </wp:positionV>
              <wp:extent cx="155598" cy="150252"/>
              <wp:effectExtent l="19050" t="19050" r="0" b="2540"/>
              <wp:wrapNone/>
              <wp:docPr id="6" name="Vrije vorm: Vorm 5">
                <a:extLst xmlns:a="http://schemas.openxmlformats.org/drawingml/2006/main">
                  <a:ext uri="{FF2B5EF4-FFF2-40B4-BE49-F238E27FC236}">
                    <a16:creationId xmlns:a16="http://schemas.microsoft.com/office/drawing/2014/main" id="{3BCA34F1-9208-4751-8DF6-C41A8746680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98" cy="150252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465D9A45" id="Vrije vorm: Vorm 5" o:spid="_x0000_s1026" style="position:absolute;margin-left:378.7pt;margin-top:208pt;width:12.25pt;height:11.85pt;rotation:15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200,66504;15674,58991;4691,63820;4233,75089;9725,93871;17047,106213;24370,112115;25285,116408;31692,129287;50455,139483;75625,144849;99423,145922;140610,121775;156628,71333;149763,53625;134203,57918;118644,77236;118644,75626;133288,41282;137865,30014;132373,20891;128254,21964;96219,60064;97134,57918;102169,26794;101711,11769;87981,4256;74710,14452;64184,58991;65099,60064;62354,46649;57777,30014;32149,7476;20708,9086;15217,31087;24827,63820;26200,66504" o:connectangles="0,0,0,0,0,0,0,0,0,0,0,0,0,0,0,0,0,0,0,0,0,0,0,0,0,0,0,0,0,0,0,0,0,0,0,0,0"/>
            </v:shape>
          </w:pict>
        </mc:Fallback>
      </mc:AlternateContent>
    </w:r>
    <w:r w:rsidR="006A6E75" w:rsidRPr="006A6E75">
      <w:rPr>
        <w:noProof/>
        <w:lang w:bidi="nl-NL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05F32EC" wp14:editId="55FFF9F8">
              <wp:simplePos x="0" y="0"/>
              <wp:positionH relativeFrom="column">
                <wp:posOffset>5584535</wp:posOffset>
              </wp:positionH>
              <wp:positionV relativeFrom="paragraph">
                <wp:posOffset>2598420</wp:posOffset>
              </wp:positionV>
              <wp:extent cx="185482" cy="152171"/>
              <wp:effectExtent l="0" t="19050" r="5080" b="19685"/>
              <wp:wrapNone/>
              <wp:docPr id="5" name="Vrije vorm: Vorm 4">
                <a:extLst xmlns:a="http://schemas.openxmlformats.org/drawingml/2006/main">
                  <a:ext uri="{FF2B5EF4-FFF2-40B4-BE49-F238E27FC236}">
                    <a16:creationId xmlns:a16="http://schemas.microsoft.com/office/drawing/2014/main" id="{9EA767F0-296C-4A56-8CE0-773D1A7647B5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82" cy="152171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3E407FC0" id="Vrije vorm: Vorm 4" o:spid="_x0000_s1026" style="position:absolute;margin-left:439.75pt;margin-top:204.6pt;width:14.6pt;height:12pt;rotation:15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32,67353;18685,59744;5592,64635;5046,76048;11593,95070;20321,107570;29050,113547;30141,117895;37779,130938;60145,141265;90150,146699;118518,147786;167616,123330;186709,72244;178527,54310;159978,58657;141430,78222;141430,76592;158887,41810;164343,30397;157796,21158;152886,22245;114699,60831;115790,58657;121791,27136;121245,11919;104879,4311;89059,14636;76511,59744;77602,60831;74329,47244;68874,30397;38324,7571;24686,9202;18139,31484;29595,64635;31232,67353" o:connectangles="0,0,0,0,0,0,0,0,0,0,0,0,0,0,0,0,0,0,0,0,0,0,0,0,0,0,0,0,0,0,0,0,0,0,0,0,0"/>
            </v:shape>
          </w:pict>
        </mc:Fallback>
      </mc:AlternateContent>
    </w:r>
    <w:r w:rsidR="006A6E75">
      <w:rPr>
        <w:noProof/>
        <w:lang w:bidi="nl-NL"/>
      </w:rPr>
      <mc:AlternateContent>
        <mc:Choice Requires="wpg">
          <w:drawing>
            <wp:anchor distT="0" distB="0" distL="114300" distR="114300" simplePos="0" relativeHeight="251646976" behindDoc="0" locked="0" layoutInCell="1" allowOverlap="1" wp14:anchorId="65C966F1" wp14:editId="5825770F">
              <wp:simplePos x="0" y="0"/>
              <wp:positionH relativeFrom="column">
                <wp:posOffset>5046282</wp:posOffset>
              </wp:positionH>
              <wp:positionV relativeFrom="paragraph">
                <wp:posOffset>2753797</wp:posOffset>
              </wp:positionV>
              <wp:extent cx="624403" cy="1102765"/>
              <wp:effectExtent l="19050" t="0" r="42545" b="2540"/>
              <wp:wrapNone/>
              <wp:docPr id="42" name="Groep 42">
                <a:extLst xmlns:a="http://schemas.openxmlformats.org/drawingml/2006/main">
                  <a:ext uri="{FF2B5EF4-FFF2-40B4-BE49-F238E27FC236}">
                    <a16:creationId xmlns:a16="http://schemas.microsoft.com/office/drawing/2014/main" id="{89A38DA7-BF40-4A10-9421-9F3C7655435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403" cy="1102765"/>
                        <a:chOff x="1425581" y="2613732"/>
                        <a:chExt cx="972072" cy="1716096"/>
                      </a:xfrm>
                    </wpg:grpSpPr>
                    <wps:wsp>
                      <wps:cNvPr id="58" name="Vrije vorm: Vorm 58">
                        <a:extLst>
                          <a:ext uri="{FF2B5EF4-FFF2-40B4-BE49-F238E27FC236}">
                            <a16:creationId xmlns:a16="http://schemas.microsoft.com/office/drawing/2014/main" id="{B165227D-EA36-4C73-B499-3A4628D2B56F}"/>
                          </a:ext>
                        </a:extLst>
                      </wps:cNvPr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Vrije vorm: Vorm 59">
                        <a:extLst>
                          <a:ext uri="{FF2B5EF4-FFF2-40B4-BE49-F238E27FC236}">
                            <a16:creationId xmlns:a16="http://schemas.microsoft.com/office/drawing/2014/main" id="{8476D8A1-4DD5-4DAE-90EB-C8524CC30A45}"/>
                          </a:ext>
                        </a:extLst>
                      </wps:cNvPr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Vrije vorm: Vorm 60">
                        <a:extLst>
                          <a:ext uri="{FF2B5EF4-FFF2-40B4-BE49-F238E27FC236}">
                            <a16:creationId xmlns:a16="http://schemas.microsoft.com/office/drawing/2014/main" id="{E57190A4-333E-4247-A867-0A5E6F74838A}"/>
                          </a:ext>
                        </a:extLst>
                      </wps:cNvPr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Vrije vorm: Vorm 61">
                        <a:extLst>
                          <a:ext uri="{FF2B5EF4-FFF2-40B4-BE49-F238E27FC236}">
                            <a16:creationId xmlns:a16="http://schemas.microsoft.com/office/drawing/2014/main" id="{F18C59AC-4679-4300-A028-F57B74A1471C}"/>
                          </a:ext>
                        </a:extLst>
                      </wps:cNvPr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Vrije vorm: Vorm 62">
                        <a:extLst>
                          <a:ext uri="{FF2B5EF4-FFF2-40B4-BE49-F238E27FC236}">
                            <a16:creationId xmlns:a16="http://schemas.microsoft.com/office/drawing/2014/main" id="{B63976AB-73DD-4F50-B74B-00BCC256E468}"/>
                          </a:ext>
                        </a:extLst>
                      </wps:cNvPr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Vrije vorm: Vorm 63">
                        <a:extLst>
                          <a:ext uri="{FF2B5EF4-FFF2-40B4-BE49-F238E27FC236}">
                            <a16:creationId xmlns:a16="http://schemas.microsoft.com/office/drawing/2014/main" id="{99342176-9FD1-471B-A67B-1F85B6F16857}"/>
                          </a:ext>
                        </a:extLst>
                      </wps:cNvPr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Vrije vorm: Vorm 64">
                        <a:extLst>
                          <a:ext uri="{FF2B5EF4-FFF2-40B4-BE49-F238E27FC236}">
                            <a16:creationId xmlns:a16="http://schemas.microsoft.com/office/drawing/2014/main" id="{76F334AE-B204-4846-B6AF-4EEEE1E8EDEC}"/>
                          </a:ext>
                        </a:extLst>
                      </wps:cNvPr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0D4AB8C2" id="Groep 42" o:spid="_x0000_s1026" style="position:absolute;margin-left:397.35pt;margin-top:216.85pt;width:49.15pt;height:86.85pt;rotation:-350171fd;z-index:251646976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">
              <v:shape id="Vrije vorm: Vorm 58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Vrije vorm: Vorm 59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Vrije vorm: Vorm 60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Vrije vorm: Vorm 61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Vrije vorm: Vorm 62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Vrije vorm: Vorm 63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Vrije vorm: Vorm 64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="006A6E75">
      <w:rPr>
        <w:noProof/>
        <w:lang w:bidi="nl-NL"/>
      </w:rPr>
      <w:drawing>
        <wp:anchor distT="0" distB="0" distL="114300" distR="114300" simplePos="0" relativeHeight="251669504" behindDoc="0" locked="0" layoutInCell="1" allowOverlap="1" wp14:anchorId="7868A331" wp14:editId="30555DBB">
          <wp:simplePos x="0" y="0"/>
          <wp:positionH relativeFrom="column">
            <wp:posOffset>4791075</wp:posOffset>
          </wp:positionH>
          <wp:positionV relativeFrom="paragraph">
            <wp:posOffset>2586355</wp:posOffset>
          </wp:positionV>
          <wp:extent cx="1053196" cy="1631713"/>
          <wp:effectExtent l="0" t="0" r="0" b="6985"/>
          <wp:wrapNone/>
          <wp:docPr id="55" name="Afbeelding 5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girlborders.png"/>
                  <pic:cNvPicPr/>
                </pic:nvPicPr>
                <pic:blipFill>
                  <a:blip r:embed="rId8"/>
                  <a:stretch>
                    <a:fillRect/>
                  </a:stretch>
                </pic:blipFill>
                <pic:spPr>
                  <a:xfrm>
                    <a:off x="0" y="0"/>
                    <a:ext cx="1053196" cy="1631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nl-NL"/>
      </w:rPr>
      <w:drawing>
        <wp:anchor distT="0" distB="0" distL="114300" distR="114300" simplePos="0" relativeHeight="251664384" behindDoc="0" locked="0" layoutInCell="1" allowOverlap="1" wp14:anchorId="5D64B218" wp14:editId="55F99C42">
          <wp:simplePos x="0" y="0"/>
          <wp:positionH relativeFrom="column">
            <wp:posOffset>4650740</wp:posOffset>
          </wp:positionH>
          <wp:positionV relativeFrom="paragraph">
            <wp:posOffset>1642579</wp:posOffset>
          </wp:positionV>
          <wp:extent cx="1511858" cy="861292"/>
          <wp:effectExtent l="0" t="0" r="0" b="0"/>
          <wp:wrapNone/>
          <wp:docPr id="56" name="Afbeelding 5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flowerborders2.png"/>
                  <pic:cNvPicPr/>
                </pic:nvPicPr>
                <pic:blipFill>
                  <a:blip r:embed="rId9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858" cy="8612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nl-NL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5A564D8F" wp14:editId="63EC7B32">
              <wp:simplePos x="0" y="0"/>
              <wp:positionH relativeFrom="column">
                <wp:posOffset>4633595</wp:posOffset>
              </wp:positionH>
              <wp:positionV relativeFrom="paragraph">
                <wp:posOffset>1658521</wp:posOffset>
              </wp:positionV>
              <wp:extent cx="1519130" cy="856872"/>
              <wp:effectExtent l="0" t="0" r="24130" b="635"/>
              <wp:wrapNone/>
              <wp:docPr id="2793" name="Groep 279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9130" cy="856872"/>
                        <a:chOff x="0" y="0"/>
                        <a:chExt cx="1353309" cy="763711"/>
                      </a:xfrm>
                    </wpg:grpSpPr>
                    <wps:wsp>
                      <wps:cNvPr id="2794" name="Vrije vorm: Vorm 1730"/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5" name="Vrije vorm: Vorm 1742"/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6" name="Vrije vorm: Vorm 1720"/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7" name="Vrije vorm: Vorm 1724"/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8" name="Vrije vorm: Vorm 1727"/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9" name="Vrije vorm: Vorm 1733"/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0" name="Vrije vorm: Vorm 1736"/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1" name="Vrije vorm: Vorm 1739"/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2" name="Vrije vorm: Vorm 1748"/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3" name="Vrije vorm: Vorm 1751"/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4" name="Vrije vorm: Vorm 1755"/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326563F3" id="Groep 2793" o:spid="_x0000_s1026" style="position:absolute;margin-left:364.85pt;margin-top:130.6pt;width:119.6pt;height:67.45pt;z-index:251663360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">
              <v:shape id="Vrije vorm: Vorm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Vrije vorm: Vorm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Vrije vorm: Vorm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Vrije vorm: Vorm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Vrije vorm: Vorm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Vrije vorm: Vorm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Vrije vorm: Vorm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Vrije vorm: Vorm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Vrije vorm: Vorm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Vrije vorm: Vorm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BpwxgAAAN0AAAAPAAAAZHJzL2Rvd25yZXYueG1sRI9Ba8JA&#10;FITvBf/D8oReitlUqc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MMgac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Vrije vorm: Vorm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YIExgAAAN0AAAAPAAAAZHJzL2Rvd25yZXYueG1sRI9Ba8JA&#10;FITvBf/D8oReitlUrM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vyGCB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 w:rsidR="00683498">
      <w:rPr>
        <w:noProof/>
        <w:lang w:bidi="nl-NL"/>
      </w:rPr>
      <w:drawing>
        <wp:anchor distT="0" distB="0" distL="114300" distR="114300" simplePos="0" relativeHeight="251645952" behindDoc="0" locked="0" layoutInCell="1" allowOverlap="1" wp14:anchorId="2839AF39" wp14:editId="023F2A99">
          <wp:simplePos x="0" y="0"/>
          <wp:positionH relativeFrom="column">
            <wp:posOffset>3606800</wp:posOffset>
          </wp:positionH>
          <wp:positionV relativeFrom="paragraph">
            <wp:posOffset>-115570</wp:posOffset>
          </wp:positionV>
          <wp:extent cx="3507105" cy="4731385"/>
          <wp:effectExtent l="0" t="0" r="0" b="0"/>
          <wp:wrapNone/>
          <wp:docPr id="57" name="Afbeelding 1763">
            <a:extLst xmlns:a="http://schemas.openxmlformats.org/drawingml/2006/main">
              <a:ext uri="{FF2B5EF4-FFF2-40B4-BE49-F238E27FC236}">
                <a16:creationId xmlns:a16="http://schemas.microsoft.com/office/drawing/2014/main" id="{A21CD299-4070-4DAC-8343-06648EDF8F6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fbeelding 1763">
                    <a:extLst>
                      <a:ext uri="{FF2B5EF4-FFF2-40B4-BE49-F238E27FC236}">
                        <a16:creationId xmlns:a16="http://schemas.microsoft.com/office/drawing/2014/main" id="{A21CD299-4070-4DAC-8343-06648EDF8F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D15CF" w14:textId="77777777" w:rsidR="004E5BE9" w:rsidRDefault="002E7984" w:rsidP="002E2A06">
    <w:pPr>
      <w:pStyle w:val="Header"/>
    </w:pPr>
    <w:r>
      <w:rPr>
        <w:noProof/>
        <w:lang w:bidi="nl-NL"/>
      </w:rPr>
      <w:drawing>
        <wp:anchor distT="0" distB="0" distL="114300" distR="114300" simplePos="0" relativeHeight="251665408" behindDoc="1" locked="0" layoutInCell="1" allowOverlap="1" wp14:anchorId="7160A110" wp14:editId="2D5BB337">
          <wp:simplePos x="0" y="0"/>
          <wp:positionH relativeFrom="column">
            <wp:posOffset>-457200</wp:posOffset>
          </wp:positionH>
          <wp:positionV relativeFrom="paragraph">
            <wp:posOffset>3489960</wp:posOffset>
          </wp:positionV>
          <wp:extent cx="1614302" cy="906812"/>
          <wp:effectExtent l="0" t="0" r="5080" b="7620"/>
          <wp:wrapNone/>
          <wp:docPr id="2806" name="Afbeelding 280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Picture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nl-NL"/>
      </w:rPr>
      <w:drawing>
        <wp:anchor distT="0" distB="0" distL="114300" distR="114300" simplePos="0" relativeHeight="251651072" behindDoc="0" locked="0" layoutInCell="1" allowOverlap="1" wp14:anchorId="2F043623" wp14:editId="31F722DE">
          <wp:simplePos x="0" y="0"/>
          <wp:positionH relativeFrom="column">
            <wp:posOffset>4413997</wp:posOffset>
          </wp:positionH>
          <wp:positionV relativeFrom="paragraph">
            <wp:posOffset>806335</wp:posOffset>
          </wp:positionV>
          <wp:extent cx="1924717" cy="1705737"/>
          <wp:effectExtent l="0" t="0" r="0" b="8890"/>
          <wp:wrapNone/>
          <wp:docPr id="2808" name="Afbeelding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8" name="Afbeelding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717" cy="17057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nl-NL"/>
      </w:rPr>
      <w:drawing>
        <wp:anchor distT="0" distB="0" distL="114300" distR="114300" simplePos="0" relativeHeight="251652096" behindDoc="0" locked="0" layoutInCell="1" allowOverlap="1" wp14:anchorId="6D26FD26" wp14:editId="710168FA">
          <wp:simplePos x="0" y="0"/>
          <wp:positionH relativeFrom="column">
            <wp:posOffset>4459574</wp:posOffset>
          </wp:positionH>
          <wp:positionV relativeFrom="paragraph">
            <wp:posOffset>2117738</wp:posOffset>
          </wp:positionV>
          <wp:extent cx="2036051" cy="1798977"/>
          <wp:effectExtent l="0" t="0" r="2540" b="0"/>
          <wp:wrapNone/>
          <wp:docPr id="2809" name="Afbeelding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9" name="Afbeelding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051" cy="17989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nl-NL"/>
      </w:rPr>
      <mc:AlternateContent>
        <mc:Choice Requires="wpg">
          <w:drawing>
            <wp:anchor distT="0" distB="0" distL="114300" distR="114300" simplePos="0" relativeHeight="251653120" behindDoc="0" locked="0" layoutInCell="1" allowOverlap="1" wp14:anchorId="7392F0F6" wp14:editId="5E251FDA">
              <wp:simplePos x="0" y="0"/>
              <wp:positionH relativeFrom="column">
                <wp:posOffset>5921747</wp:posOffset>
              </wp:positionH>
              <wp:positionV relativeFrom="paragraph">
                <wp:posOffset>3178210</wp:posOffset>
              </wp:positionV>
              <wp:extent cx="816708" cy="694201"/>
              <wp:effectExtent l="0" t="0" r="2540" b="0"/>
              <wp:wrapNone/>
              <wp:docPr id="2810" name="Groep 28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708" cy="694201"/>
                        <a:chOff x="1532602" y="1960227"/>
                        <a:chExt cx="674965" cy="573720"/>
                      </a:xfrm>
                    </wpg:grpSpPr>
                    <wps:wsp>
                      <wps:cNvPr id="2811" name="Vrije vorm: Vorm 2811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2" name="Vrije vorm: Vorm 2812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230C7704" id="Groep 2810" o:spid="_x0000_s1026" style="position:absolute;margin-left:466.3pt;margin-top:250.25pt;width:64.3pt;height:54.65pt;z-index:251653120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">
              <v:shape id="Vrije vorm: Vorm 2811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Vrije vorm: Vorm 2812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nl-NL"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29E7AB08" wp14:editId="5143D0BA">
              <wp:simplePos x="0" y="0"/>
              <wp:positionH relativeFrom="column">
                <wp:posOffset>6013978</wp:posOffset>
              </wp:positionH>
              <wp:positionV relativeFrom="paragraph">
                <wp:posOffset>1016752</wp:posOffset>
              </wp:positionV>
              <wp:extent cx="390062" cy="367518"/>
              <wp:effectExtent l="0" t="0" r="0" b="0"/>
              <wp:wrapNone/>
              <wp:docPr id="2813" name="Groep 28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62" cy="367518"/>
                        <a:chOff x="1608826" y="173898"/>
                        <a:chExt cx="322365" cy="303734"/>
                      </a:xfrm>
                    </wpg:grpSpPr>
                    <wps:wsp>
                      <wps:cNvPr id="2814" name="Vrije vorm: Vorm 2814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5" name="Vrije vorm: Vorm 2815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6" name="Vrije vorm: Vorm 2816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7B9CDFF3" id="Groep 2813" o:spid="_x0000_s1026" style="position:absolute;margin-left:473.55pt;margin-top:80.05pt;width:30.7pt;height:28.95pt;z-index:251654144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">
              <v:shape id="Vrije vorm: Vorm 2814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Vrije vorm: Vorm 2815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Vrije vorm: Vorm 2816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nl-NL"/>
      </w:rPr>
      <mc:AlternateContent>
        <mc:Choice Requires="wpg">
          <w:drawing>
            <wp:anchor distT="0" distB="0" distL="114300" distR="114300" simplePos="0" relativeHeight="251655168" behindDoc="0" locked="0" layoutInCell="1" allowOverlap="1" wp14:anchorId="05D1E25F" wp14:editId="31AB43F1">
              <wp:simplePos x="0" y="0"/>
              <wp:positionH relativeFrom="column">
                <wp:posOffset>4067299</wp:posOffset>
              </wp:positionH>
              <wp:positionV relativeFrom="paragraph">
                <wp:posOffset>1889194</wp:posOffset>
              </wp:positionV>
              <wp:extent cx="367517" cy="307819"/>
              <wp:effectExtent l="0" t="0" r="0" b="0"/>
              <wp:wrapNone/>
              <wp:docPr id="2817" name="Groep 28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517" cy="307819"/>
                        <a:chOff x="0" y="894925"/>
                        <a:chExt cx="303733" cy="254396"/>
                      </a:xfrm>
                    </wpg:grpSpPr>
                    <wps:wsp>
                      <wps:cNvPr id="2818" name="Vrije vorm: Vorm 2818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9" name="Vrije vorm: Vorm 2819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35D1E9AD" id="Groep 2817" o:spid="_x0000_s1026" style="position:absolute;margin-left:320.25pt;margin-top:148.75pt;width:28.95pt;height:24.25pt;z-index:251655168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">
              <v:shape id="Vrije vorm: Vorm 2818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Vrije vorm: Vorm 2819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edal" style="width:45.35pt;height:60.4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27" type="#_x0000_t75" alt="Medal" style="width:45.35pt;height:60.4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fullPage" w:percent="84"/>
  <w:removePersonalInformation/>
  <w:removeDateAndTime/>
  <w:hideSpellingErrors/>
  <w:hideGrammaticalError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tNaAGBXsywsAAAA"/>
  </w:docVars>
  <w:rsids>
    <w:rsidRoot w:val="0021182B"/>
    <w:rsid w:val="00015DD2"/>
    <w:rsid w:val="00021EAF"/>
    <w:rsid w:val="00025CA8"/>
    <w:rsid w:val="000377F8"/>
    <w:rsid w:val="0006262D"/>
    <w:rsid w:val="00063DE3"/>
    <w:rsid w:val="000A280E"/>
    <w:rsid w:val="000A57E8"/>
    <w:rsid w:val="000B0CF0"/>
    <w:rsid w:val="000C0CFA"/>
    <w:rsid w:val="000D7C28"/>
    <w:rsid w:val="000E4A3F"/>
    <w:rsid w:val="00125F97"/>
    <w:rsid w:val="001313D7"/>
    <w:rsid w:val="00133E48"/>
    <w:rsid w:val="0014644F"/>
    <w:rsid w:val="001467EC"/>
    <w:rsid w:val="00162103"/>
    <w:rsid w:val="00162274"/>
    <w:rsid w:val="00162ABE"/>
    <w:rsid w:val="00167605"/>
    <w:rsid w:val="00170EBD"/>
    <w:rsid w:val="00180D85"/>
    <w:rsid w:val="00185070"/>
    <w:rsid w:val="00186449"/>
    <w:rsid w:val="00194D77"/>
    <w:rsid w:val="001A321B"/>
    <w:rsid w:val="001A4CF1"/>
    <w:rsid w:val="001A5E8C"/>
    <w:rsid w:val="001A6A67"/>
    <w:rsid w:val="001B2F02"/>
    <w:rsid w:val="001B6573"/>
    <w:rsid w:val="001D2A28"/>
    <w:rsid w:val="001E384B"/>
    <w:rsid w:val="0021182B"/>
    <w:rsid w:val="00212A82"/>
    <w:rsid w:val="00212DFB"/>
    <w:rsid w:val="00231C3C"/>
    <w:rsid w:val="00236355"/>
    <w:rsid w:val="0025034E"/>
    <w:rsid w:val="00256F98"/>
    <w:rsid w:val="0027202B"/>
    <w:rsid w:val="002749A6"/>
    <w:rsid w:val="00283CBE"/>
    <w:rsid w:val="002C148B"/>
    <w:rsid w:val="002C3479"/>
    <w:rsid w:val="002C3F3A"/>
    <w:rsid w:val="002D3828"/>
    <w:rsid w:val="002D73EE"/>
    <w:rsid w:val="002E0CAB"/>
    <w:rsid w:val="002E2A06"/>
    <w:rsid w:val="002E684E"/>
    <w:rsid w:val="002E7984"/>
    <w:rsid w:val="002F0223"/>
    <w:rsid w:val="002F4571"/>
    <w:rsid w:val="002F5452"/>
    <w:rsid w:val="00304260"/>
    <w:rsid w:val="00365168"/>
    <w:rsid w:val="00372B3B"/>
    <w:rsid w:val="003905B8"/>
    <w:rsid w:val="00392B18"/>
    <w:rsid w:val="003A6428"/>
    <w:rsid w:val="003B561A"/>
    <w:rsid w:val="003F03C3"/>
    <w:rsid w:val="004126D9"/>
    <w:rsid w:val="004131C3"/>
    <w:rsid w:val="00433A20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96975"/>
    <w:rsid w:val="004B6446"/>
    <w:rsid w:val="004E05BF"/>
    <w:rsid w:val="004E4CCD"/>
    <w:rsid w:val="004E5BE9"/>
    <w:rsid w:val="004F78D3"/>
    <w:rsid w:val="0050021C"/>
    <w:rsid w:val="0050293A"/>
    <w:rsid w:val="005469B8"/>
    <w:rsid w:val="00561FC5"/>
    <w:rsid w:val="00573CE8"/>
    <w:rsid w:val="005823C3"/>
    <w:rsid w:val="00586E4F"/>
    <w:rsid w:val="0059115D"/>
    <w:rsid w:val="005A5977"/>
    <w:rsid w:val="005B5FA8"/>
    <w:rsid w:val="005C73D7"/>
    <w:rsid w:val="005D183E"/>
    <w:rsid w:val="005D3BF4"/>
    <w:rsid w:val="005E119F"/>
    <w:rsid w:val="005E3AB3"/>
    <w:rsid w:val="005F07FA"/>
    <w:rsid w:val="005F44A3"/>
    <w:rsid w:val="006114F9"/>
    <w:rsid w:val="00615D3C"/>
    <w:rsid w:val="00640E7F"/>
    <w:rsid w:val="00642A3D"/>
    <w:rsid w:val="006466C1"/>
    <w:rsid w:val="00646A1B"/>
    <w:rsid w:val="006476B4"/>
    <w:rsid w:val="00657AC8"/>
    <w:rsid w:val="00660D2A"/>
    <w:rsid w:val="00662B00"/>
    <w:rsid w:val="00673F99"/>
    <w:rsid w:val="00683498"/>
    <w:rsid w:val="00690DCF"/>
    <w:rsid w:val="006A130D"/>
    <w:rsid w:val="006A6E75"/>
    <w:rsid w:val="006C2134"/>
    <w:rsid w:val="006C7B2C"/>
    <w:rsid w:val="006D7EE2"/>
    <w:rsid w:val="00703DDE"/>
    <w:rsid w:val="00725201"/>
    <w:rsid w:val="00743080"/>
    <w:rsid w:val="007533C5"/>
    <w:rsid w:val="007572D6"/>
    <w:rsid w:val="0077406A"/>
    <w:rsid w:val="00782F70"/>
    <w:rsid w:val="007836F4"/>
    <w:rsid w:val="00785A00"/>
    <w:rsid w:val="007A2F7D"/>
    <w:rsid w:val="007D0BA6"/>
    <w:rsid w:val="007D4CA4"/>
    <w:rsid w:val="007F79A8"/>
    <w:rsid w:val="008068AB"/>
    <w:rsid w:val="0081044F"/>
    <w:rsid w:val="00816C32"/>
    <w:rsid w:val="00820A71"/>
    <w:rsid w:val="0084599F"/>
    <w:rsid w:val="00872DFF"/>
    <w:rsid w:val="008774B2"/>
    <w:rsid w:val="00881985"/>
    <w:rsid w:val="008830A6"/>
    <w:rsid w:val="00892F72"/>
    <w:rsid w:val="00895CA8"/>
    <w:rsid w:val="008B1389"/>
    <w:rsid w:val="008B56C6"/>
    <w:rsid w:val="008B7F7D"/>
    <w:rsid w:val="008D0BEE"/>
    <w:rsid w:val="008D5847"/>
    <w:rsid w:val="008E49DA"/>
    <w:rsid w:val="00912F0C"/>
    <w:rsid w:val="00925200"/>
    <w:rsid w:val="009330E9"/>
    <w:rsid w:val="009338C0"/>
    <w:rsid w:val="0094628D"/>
    <w:rsid w:val="00955BD1"/>
    <w:rsid w:val="00957248"/>
    <w:rsid w:val="00962492"/>
    <w:rsid w:val="009664E3"/>
    <w:rsid w:val="00974057"/>
    <w:rsid w:val="0097788A"/>
    <w:rsid w:val="00982CCB"/>
    <w:rsid w:val="00994C60"/>
    <w:rsid w:val="009A06C3"/>
    <w:rsid w:val="009A7464"/>
    <w:rsid w:val="009B0614"/>
    <w:rsid w:val="009E18B5"/>
    <w:rsid w:val="009E22A1"/>
    <w:rsid w:val="009E7D9E"/>
    <w:rsid w:val="00A0642D"/>
    <w:rsid w:val="00A1170D"/>
    <w:rsid w:val="00A341A1"/>
    <w:rsid w:val="00A3797F"/>
    <w:rsid w:val="00A4297E"/>
    <w:rsid w:val="00A444B0"/>
    <w:rsid w:val="00A56ECA"/>
    <w:rsid w:val="00A603E3"/>
    <w:rsid w:val="00A62343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9600C"/>
    <w:rsid w:val="00BA47CA"/>
    <w:rsid w:val="00BB5CA0"/>
    <w:rsid w:val="00BD4084"/>
    <w:rsid w:val="00BF00E8"/>
    <w:rsid w:val="00BF0219"/>
    <w:rsid w:val="00BF2F81"/>
    <w:rsid w:val="00C05594"/>
    <w:rsid w:val="00C13659"/>
    <w:rsid w:val="00C22522"/>
    <w:rsid w:val="00C26FA7"/>
    <w:rsid w:val="00C31586"/>
    <w:rsid w:val="00C319C2"/>
    <w:rsid w:val="00C34729"/>
    <w:rsid w:val="00C42852"/>
    <w:rsid w:val="00C454D1"/>
    <w:rsid w:val="00C74577"/>
    <w:rsid w:val="00C76430"/>
    <w:rsid w:val="00C93ACC"/>
    <w:rsid w:val="00C94098"/>
    <w:rsid w:val="00CA1976"/>
    <w:rsid w:val="00CB004F"/>
    <w:rsid w:val="00CB3B93"/>
    <w:rsid w:val="00CB7E40"/>
    <w:rsid w:val="00CC10C9"/>
    <w:rsid w:val="00CD6D99"/>
    <w:rsid w:val="00CE5E66"/>
    <w:rsid w:val="00CE77D9"/>
    <w:rsid w:val="00CF558C"/>
    <w:rsid w:val="00D0768C"/>
    <w:rsid w:val="00D22F6E"/>
    <w:rsid w:val="00D3289E"/>
    <w:rsid w:val="00D37489"/>
    <w:rsid w:val="00D52434"/>
    <w:rsid w:val="00D52A03"/>
    <w:rsid w:val="00D70291"/>
    <w:rsid w:val="00D933BB"/>
    <w:rsid w:val="00DA00ED"/>
    <w:rsid w:val="00DA0BB0"/>
    <w:rsid w:val="00DA6128"/>
    <w:rsid w:val="00DA6CA9"/>
    <w:rsid w:val="00DB0184"/>
    <w:rsid w:val="00DB0A9E"/>
    <w:rsid w:val="00DB4C76"/>
    <w:rsid w:val="00DC4D2A"/>
    <w:rsid w:val="00DD7900"/>
    <w:rsid w:val="00DE2040"/>
    <w:rsid w:val="00E13B80"/>
    <w:rsid w:val="00E3127A"/>
    <w:rsid w:val="00E33E5F"/>
    <w:rsid w:val="00E416AF"/>
    <w:rsid w:val="00E5515C"/>
    <w:rsid w:val="00E57826"/>
    <w:rsid w:val="00E62C74"/>
    <w:rsid w:val="00E63B5B"/>
    <w:rsid w:val="00E73F4E"/>
    <w:rsid w:val="00EB13E7"/>
    <w:rsid w:val="00ED08F7"/>
    <w:rsid w:val="00ED6CDB"/>
    <w:rsid w:val="00EF276F"/>
    <w:rsid w:val="00EF760F"/>
    <w:rsid w:val="00F0269D"/>
    <w:rsid w:val="00F02E88"/>
    <w:rsid w:val="00F114B5"/>
    <w:rsid w:val="00F138DB"/>
    <w:rsid w:val="00F31099"/>
    <w:rsid w:val="00F40C33"/>
    <w:rsid w:val="00F410E3"/>
    <w:rsid w:val="00F93408"/>
    <w:rsid w:val="00FC2C97"/>
    <w:rsid w:val="00FC3713"/>
    <w:rsid w:val="00FC6E51"/>
    <w:rsid w:val="00FC7776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5B18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nl-NL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4571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semiHidden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Heading2">
    <w:name w:val="heading 2"/>
    <w:basedOn w:val="Title"/>
    <w:next w:val="Normal"/>
    <w:link w:val="Heading2Ch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D0D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586E4F"/>
    <w:rPr>
      <w:color w:val="auto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86E4F"/>
    <w:rPr>
      <w:color w:val="auto"/>
    </w:rPr>
  </w:style>
  <w:style w:type="paragraph" w:styleId="Footer">
    <w:name w:val="footer"/>
    <w:basedOn w:val="Normal"/>
    <w:link w:val="FooterChar"/>
    <w:uiPriority w:val="99"/>
    <w:semiHidden/>
    <w:rPr>
      <w:color w:val="auto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586E4F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NoSpacing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CFE8CC" w:themeColor="background1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E4F"/>
    <w:rPr>
      <w:rFonts w:ascii="Lucida Bright" w:hAnsi="Lucida Bright"/>
      <w:b/>
      <w:color w:val="CFE8CC" w:themeColor="background1"/>
      <w:sz w:val="96"/>
      <w:szCs w:val="10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6E4F"/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Web"/>
    <w:next w:val="Normal"/>
    <w:link w:val="TitleChar"/>
    <w:uiPriority w:val="1"/>
    <w:qFormat/>
    <w:rsid w:val="002E2A06"/>
    <w:rPr>
      <w:rFonts w:ascii="Bodoni MT" w:hAnsi="Bodoni MT" w:cstheme="minorBidi"/>
      <w:spacing w:val="-30"/>
      <w:kern w:val="24"/>
      <w:sz w:val="72"/>
      <w:szCs w:val="100"/>
      <w:lang w:val="en-ZA"/>
    </w:rPr>
  </w:style>
  <w:style w:type="character" w:customStyle="1" w:styleId="TitleChar">
    <w:name w:val="Title Char"/>
    <w:basedOn w:val="DefaultParagraphFont"/>
    <w:link w:val="Title"/>
    <w:uiPriority w:val="1"/>
    <w:rsid w:val="002E2A06"/>
    <w:rPr>
      <w:rFonts w:ascii="Bodoni MT" w:hAnsi="Bodoni MT"/>
      <w:color w:val="000000" w:themeColor="text1"/>
      <w:spacing w:val="-30"/>
      <w:kern w:val="24"/>
      <w:sz w:val="72"/>
      <w:szCs w:val="100"/>
      <w:lang w:val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C76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C7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B4C76"/>
  </w:style>
  <w:style w:type="paragraph" w:styleId="BlockText">
    <w:name w:val="Block Text"/>
    <w:basedOn w:val="Normal"/>
    <w:uiPriority w:val="99"/>
    <w:semiHidden/>
    <w:unhideWhenUsed/>
    <w:rsid w:val="004708A8"/>
    <w:pPr>
      <w:pBdr>
        <w:top w:val="single" w:sz="2" w:space="10" w:color="DB1A5E" w:themeColor="accent1" w:frame="1"/>
        <w:left w:val="single" w:sz="2" w:space="10" w:color="DB1A5E" w:themeColor="accent1" w:frame="1"/>
        <w:bottom w:val="single" w:sz="2" w:space="10" w:color="DB1A5E" w:themeColor="accent1" w:frame="1"/>
        <w:right w:val="single" w:sz="2" w:space="10" w:color="DB1A5E" w:themeColor="accent1" w:frame="1"/>
      </w:pBdr>
      <w:ind w:left="1152" w:right="1152"/>
    </w:pPr>
    <w:rPr>
      <w:rFonts w:eastAsiaTheme="minorEastAsia"/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DB4C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B4C76"/>
  </w:style>
  <w:style w:type="paragraph" w:styleId="BodyText2">
    <w:name w:val="Body Text 2"/>
    <w:basedOn w:val="Normal"/>
    <w:link w:val="BodyText2Char"/>
    <w:uiPriority w:val="99"/>
    <w:semiHidden/>
    <w:unhideWhenUsed/>
    <w:rsid w:val="00DB4C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B4C76"/>
  </w:style>
  <w:style w:type="paragraph" w:styleId="BodyText3">
    <w:name w:val="Body Text 3"/>
    <w:basedOn w:val="Normal"/>
    <w:link w:val="BodyText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B4C7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B4C7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B4C7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B4C7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B4C7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B4C7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B4C7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4C76"/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B4C76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B4C76"/>
  </w:style>
  <w:style w:type="table" w:styleId="ColorfulGrid">
    <w:name w:val="Colorful Grid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CFE8CC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CFE8CC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</w:rPr>
      <w:tblPr/>
      <w:tcPr>
        <w:shd w:val="clear" w:color="auto" w:fill="F3A0B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A0BD" w:themeFill="accent1" w:themeFillTint="66"/>
      </w:tcPr>
    </w:tblStylePr>
    <w:tblStylePr w:type="firstCol">
      <w:rPr>
        <w:color w:val="CFE8CC" w:themeColor="background1"/>
      </w:rPr>
      <w:tblPr/>
      <w:tcPr>
        <w:shd w:val="clear" w:color="auto" w:fill="A31345" w:themeFill="accent1" w:themeFillShade="BF"/>
      </w:tcPr>
    </w:tblStylePr>
    <w:tblStylePr w:type="lastCol">
      <w:rPr>
        <w:color w:val="CFE8CC" w:themeColor="background1"/>
      </w:rPr>
      <w:tblPr/>
      <w:tcPr>
        <w:shd w:val="clear" w:color="auto" w:fill="A31345" w:themeFill="accent1" w:themeFillShade="BF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</w:rPr>
      <w:tblPr/>
      <w:tcPr>
        <w:shd w:val="clear" w:color="auto" w:fill="FC70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70A0" w:themeFill="accent2" w:themeFillTint="66"/>
      </w:tcPr>
    </w:tblStylePr>
    <w:tblStylePr w:type="firstCol">
      <w:rPr>
        <w:color w:val="CFE8CC" w:themeColor="background1"/>
      </w:rPr>
      <w:tblPr/>
      <w:tcPr>
        <w:shd w:val="clear" w:color="auto" w:fill="6A0226" w:themeFill="accent2" w:themeFillShade="BF"/>
      </w:tcPr>
    </w:tblStylePr>
    <w:tblStylePr w:type="lastCol">
      <w:rPr>
        <w:color w:val="CFE8CC" w:themeColor="background1"/>
      </w:rPr>
      <w:tblPr/>
      <w:tcPr>
        <w:shd w:val="clear" w:color="auto" w:fill="6A0226" w:themeFill="accent2" w:themeFillShade="BF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</w:rPr>
      <w:tblPr/>
      <w:tcPr>
        <w:shd w:val="clear" w:color="auto" w:fill="F9F6A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6A0" w:themeFill="accent3" w:themeFillTint="66"/>
      </w:tcPr>
    </w:tblStylePr>
    <w:tblStylePr w:type="firstCol">
      <w:rPr>
        <w:color w:val="CFE8CC" w:themeColor="background1"/>
      </w:rPr>
      <w:tblPr/>
      <w:tcPr>
        <w:shd w:val="clear" w:color="auto" w:fill="B9B20A" w:themeFill="accent3" w:themeFillShade="BF"/>
      </w:tcPr>
    </w:tblStylePr>
    <w:tblStylePr w:type="lastCol">
      <w:rPr>
        <w:color w:val="CFE8CC" w:themeColor="background1"/>
      </w:rPr>
      <w:tblPr/>
      <w:tcPr>
        <w:shd w:val="clear" w:color="auto" w:fill="B9B20A" w:themeFill="accent3" w:themeFillShade="BF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</w:rPr>
      <w:tblPr/>
      <w:tcPr>
        <w:shd w:val="clear" w:color="auto" w:fill="F3EC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CAC" w:themeFill="accent4" w:themeFillTint="66"/>
      </w:tcPr>
    </w:tblStylePr>
    <w:tblStylePr w:type="firstCol">
      <w:rPr>
        <w:color w:val="CFE8CC" w:themeColor="background1"/>
      </w:rPr>
      <w:tblPr/>
      <w:tcPr>
        <w:shd w:val="clear" w:color="auto" w:fill="B2A51A" w:themeFill="accent4" w:themeFillShade="BF"/>
      </w:tcPr>
    </w:tblStylePr>
    <w:tblStylePr w:type="lastCol">
      <w:rPr>
        <w:color w:val="CFE8CC" w:themeColor="background1"/>
      </w:rPr>
      <w:tblPr/>
      <w:tcPr>
        <w:shd w:val="clear" w:color="auto" w:fill="B2A51A" w:themeFill="accent4" w:themeFillShade="BF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</w:rPr>
      <w:tblPr/>
      <w:tcPr>
        <w:shd w:val="clear" w:color="auto" w:fill="79E2F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2FC" w:themeFill="accent5" w:themeFillTint="66"/>
      </w:tcPr>
    </w:tblStylePr>
    <w:tblStylePr w:type="firstCol">
      <w:rPr>
        <w:color w:val="CFE8CC" w:themeColor="background1"/>
      </w:rPr>
      <w:tblPr/>
      <w:tcPr>
        <w:shd w:val="clear" w:color="auto" w:fill="02657D" w:themeFill="accent5" w:themeFillShade="BF"/>
      </w:tcPr>
    </w:tblStylePr>
    <w:tblStylePr w:type="lastCol">
      <w:rPr>
        <w:color w:val="CFE8CC" w:themeColor="background1"/>
      </w:rPr>
      <w:tblPr/>
      <w:tcPr>
        <w:shd w:val="clear" w:color="auto" w:fill="02657D" w:themeFill="accent5" w:themeFillShade="BF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</w:rPr>
      <w:tblPr/>
      <w:tcPr>
        <w:shd w:val="clear" w:color="auto" w:fill="7AD9F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D9F6" w:themeFill="accent6" w:themeFillTint="66"/>
      </w:tcPr>
    </w:tblStylePr>
    <w:tblStylePr w:type="firstCol">
      <w:rPr>
        <w:color w:val="CFE8CC" w:themeColor="background1"/>
      </w:rPr>
      <w:tblPr/>
      <w:tcPr>
        <w:shd w:val="clear" w:color="auto" w:fill="07566D" w:themeFill="accent6" w:themeFillShade="BF"/>
      </w:tcPr>
    </w:tblStylePr>
    <w:tblStylePr w:type="lastCol">
      <w:rPr>
        <w:color w:val="CFE8CC" w:themeColor="background1"/>
      </w:rPr>
      <w:tblPr/>
      <w:tcPr>
        <w:shd w:val="clear" w:color="auto" w:fill="07566D" w:themeFill="accent6" w:themeFillShade="BF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E7EE" w:themeFill="accent1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EDBE7" w:themeFill="accent2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DFCE7" w:themeFill="accent3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BFB01C" w:themeFill="accent4" w:themeFillShade="CC"/>
      </w:tcPr>
    </w:tblStylePr>
    <w:tblStylePr w:type="lastRow">
      <w:rPr>
        <w:b/>
        <w:bCs/>
        <w:color w:val="BFB01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FAEA" w:themeFill="accent4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C6BE0B" w:themeFill="accent3" w:themeFillShade="CC"/>
      </w:tcPr>
    </w:tblStylePr>
    <w:tblStylePr w:type="lastRow">
      <w:rPr>
        <w:b/>
        <w:bCs/>
        <w:color w:val="C6BE0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8FE" w:themeFill="accent5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085C75" w:themeFill="accent6" w:themeFillShade="CC"/>
      </w:tcPr>
    </w:tblStylePr>
    <w:tblStylePr w:type="lastRow">
      <w:rPr>
        <w:b/>
        <w:bCs/>
        <w:color w:val="085C7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5FC" w:themeFill="accent6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026B86" w:themeFill="accent5" w:themeFillShade="CC"/>
      </w:tcPr>
    </w:tblStylePr>
    <w:tblStylePr w:type="lastRow">
      <w:rPr>
        <w:b/>
        <w:bCs/>
        <w:color w:val="026B8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000000" w:themeFill="text1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CE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830F38" w:themeFill="accent1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30F38" w:themeColor="accent1" w:themeShade="99"/>
          <w:insideV w:val="nil"/>
        </w:tcBorders>
        <w:shd w:val="clear" w:color="auto" w:fill="830F38" w:themeFill="accent1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0F38" w:themeFill="accent1" w:themeFillShade="99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189A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EDB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55011E" w:themeFill="accent2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011E" w:themeColor="accent2" w:themeShade="99"/>
          <w:insideV w:val="nil"/>
        </w:tcBorders>
        <w:shd w:val="clear" w:color="auto" w:fill="55011E" w:themeFill="accent2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011E" w:themeFill="accent2" w:themeFillShade="99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B4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E1D231" w:themeColor="accent4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DFCE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948F08" w:themeFill="accent3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8F08" w:themeColor="accent3" w:themeShade="99"/>
          <w:insideV w:val="nil"/>
        </w:tcBorders>
        <w:shd w:val="clear" w:color="auto" w:fill="948F08" w:themeFill="accent3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8F08" w:themeFill="accent3" w:themeFillShade="99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F2EA14" w:themeColor="accent3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CFA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8F8415" w:themeFill="accent4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8415" w:themeColor="accent4" w:themeShade="99"/>
          <w:insideV w:val="nil"/>
        </w:tcBorders>
        <w:shd w:val="clear" w:color="auto" w:fill="8F8415" w:themeFill="accent4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415" w:themeFill="accent4" w:themeFillShade="99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0E8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A7493" w:themeColor="accent6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DEF8FE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015064" w:themeFill="accent5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064" w:themeColor="accent5" w:themeShade="99"/>
          <w:insideV w:val="nil"/>
        </w:tcBorders>
        <w:shd w:val="clear" w:color="auto" w:fill="015064" w:themeFill="accent5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064" w:themeFill="accent5" w:themeFillShade="99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58DBF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387A8" w:themeColor="accent5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DEF5F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064558" w:themeFill="accent6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4558" w:themeColor="accent6" w:themeShade="99"/>
          <w:insideV w:val="nil"/>
        </w:tcBorders>
        <w:shd w:val="clear" w:color="auto" w:fill="064558" w:themeFill="accent6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4558" w:themeFill="accent6" w:themeFillShade="99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5AD0F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4C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C7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C7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C7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6D0D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A31345" w:themeFill="accent1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4601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6A0226" w:themeFill="accent2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7B760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B9B20A" w:themeFill="accent3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776E1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B2A51A" w:themeFill="accent4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01435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02657D" w:themeFill="accent5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05394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07566D" w:themeFill="accent6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DB0184"/>
    <w:pPr>
      <w:spacing w:before="360"/>
    </w:pPr>
    <w:rPr>
      <w:sz w:val="72"/>
    </w:rPr>
  </w:style>
  <w:style w:type="character" w:customStyle="1" w:styleId="DateChar">
    <w:name w:val="Date Char"/>
    <w:basedOn w:val="DefaultParagraphFont"/>
    <w:link w:val="Date"/>
    <w:uiPriority w:val="99"/>
    <w:semiHidden/>
    <w:rsid w:val="002F4571"/>
    <w:rPr>
      <w:rFonts w:ascii="Bodoni MT" w:hAnsi="Bodoni MT"/>
      <w:color w:val="000000" w:themeColor="text1"/>
      <w:kern w:val="24"/>
      <w:sz w:val="72"/>
      <w:szCs w:val="100"/>
      <w:lang w:val="en-Z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4C76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4C7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B4C76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B4C76"/>
  </w:style>
  <w:style w:type="character" w:styleId="Emphasis">
    <w:name w:val="Emphasis"/>
    <w:basedOn w:val="DefaultParagraphFont"/>
    <w:uiPriority w:val="20"/>
    <w:semiHidden/>
    <w:unhideWhenUsed/>
    <w:qFormat/>
    <w:rsid w:val="00DB4C7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4C76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4C7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B4C76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4C76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4C76"/>
    <w:rPr>
      <w:szCs w:val="20"/>
    </w:rPr>
  </w:style>
  <w:style w:type="table" w:styleId="GridTable1Light">
    <w:name w:val="Grid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A0BD" w:themeColor="accent1" w:themeTint="66"/>
        <w:left w:val="single" w:sz="4" w:space="0" w:color="F3A0BD" w:themeColor="accent1" w:themeTint="66"/>
        <w:bottom w:val="single" w:sz="4" w:space="0" w:color="F3A0BD" w:themeColor="accent1" w:themeTint="66"/>
        <w:right w:val="single" w:sz="4" w:space="0" w:color="F3A0BD" w:themeColor="accent1" w:themeTint="66"/>
        <w:insideH w:val="single" w:sz="4" w:space="0" w:color="F3A0BD" w:themeColor="accent1" w:themeTint="66"/>
        <w:insideV w:val="single" w:sz="4" w:space="0" w:color="F3A0B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C70A0" w:themeColor="accent2" w:themeTint="66"/>
        <w:left w:val="single" w:sz="4" w:space="0" w:color="FC70A0" w:themeColor="accent2" w:themeTint="66"/>
        <w:bottom w:val="single" w:sz="4" w:space="0" w:color="FC70A0" w:themeColor="accent2" w:themeTint="66"/>
        <w:right w:val="single" w:sz="4" w:space="0" w:color="FC70A0" w:themeColor="accent2" w:themeTint="66"/>
        <w:insideH w:val="single" w:sz="4" w:space="0" w:color="FC70A0" w:themeColor="accent2" w:themeTint="66"/>
        <w:insideV w:val="single" w:sz="4" w:space="0" w:color="FC70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9F6A0" w:themeColor="accent3" w:themeTint="66"/>
        <w:left w:val="single" w:sz="4" w:space="0" w:color="F9F6A0" w:themeColor="accent3" w:themeTint="66"/>
        <w:bottom w:val="single" w:sz="4" w:space="0" w:color="F9F6A0" w:themeColor="accent3" w:themeTint="66"/>
        <w:right w:val="single" w:sz="4" w:space="0" w:color="F9F6A0" w:themeColor="accent3" w:themeTint="66"/>
        <w:insideH w:val="single" w:sz="4" w:space="0" w:color="F9F6A0" w:themeColor="accent3" w:themeTint="66"/>
        <w:insideV w:val="single" w:sz="4" w:space="0" w:color="F9F6A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ECAC" w:themeColor="accent4" w:themeTint="66"/>
        <w:left w:val="single" w:sz="4" w:space="0" w:color="F3ECAC" w:themeColor="accent4" w:themeTint="66"/>
        <w:bottom w:val="single" w:sz="4" w:space="0" w:color="F3ECAC" w:themeColor="accent4" w:themeTint="66"/>
        <w:right w:val="single" w:sz="4" w:space="0" w:color="F3ECAC" w:themeColor="accent4" w:themeTint="66"/>
        <w:insideH w:val="single" w:sz="4" w:space="0" w:color="F3ECAC" w:themeColor="accent4" w:themeTint="66"/>
        <w:insideV w:val="single" w:sz="4" w:space="0" w:color="F3EC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9E2FC" w:themeColor="accent5" w:themeTint="66"/>
        <w:left w:val="single" w:sz="4" w:space="0" w:color="79E2FC" w:themeColor="accent5" w:themeTint="66"/>
        <w:bottom w:val="single" w:sz="4" w:space="0" w:color="79E2FC" w:themeColor="accent5" w:themeTint="66"/>
        <w:right w:val="single" w:sz="4" w:space="0" w:color="79E2FC" w:themeColor="accent5" w:themeTint="66"/>
        <w:insideH w:val="single" w:sz="4" w:space="0" w:color="79E2FC" w:themeColor="accent5" w:themeTint="66"/>
        <w:insideV w:val="single" w:sz="4" w:space="0" w:color="79E2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AD9F6" w:themeColor="accent6" w:themeTint="66"/>
        <w:left w:val="single" w:sz="4" w:space="0" w:color="7AD9F6" w:themeColor="accent6" w:themeTint="66"/>
        <w:bottom w:val="single" w:sz="4" w:space="0" w:color="7AD9F6" w:themeColor="accent6" w:themeTint="66"/>
        <w:right w:val="single" w:sz="4" w:space="0" w:color="7AD9F6" w:themeColor="accent6" w:themeTint="66"/>
        <w:insideH w:val="single" w:sz="4" w:space="0" w:color="7AD9F6" w:themeColor="accent6" w:themeTint="66"/>
        <w:insideV w:val="single" w:sz="4" w:space="0" w:color="7AD9F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E709C" w:themeColor="accent1" w:themeTint="99"/>
        <w:bottom w:val="single" w:sz="2" w:space="0" w:color="EE709C" w:themeColor="accent1" w:themeTint="99"/>
        <w:insideH w:val="single" w:sz="2" w:space="0" w:color="EE709C" w:themeColor="accent1" w:themeTint="99"/>
        <w:insideV w:val="single" w:sz="2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709C" w:themeColor="accent1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A2871" w:themeColor="accent2" w:themeTint="99"/>
        <w:bottom w:val="single" w:sz="2" w:space="0" w:color="FA2871" w:themeColor="accent2" w:themeTint="99"/>
        <w:insideH w:val="single" w:sz="2" w:space="0" w:color="FA2871" w:themeColor="accent2" w:themeTint="99"/>
        <w:insideV w:val="single" w:sz="2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2871" w:themeColor="accent2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7F171" w:themeColor="accent3" w:themeTint="99"/>
        <w:bottom w:val="single" w:sz="2" w:space="0" w:color="F7F171" w:themeColor="accent3" w:themeTint="99"/>
        <w:insideH w:val="single" w:sz="2" w:space="0" w:color="F7F171" w:themeColor="accent3" w:themeTint="99"/>
        <w:insideV w:val="single" w:sz="2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F171" w:themeColor="accent3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DE383" w:themeColor="accent4" w:themeTint="99"/>
        <w:bottom w:val="single" w:sz="2" w:space="0" w:color="EDE383" w:themeColor="accent4" w:themeTint="99"/>
        <w:insideH w:val="single" w:sz="2" w:space="0" w:color="EDE383" w:themeColor="accent4" w:themeTint="99"/>
        <w:insideV w:val="single" w:sz="2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E383" w:themeColor="accent4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6D4FB" w:themeColor="accent5" w:themeTint="99"/>
        <w:bottom w:val="single" w:sz="2" w:space="0" w:color="36D4FB" w:themeColor="accent5" w:themeTint="99"/>
        <w:insideH w:val="single" w:sz="2" w:space="0" w:color="36D4FB" w:themeColor="accent5" w:themeTint="99"/>
        <w:insideV w:val="single" w:sz="2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4FB" w:themeColor="accent5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8C7F1" w:themeColor="accent6" w:themeTint="99"/>
        <w:bottom w:val="single" w:sz="2" w:space="0" w:color="38C7F1" w:themeColor="accent6" w:themeTint="99"/>
        <w:insideH w:val="single" w:sz="2" w:space="0" w:color="38C7F1" w:themeColor="accent6" w:themeTint="99"/>
        <w:insideV w:val="single" w:sz="2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C7F1" w:themeColor="accent6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GridTable3">
    <w:name w:val="Grid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DB1A5E" w:themeFill="accent1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DB1A5E" w:themeFill="accent1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3A0BD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8E0334" w:themeFill="accent2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8E0334" w:themeFill="accent2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C70A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F2EA14" w:themeFill="accent3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F2EA14" w:themeFill="accent3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9F6A0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E1D231" w:themeFill="accent4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E1D231" w:themeFill="accent4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3ECA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387A8" w:themeFill="accent5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0387A8" w:themeFill="accent5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79E2FC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A7493" w:themeFill="accent6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0A7493" w:themeFill="accent6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7AD9F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DB4C76"/>
  </w:style>
  <w:style w:type="paragraph" w:styleId="HTMLAddress">
    <w:name w:val="HTML Address"/>
    <w:basedOn w:val="Normal"/>
    <w:link w:val="HTMLAddressChar"/>
    <w:uiPriority w:val="99"/>
    <w:semiHidden/>
    <w:unhideWhenUsed/>
    <w:rsid w:val="00DB4C76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B4C7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B4C7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B4C7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4C76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4C7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B4C7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B4C76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4C76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4C76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4C76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4C76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4C76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4C76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4C76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4C76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4C76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708A8"/>
    <w:rPr>
      <w:i/>
      <w:iCs/>
      <w:color w:val="6D0D2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708A8"/>
    <w:pPr>
      <w:pBdr>
        <w:top w:val="single" w:sz="4" w:space="10" w:color="DB1A5E" w:themeColor="accent1"/>
        <w:bottom w:val="single" w:sz="4" w:space="10" w:color="DB1A5E" w:themeColor="accent1"/>
      </w:pBdr>
      <w:spacing w:before="360" w:after="360"/>
      <w:ind w:left="864" w:right="864"/>
    </w:pPr>
    <w:rPr>
      <w:i/>
      <w:iCs/>
      <w:color w:val="6D0D2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708A8"/>
    <w:rPr>
      <w:i/>
      <w:iCs/>
      <w:color w:val="6D0D2E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708A8"/>
    <w:rPr>
      <w:b/>
      <w:bCs/>
      <w:caps w:val="0"/>
      <w:smallCaps/>
      <w:color w:val="A31345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1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  <w:shd w:val="clear" w:color="auto" w:fill="F8C4D6" w:themeFill="accent1" w:themeFillTint="3F"/>
      </w:tcPr>
    </w:tblStylePr>
    <w:tblStylePr w:type="band2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1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  <w:shd w:val="clear" w:color="auto" w:fill="FDA6C4" w:themeFill="accent2" w:themeFillTint="3F"/>
      </w:tcPr>
    </w:tblStylePr>
    <w:tblStylePr w:type="band2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1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  <w:shd w:val="clear" w:color="auto" w:fill="FBF9C4" w:themeFill="accent3" w:themeFillTint="3F"/>
      </w:tcPr>
    </w:tblStylePr>
    <w:tblStylePr w:type="band2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1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  <w:shd w:val="clear" w:color="auto" w:fill="F7F3CC" w:themeFill="accent4" w:themeFillTint="3F"/>
      </w:tcPr>
    </w:tblStylePr>
    <w:tblStylePr w:type="band2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1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  <w:shd w:val="clear" w:color="auto" w:fill="ACEDFD" w:themeFill="accent5" w:themeFillTint="3F"/>
      </w:tcPr>
    </w:tblStylePr>
    <w:tblStylePr w:type="band2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1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  <w:shd w:val="clear" w:color="auto" w:fill="ADE8F9" w:themeFill="accent6" w:themeFillTint="3F"/>
      </w:tcPr>
    </w:tblStylePr>
    <w:tblStylePr w:type="band2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B4C76"/>
  </w:style>
  <w:style w:type="paragraph" w:styleId="List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Table2">
    <w:name w:val="List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bottom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bottom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bottom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bottom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bottom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bottom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Table3">
    <w:name w:val="List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DB1A5E" w:themeColor="accent1"/>
          <w:right w:val="single" w:sz="4" w:space="0" w:color="DB1A5E" w:themeColor="accent1"/>
        </w:tcBorders>
      </w:tcPr>
    </w:tblStylePr>
    <w:tblStylePr w:type="band1Horz">
      <w:tblPr/>
      <w:tcPr>
        <w:tcBorders>
          <w:top w:val="single" w:sz="4" w:space="0" w:color="DB1A5E" w:themeColor="accent1"/>
          <w:bottom w:val="single" w:sz="4" w:space="0" w:color="DB1A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B1A5E" w:themeColor="accent1"/>
          <w:left w:val="nil"/>
        </w:tcBorders>
      </w:tcPr>
    </w:tblStylePr>
    <w:tblStylePr w:type="swCell">
      <w:tblPr/>
      <w:tcPr>
        <w:tcBorders>
          <w:top w:val="double" w:sz="4" w:space="0" w:color="DB1A5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8E0334" w:themeColor="accent2"/>
          <w:right w:val="single" w:sz="4" w:space="0" w:color="8E0334" w:themeColor="accent2"/>
        </w:tcBorders>
      </w:tcPr>
    </w:tblStylePr>
    <w:tblStylePr w:type="band1Horz">
      <w:tblPr/>
      <w:tcPr>
        <w:tcBorders>
          <w:top w:val="single" w:sz="4" w:space="0" w:color="8E0334" w:themeColor="accent2"/>
          <w:bottom w:val="single" w:sz="4" w:space="0" w:color="8E033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0334" w:themeColor="accent2"/>
          <w:left w:val="nil"/>
        </w:tcBorders>
      </w:tcPr>
    </w:tblStylePr>
    <w:tblStylePr w:type="swCell">
      <w:tblPr/>
      <w:tcPr>
        <w:tcBorders>
          <w:top w:val="double" w:sz="4" w:space="0" w:color="8E0334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2EA14" w:themeColor="accent3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F2EA14" w:themeColor="accent3"/>
          <w:right w:val="single" w:sz="4" w:space="0" w:color="F2EA14" w:themeColor="accent3"/>
        </w:tcBorders>
      </w:tcPr>
    </w:tblStylePr>
    <w:tblStylePr w:type="band1Horz">
      <w:tblPr/>
      <w:tcPr>
        <w:tcBorders>
          <w:top w:val="single" w:sz="4" w:space="0" w:color="F2EA14" w:themeColor="accent3"/>
          <w:bottom w:val="single" w:sz="4" w:space="0" w:color="F2EA1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2EA14" w:themeColor="accent3"/>
          <w:left w:val="nil"/>
        </w:tcBorders>
      </w:tcPr>
    </w:tblStylePr>
    <w:tblStylePr w:type="swCell">
      <w:tblPr/>
      <w:tcPr>
        <w:tcBorders>
          <w:top w:val="double" w:sz="4" w:space="0" w:color="F2EA1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1D231" w:themeColor="accent4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E1D231" w:themeColor="accent4"/>
          <w:right w:val="single" w:sz="4" w:space="0" w:color="E1D231" w:themeColor="accent4"/>
        </w:tcBorders>
      </w:tcPr>
    </w:tblStylePr>
    <w:tblStylePr w:type="band1Horz">
      <w:tblPr/>
      <w:tcPr>
        <w:tcBorders>
          <w:top w:val="single" w:sz="4" w:space="0" w:color="E1D231" w:themeColor="accent4"/>
          <w:bottom w:val="single" w:sz="4" w:space="0" w:color="E1D23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D231" w:themeColor="accent4"/>
          <w:left w:val="nil"/>
        </w:tcBorders>
      </w:tcPr>
    </w:tblStylePr>
    <w:tblStylePr w:type="swCell">
      <w:tblPr/>
      <w:tcPr>
        <w:tcBorders>
          <w:top w:val="double" w:sz="4" w:space="0" w:color="E1D231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387A8" w:themeColor="accent5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0387A8" w:themeColor="accent5"/>
          <w:right w:val="single" w:sz="4" w:space="0" w:color="0387A8" w:themeColor="accent5"/>
        </w:tcBorders>
      </w:tcPr>
    </w:tblStylePr>
    <w:tblStylePr w:type="band1Horz">
      <w:tblPr/>
      <w:tcPr>
        <w:tcBorders>
          <w:top w:val="single" w:sz="4" w:space="0" w:color="0387A8" w:themeColor="accent5"/>
          <w:bottom w:val="single" w:sz="4" w:space="0" w:color="0387A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87A8" w:themeColor="accent5"/>
          <w:left w:val="nil"/>
        </w:tcBorders>
      </w:tcPr>
    </w:tblStylePr>
    <w:tblStylePr w:type="swCell">
      <w:tblPr/>
      <w:tcPr>
        <w:tcBorders>
          <w:top w:val="double" w:sz="4" w:space="0" w:color="0387A8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A7493" w:themeColor="accent6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0A7493" w:themeColor="accent6"/>
          <w:right w:val="single" w:sz="4" w:space="0" w:color="0A7493" w:themeColor="accent6"/>
        </w:tcBorders>
      </w:tcPr>
    </w:tblStylePr>
    <w:tblStylePr w:type="band1Horz">
      <w:tblPr/>
      <w:tcPr>
        <w:tcBorders>
          <w:top w:val="single" w:sz="4" w:space="0" w:color="0A7493" w:themeColor="accent6"/>
          <w:bottom w:val="single" w:sz="4" w:space="0" w:color="0A749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493" w:themeColor="accent6"/>
          <w:left w:val="nil"/>
        </w:tcBorders>
      </w:tcPr>
    </w:tblStylePr>
    <w:tblStylePr w:type="swCell">
      <w:tblPr/>
      <w:tcPr>
        <w:tcBorders>
          <w:top w:val="double" w:sz="4" w:space="0" w:color="0A7493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DB1A5E" w:themeColor="accent1"/>
        <w:left w:val="single" w:sz="24" w:space="0" w:color="DB1A5E" w:themeColor="accent1"/>
        <w:bottom w:val="single" w:sz="24" w:space="0" w:color="DB1A5E" w:themeColor="accent1"/>
        <w:right w:val="single" w:sz="24" w:space="0" w:color="DB1A5E" w:themeColor="accent1"/>
      </w:tblBorders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8E0334" w:themeColor="accent2"/>
        <w:left w:val="single" w:sz="24" w:space="0" w:color="8E0334" w:themeColor="accent2"/>
        <w:bottom w:val="single" w:sz="24" w:space="0" w:color="8E0334" w:themeColor="accent2"/>
        <w:right w:val="single" w:sz="24" w:space="0" w:color="8E0334" w:themeColor="accent2"/>
      </w:tblBorders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F2EA14" w:themeColor="accent3"/>
        <w:left w:val="single" w:sz="24" w:space="0" w:color="F2EA14" w:themeColor="accent3"/>
        <w:bottom w:val="single" w:sz="24" w:space="0" w:color="F2EA14" w:themeColor="accent3"/>
        <w:right w:val="single" w:sz="24" w:space="0" w:color="F2EA14" w:themeColor="accent3"/>
      </w:tblBorders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E1D231" w:themeColor="accent4"/>
        <w:left w:val="single" w:sz="24" w:space="0" w:color="E1D231" w:themeColor="accent4"/>
        <w:bottom w:val="single" w:sz="24" w:space="0" w:color="E1D231" w:themeColor="accent4"/>
        <w:right w:val="single" w:sz="24" w:space="0" w:color="E1D231" w:themeColor="accent4"/>
      </w:tblBorders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0387A8" w:themeColor="accent5"/>
        <w:left w:val="single" w:sz="24" w:space="0" w:color="0387A8" w:themeColor="accent5"/>
        <w:bottom w:val="single" w:sz="24" w:space="0" w:color="0387A8" w:themeColor="accent5"/>
        <w:right w:val="single" w:sz="24" w:space="0" w:color="0387A8" w:themeColor="accent5"/>
      </w:tblBorders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0A7493" w:themeColor="accent6"/>
        <w:left w:val="single" w:sz="24" w:space="0" w:color="0A7493" w:themeColor="accent6"/>
        <w:bottom w:val="single" w:sz="24" w:space="0" w:color="0A7493" w:themeColor="accent6"/>
        <w:right w:val="single" w:sz="24" w:space="0" w:color="0A7493" w:themeColor="accent6"/>
      </w:tblBorders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bottom w:val="single" w:sz="4" w:space="0" w:color="DB1A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B1A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8E0334" w:themeColor="accent2"/>
        <w:bottom w:val="single" w:sz="4" w:space="0" w:color="8E033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E033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2EA14" w:themeColor="accent3"/>
        <w:bottom w:val="single" w:sz="4" w:space="0" w:color="F2EA1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2EA1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1D231" w:themeColor="accent4"/>
        <w:bottom w:val="single" w:sz="4" w:space="0" w:color="E1D23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1D23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0387A8" w:themeColor="accent5"/>
        <w:bottom w:val="single" w:sz="4" w:space="0" w:color="0387A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387A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0A7493" w:themeColor="accent6"/>
        <w:bottom w:val="single" w:sz="4" w:space="0" w:color="0A749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A749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CFE8CC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B1A5E" w:themeColor="accent1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B1A5E" w:themeColor="accent1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B1A5E" w:themeColor="accent1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B1A5E" w:themeColor="accent1"/>
        </w:tcBorders>
        <w:shd w:val="clear" w:color="auto" w:fill="CFE8CC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0334" w:themeColor="accent2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0334" w:themeColor="accent2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0334" w:themeColor="accent2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0334" w:themeColor="accent2"/>
        </w:tcBorders>
        <w:shd w:val="clear" w:color="auto" w:fill="CFE8CC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EA14" w:themeColor="accent3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EA14" w:themeColor="accent3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EA14" w:themeColor="accent3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EA14" w:themeColor="accent3"/>
        </w:tcBorders>
        <w:shd w:val="clear" w:color="auto" w:fill="CFE8CC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1D231" w:themeColor="accent4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1D231" w:themeColor="accent4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1D231" w:themeColor="accent4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1D231" w:themeColor="accent4"/>
        </w:tcBorders>
        <w:shd w:val="clear" w:color="auto" w:fill="CFE8CC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87A8" w:themeColor="accent5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87A8" w:themeColor="accent5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87A8" w:themeColor="accent5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87A8" w:themeColor="accent5"/>
        </w:tcBorders>
        <w:shd w:val="clear" w:color="auto" w:fill="CFE8CC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493" w:themeColor="accent6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493" w:themeColor="accent6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493" w:themeColor="accent6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493" w:themeColor="accent6"/>
        </w:tcBorders>
        <w:shd w:val="clear" w:color="auto" w:fill="CFE8CC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B4C7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  <w:insideV w:val="single" w:sz="8" w:space="0" w:color="EA4D84" w:themeColor="accent1" w:themeTint="BF"/>
      </w:tblBorders>
    </w:tblPr>
    <w:tcPr>
      <w:shd w:val="clear" w:color="auto" w:fill="F8C4D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4D8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  <w:insideV w:val="single" w:sz="8" w:space="0" w:color="E70553" w:themeColor="accent2" w:themeTint="BF"/>
      </w:tblBorders>
    </w:tblPr>
    <w:tcPr>
      <w:shd w:val="clear" w:color="auto" w:fill="FDA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55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  <w:insideV w:val="single" w:sz="8" w:space="0" w:color="F5EE4E" w:themeColor="accent3" w:themeTint="BF"/>
      </w:tblBorders>
    </w:tblPr>
    <w:tcPr>
      <w:shd w:val="clear" w:color="auto" w:fill="FBF9C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5EE4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  <w:insideV w:val="single" w:sz="8" w:space="0" w:color="E8DD64" w:themeColor="accent4" w:themeTint="BF"/>
      </w:tblBorders>
    </w:tblPr>
    <w:tcPr>
      <w:shd w:val="clear" w:color="auto" w:fill="F7F3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8DD6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  <w:insideV w:val="single" w:sz="8" w:space="0" w:color="05C9FA" w:themeColor="accent5" w:themeTint="BF"/>
      </w:tblBorders>
    </w:tblPr>
    <w:tcPr>
      <w:shd w:val="clear" w:color="auto" w:fill="ACEDF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5C9F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  <w:insideV w:val="single" w:sz="8" w:space="0" w:color="0FB4E5" w:themeColor="accent6" w:themeTint="BF"/>
      </w:tblBorders>
    </w:tblPr>
    <w:tcPr>
      <w:shd w:val="clear" w:color="auto" w:fill="ADE8F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B4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cPr>
      <w:shd w:val="clear" w:color="auto" w:fill="F8C4D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FDE" w:themeFill="accent1" w:themeFillTint="33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tcBorders>
          <w:insideH w:val="single" w:sz="6" w:space="0" w:color="DB1A5E" w:themeColor="accent1"/>
          <w:insideV w:val="single" w:sz="6" w:space="0" w:color="DB1A5E" w:themeColor="accent1"/>
        </w:tcBorders>
        <w:shd w:val="clear" w:color="auto" w:fill="F189AD" w:themeFill="accent1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cPr>
      <w:shd w:val="clear" w:color="auto" w:fill="FDA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DB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7CF" w:themeFill="accent2" w:themeFillTint="33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tcBorders>
          <w:insideH w:val="single" w:sz="6" w:space="0" w:color="8E0334" w:themeColor="accent2"/>
          <w:insideV w:val="single" w:sz="6" w:space="0" w:color="8E0334" w:themeColor="accent2"/>
        </w:tcBorders>
        <w:shd w:val="clear" w:color="auto" w:fill="FB4C89" w:themeFill="accent2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cPr>
      <w:shd w:val="clear" w:color="auto" w:fill="FBF9C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C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ACF" w:themeFill="accent3" w:themeFillTint="33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tcBorders>
          <w:insideH w:val="single" w:sz="6" w:space="0" w:color="F2EA14" w:themeColor="accent3"/>
          <w:insideV w:val="single" w:sz="6" w:space="0" w:color="F2EA14" w:themeColor="accent3"/>
        </w:tcBorders>
        <w:shd w:val="clear" w:color="auto" w:fill="F8F489" w:themeFill="accent3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cPr>
      <w:shd w:val="clear" w:color="auto" w:fill="F7F3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D5" w:themeFill="accent4" w:themeFillTint="33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tcBorders>
          <w:insideH w:val="single" w:sz="6" w:space="0" w:color="E1D231" w:themeColor="accent4"/>
          <w:insideV w:val="single" w:sz="6" w:space="0" w:color="E1D231" w:themeColor="accent4"/>
        </w:tcBorders>
        <w:shd w:val="clear" w:color="auto" w:fill="F0E898" w:themeFill="accent4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cPr>
      <w:shd w:val="clear" w:color="auto" w:fill="ACEDF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EF8F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D" w:themeFill="accent5" w:themeFillTint="33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tcBorders>
          <w:insideH w:val="single" w:sz="6" w:space="0" w:color="0387A8" w:themeColor="accent5"/>
          <w:insideV w:val="single" w:sz="6" w:space="0" w:color="0387A8" w:themeColor="accent5"/>
        </w:tcBorders>
        <w:shd w:val="clear" w:color="auto" w:fill="58DBFC" w:themeFill="accent5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cPr>
      <w:shd w:val="clear" w:color="auto" w:fill="ADE8F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DEF5F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ECFA" w:themeFill="accent6" w:themeFillTint="33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tcBorders>
          <w:insideH w:val="single" w:sz="6" w:space="0" w:color="0A7493" w:themeColor="accent6"/>
          <w:insideV w:val="single" w:sz="6" w:space="0" w:color="0A7493" w:themeColor="accent6"/>
        </w:tcBorders>
        <w:shd w:val="clear" w:color="auto" w:fill="5AD0F3" w:themeFill="accent6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F8C4D6" w:themeFill="accent1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DB1A5E" w:themeFill="accent1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DB1A5E" w:themeFill="accent1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F189AD" w:themeFill="accent1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F189A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FDA6C4" w:themeFill="accent2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8E0334" w:themeFill="accent2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8E0334" w:themeFill="accent2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FB4C89" w:themeFill="accent2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FB4C8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FBF9C4" w:themeFill="accent3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F2EA14" w:themeFill="accent3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F2EA14" w:themeFill="accent3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F8F489" w:themeFill="accent3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F8F489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F7F3CC" w:themeFill="accent4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E1D231" w:themeFill="accent4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E1D231" w:themeFill="accent4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F0E898" w:themeFill="accent4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F0E8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ACEDFD" w:themeFill="accent5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387A8" w:themeFill="accent5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387A8" w:themeFill="accent5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58DBFC" w:themeFill="accent5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58DBFC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ADE8F9" w:themeFill="accent6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A7493" w:themeFill="accent6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A7493" w:themeFill="accent6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5AD0F3" w:themeFill="accent6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5AD0F3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B1A5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shd w:val="clear" w:color="auto" w:fill="F8C4D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0334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shd w:val="clear" w:color="auto" w:fill="FDA6C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2EA14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shd w:val="clear" w:color="auto" w:fill="FBF9C4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1D231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shd w:val="clear" w:color="auto" w:fill="F7F3CC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87A8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shd w:val="clear" w:color="auto" w:fill="ACEDF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493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shd w:val="clear" w:color="auto" w:fill="ADE8F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B1A5E" w:themeColor="accent1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B1A5E" w:themeColor="accent1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DB1A5E" w:themeColor="accent1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C4D6" w:themeFill="accent1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0334" w:themeColor="accent2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8E0334" w:themeColor="accent2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A6C4" w:themeFill="accent2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2EA14" w:themeColor="accent3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F2EA14" w:themeColor="accent3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9C4" w:themeFill="accent3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1D231" w:themeColor="accent4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E1D231" w:themeColor="accent4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F3CC" w:themeFill="accent4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87A8" w:themeColor="accent5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0387A8" w:themeColor="accent5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DFD" w:themeFill="accent5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493" w:themeColor="accent6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0A7493" w:themeColor="accent6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E8F9" w:themeFill="accent6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4D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A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9C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F3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DF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E8F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color w:val="6D0D2E" w:themeColor="accent1" w:themeShade="80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F5452"/>
    <w:rPr>
      <w:rFonts w:asciiTheme="majorHAnsi" w:eastAsiaTheme="majorEastAsia" w:hAnsiTheme="majorHAnsi" w:cstheme="majorBidi"/>
      <w:color w:val="6D0D2E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B4C76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B4C76"/>
  </w:style>
  <w:style w:type="character" w:styleId="PageNumber">
    <w:name w:val="page number"/>
    <w:basedOn w:val="DefaultParagraphFont"/>
    <w:uiPriority w:val="99"/>
    <w:semiHidden/>
    <w:unhideWhenUsed/>
    <w:rsid w:val="00DB4C76"/>
  </w:style>
  <w:style w:type="character" w:styleId="PlaceholderText">
    <w:name w:val="Placeholder Text"/>
    <w:basedOn w:val="DefaultParagraphFont"/>
    <w:uiPriority w:val="99"/>
    <w:semiHidden/>
    <w:rsid w:val="002F5452"/>
    <w:rPr>
      <w:color w:val="595959" w:themeColor="text1" w:themeTint="A6"/>
    </w:rPr>
  </w:style>
  <w:style w:type="table" w:styleId="PlainTable1">
    <w:name w:val="Plain Table 1"/>
    <w:basedOn w:val="Table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7C680" w:themeColor="background1" w:themeShade="BF"/>
        <w:left w:val="single" w:sz="4" w:space="0" w:color="87C680" w:themeColor="background1" w:themeShade="BF"/>
        <w:bottom w:val="single" w:sz="4" w:space="0" w:color="87C680" w:themeColor="background1" w:themeShade="BF"/>
        <w:right w:val="single" w:sz="4" w:space="0" w:color="87C680" w:themeColor="background1" w:themeShade="BF"/>
        <w:insideH w:val="single" w:sz="4" w:space="0" w:color="87C680" w:themeColor="background1" w:themeShade="BF"/>
        <w:insideV w:val="single" w:sz="4" w:space="0" w:color="87C680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87C680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1BC" w:themeFill="background1" w:themeFillShade="F2"/>
      </w:tcPr>
    </w:tblStylePr>
    <w:tblStylePr w:type="band1Horz">
      <w:tblPr/>
      <w:tcPr>
        <w:shd w:val="clear" w:color="auto" w:fill="C0E1BC" w:themeFill="background1" w:themeFillShade="F2"/>
      </w:tcPr>
    </w:tblStylePr>
  </w:style>
  <w:style w:type="table" w:styleId="PlainTable2">
    <w:name w:val="Plain Table 2"/>
    <w:basedOn w:val="Table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C0E1BC" w:themeFill="background1" w:themeFillShade="F2"/>
      </w:tcPr>
    </w:tblStylePr>
    <w:tblStylePr w:type="band1Horz">
      <w:tblPr/>
      <w:tcPr>
        <w:shd w:val="clear" w:color="auto" w:fill="C0E1BC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1BC" w:themeFill="background1" w:themeFillShade="F2"/>
      </w:tcPr>
    </w:tblStylePr>
    <w:tblStylePr w:type="band1Horz">
      <w:tblPr/>
      <w:tcPr>
        <w:shd w:val="clear" w:color="auto" w:fill="C0E1BC" w:themeFill="background1" w:themeFillShade="F2"/>
      </w:tcPr>
    </w:tblStylePr>
  </w:style>
  <w:style w:type="table" w:styleId="PlainTable5">
    <w:name w:val="Plain Table 5"/>
    <w:basedOn w:val="Table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CFE8CC" w:themeFill="background1"/>
      </w:tcPr>
    </w:tblStylePr>
    <w:tblStylePr w:type="band1Vert">
      <w:tblPr/>
      <w:tcPr>
        <w:shd w:val="clear" w:color="auto" w:fill="C0E1BC" w:themeFill="background1" w:themeFillShade="F2"/>
      </w:tcPr>
    </w:tblStylePr>
    <w:tblStylePr w:type="band1Horz">
      <w:tblPr/>
      <w:tcPr>
        <w:shd w:val="clear" w:color="auto" w:fill="C0E1BC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B4C76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4C7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B4C7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B4C7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B4C76"/>
  </w:style>
  <w:style w:type="paragraph" w:styleId="Signature">
    <w:name w:val="Signature"/>
    <w:basedOn w:val="Normal"/>
    <w:link w:val="SignatureChar"/>
    <w:uiPriority w:val="99"/>
    <w:semiHidden/>
    <w:unhideWhenUsed/>
    <w:rsid w:val="00DB4C76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B4C76"/>
  </w:style>
  <w:style w:type="character" w:styleId="Strong">
    <w:name w:val="Strong"/>
    <w:basedOn w:val="DefaultParagraphFont"/>
    <w:uiPriority w:val="22"/>
    <w:semiHidden/>
    <w:unhideWhenUsed/>
    <w:qFormat/>
    <w:rsid w:val="00DB4C76"/>
    <w:rPr>
      <w:b/>
      <w:bCs/>
    </w:rPr>
  </w:style>
  <w:style w:type="paragraph" w:styleId="Subtitle">
    <w:name w:val="Subtitle"/>
    <w:basedOn w:val="Normal"/>
    <w:next w:val="Normal"/>
    <w:link w:val="SubtitleChar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5"/>
    <w:rsid w:val="00DB4C76"/>
    <w:pPr>
      <w:spacing w:after="0" w:line="240" w:lineRule="auto"/>
    </w:pPr>
    <w:tblPr>
      <w:tblBorders>
        <w:top w:val="single" w:sz="4" w:space="0" w:color="87C680" w:themeColor="background1" w:themeShade="BF"/>
        <w:left w:val="single" w:sz="4" w:space="0" w:color="87C680" w:themeColor="background1" w:themeShade="BF"/>
        <w:bottom w:val="single" w:sz="4" w:space="0" w:color="87C680" w:themeColor="background1" w:themeShade="BF"/>
        <w:right w:val="single" w:sz="4" w:space="0" w:color="87C680" w:themeColor="background1" w:themeShade="BF"/>
        <w:insideH w:val="single" w:sz="4" w:space="0" w:color="87C680" w:themeColor="background1" w:themeShade="BF"/>
        <w:insideV w:val="single" w:sz="4" w:space="0" w:color="87C680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B4C76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B4C76"/>
  </w:style>
  <w:style w:type="table" w:styleId="TableProfessional">
    <w:name w:val="Table Professional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Subtitel2">
    <w:name w:val="Subtitel 2"/>
    <w:basedOn w:val="Normal"/>
    <w:link w:val="Tekensvoorondertitel2"/>
    <w:semiHidden/>
    <w:qFormat/>
    <w:rsid w:val="004E05BF"/>
    <w:pPr>
      <w:spacing w:line="168" w:lineRule="auto"/>
    </w:pPr>
    <w:rPr>
      <w:rFonts w:ascii="Brush Script MT" w:hAnsi="Brush Script MT"/>
      <w:color w:val="F9F5D5" w:themeColor="accent4" w:themeTint="33"/>
      <w:sz w:val="104"/>
      <w:szCs w:val="104"/>
    </w:rPr>
  </w:style>
  <w:style w:type="character" w:customStyle="1" w:styleId="Tekensvoorondertitel2">
    <w:name w:val="Tekens voor ondertitel 2"/>
    <w:basedOn w:val="DefaultParagraphFont"/>
    <w:link w:val="Subtitel2"/>
    <w:semiHidden/>
    <w:rsid w:val="002F4571"/>
    <w:rPr>
      <w:rFonts w:ascii="Brush Script MT" w:hAnsi="Brush Script MT"/>
      <w:color w:val="F9F5D5" w:themeColor="accent4" w:themeTint="33"/>
      <w:kern w:val="24"/>
      <w:sz w:val="104"/>
      <w:szCs w:val="104"/>
      <w:lang w:val="en-ZA"/>
    </w:rPr>
  </w:style>
  <w:style w:type="paragraph" w:customStyle="1" w:styleId="PS">
    <w:name w:val="PS"/>
    <w:basedOn w:val="Normal"/>
    <w:qFormat/>
    <w:rsid w:val="002E2A06"/>
    <w:rPr>
      <w:sz w:val="18"/>
    </w:rPr>
  </w:style>
  <w:style w:type="paragraph" w:customStyle="1" w:styleId="Bericht">
    <w:name w:val="Bericht"/>
    <w:basedOn w:val="NormalWeb"/>
    <w:qFormat/>
    <w:rsid w:val="002E2A06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8.png"/><Relationship Id="rId7" Type="http://schemas.openxmlformats.org/officeDocument/2006/relationships/image" Target="media/image7.png"/><Relationship Id="rId2" Type="http://schemas.openxmlformats.org/officeDocument/2006/relationships/image" Target="media/image10.png"/><Relationship Id="rId1" Type="http://schemas.openxmlformats.org/officeDocument/2006/relationships/image" Target="media/image11.png"/><Relationship Id="rId6" Type="http://schemas.openxmlformats.org/officeDocument/2006/relationships/image" Target="media/image6.svg"/><Relationship Id="rId5" Type="http://schemas.openxmlformats.org/officeDocument/2006/relationships/image" Target="media/image5.png"/><Relationship Id="rId4" Type="http://schemas.openxmlformats.org/officeDocument/2006/relationships/image" Target="media/image9.sv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4.svg"/><Relationship Id="rId2" Type="http://schemas.openxmlformats.org/officeDocument/2006/relationships/image" Target="media/image13.png"/><Relationship Id="rId1" Type="http://schemas.openxmlformats.org/officeDocument/2006/relationships/image" Target="media/image12.png"/><Relationship Id="rId5" Type="http://schemas.openxmlformats.org/officeDocument/2006/relationships/image" Target="media/image16.svg"/><Relationship Id="rId4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sv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openxmlformats.org/officeDocument/2006/relationships/image" Target="media/image6.svg"/><Relationship Id="rId9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4.svg"/><Relationship Id="rId2" Type="http://schemas.openxmlformats.org/officeDocument/2006/relationships/image" Target="media/image13.png"/><Relationship Id="rId1" Type="http://schemas.openxmlformats.org/officeDocument/2006/relationships/image" Target="media/image12.png"/><Relationship Id="rId5" Type="http://schemas.openxmlformats.org/officeDocument/2006/relationships/image" Target="media/image16.svg"/><Relationship Id="rId4" Type="http://schemas.openxmlformats.org/officeDocument/2006/relationships/image" Target="media/image15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6F26DD3CD4E46A4A2A0888670D54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BFB57-9EAE-4C7A-AC13-7FE4B63BF0F6}"/>
      </w:docPartPr>
      <w:docPartBody>
        <w:p w:rsidR="00301849" w:rsidRDefault="00FF7D99" w:rsidP="00FF7D99">
          <w:pPr>
            <w:pStyle w:val="36F26DD3CD4E46A4A2A0888670D541E51"/>
          </w:pPr>
          <w:r w:rsidRPr="0059115D">
            <w:rPr>
              <w:b/>
              <w:szCs w:val="72"/>
              <w:u w:val="single"/>
              <w:lang w:val="nl-NL" w:bidi="nl-NL"/>
            </w:rPr>
            <w:t>Dankjewel</w:t>
          </w:r>
        </w:p>
      </w:docPartBody>
    </w:docPart>
    <w:docPart>
      <w:docPartPr>
        <w:name w:val="E658A74D5ECB4EC18E25206DE1361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4A4E2-8B4B-4663-9CE4-0D7F63E23EC5}"/>
      </w:docPartPr>
      <w:docPartBody>
        <w:p w:rsidR="00301849" w:rsidRDefault="00FF7D99" w:rsidP="00FF7D99">
          <w:pPr>
            <w:pStyle w:val="E658A74D5ECB4EC18E25206DE13617051"/>
          </w:pPr>
          <w:r w:rsidRPr="002E2A06">
            <w:rPr>
              <w:lang w:bidi="nl-NL"/>
            </w:rPr>
            <w:t xml:space="preserve">dat je zo'n </w:t>
          </w:r>
          <w:r w:rsidRPr="002E2A06">
            <w:rPr>
              <w:b/>
              <w:i/>
              <w:lang w:bidi="nl-NL"/>
            </w:rPr>
            <w:t>bijzonder</w:t>
          </w:r>
          <w:r w:rsidRPr="002E2A06">
            <w:rPr>
              <w:lang w:bidi="nl-NL"/>
            </w:rPr>
            <w:t xml:space="preserve"> </w:t>
          </w:r>
          <w:r w:rsidRPr="002E2A06">
            <w:rPr>
              <w:i/>
              <w:lang w:bidi="nl-NL"/>
            </w:rPr>
            <w:t>iemand</w:t>
          </w:r>
          <w:r w:rsidRPr="002E2A06">
            <w:rPr>
              <w:lang w:bidi="nl-NL"/>
            </w:rPr>
            <w:t xml:space="preserve"> bent!</w:t>
          </w:r>
        </w:p>
      </w:docPartBody>
    </w:docPart>
    <w:docPart>
      <w:docPartPr>
        <w:name w:val="57ED490CA27A4FA2A78A7DA10B03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D4D9E-3ABB-4792-AA61-6D896F01CEB4}"/>
      </w:docPartPr>
      <w:docPartBody>
        <w:p w:rsidR="00301849" w:rsidRDefault="00FF7D99" w:rsidP="00FF7D99">
          <w:pPr>
            <w:pStyle w:val="57ED490CA27A4FA2A78A7DA10B0367E3"/>
          </w:pPr>
          <w:r w:rsidRPr="002E2A06">
            <w:rPr>
              <w:lang w:bidi="nl-NL"/>
            </w:rPr>
            <w:t>PS. Tot gauw</w:t>
          </w:r>
        </w:p>
      </w:docPartBody>
    </w:docPart>
    <w:docPart>
      <w:docPartPr>
        <w:name w:val="A010DFB70ECF46AD81CCB0430F01C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7D25A-02BA-414D-BE17-51BEFE794FA1}"/>
      </w:docPartPr>
      <w:docPartBody>
        <w:p w:rsidR="00301849" w:rsidRDefault="00FF7D99" w:rsidP="00FF7D99">
          <w:pPr>
            <w:pStyle w:val="A010DFB70ECF46AD81CCB0430F01CB311"/>
          </w:pPr>
          <w:r w:rsidRPr="0059115D">
            <w:rPr>
              <w:b/>
              <w:szCs w:val="72"/>
              <w:u w:val="single"/>
              <w:lang w:val="nl-NL" w:bidi="nl-NL"/>
            </w:rPr>
            <w:t>Dankjewel</w:t>
          </w:r>
        </w:p>
      </w:docPartBody>
    </w:docPart>
    <w:docPart>
      <w:docPartPr>
        <w:name w:val="86BA98F5DC834C57A7B731840A9F3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88F4D-744D-460A-B0DD-B599C349F8B9}"/>
      </w:docPartPr>
      <w:docPartBody>
        <w:p w:rsidR="00301849" w:rsidRDefault="00FF7D99" w:rsidP="00FF7D99">
          <w:pPr>
            <w:pStyle w:val="86BA98F5DC834C57A7B731840A9F38601"/>
          </w:pPr>
          <w:r w:rsidRPr="002E2A06">
            <w:rPr>
              <w:lang w:bidi="nl-NL"/>
            </w:rPr>
            <w:t xml:space="preserve">dat je zo'n </w:t>
          </w:r>
          <w:r w:rsidRPr="002E2A06">
            <w:rPr>
              <w:b/>
              <w:i/>
              <w:lang w:bidi="nl-NL"/>
            </w:rPr>
            <w:t>bijzonder</w:t>
          </w:r>
          <w:r w:rsidRPr="002E2A06">
            <w:rPr>
              <w:lang w:bidi="nl-NL"/>
            </w:rPr>
            <w:t xml:space="preserve"> </w:t>
          </w:r>
          <w:r w:rsidRPr="002E2A06">
            <w:rPr>
              <w:i/>
              <w:lang w:bidi="nl-NL"/>
            </w:rPr>
            <w:t>iemand</w:t>
          </w:r>
          <w:r w:rsidRPr="002E2A06">
            <w:rPr>
              <w:lang w:bidi="nl-NL"/>
            </w:rPr>
            <w:t xml:space="preserve"> bent!</w:t>
          </w:r>
        </w:p>
      </w:docPartBody>
    </w:docPart>
    <w:docPart>
      <w:docPartPr>
        <w:name w:val="8A734F7747804549A3AAB04FFC4D8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C12D1-22A0-4877-B18D-A3E30FC41239}"/>
      </w:docPartPr>
      <w:docPartBody>
        <w:p w:rsidR="00301849" w:rsidRDefault="00FF7D99" w:rsidP="00FF7D99">
          <w:pPr>
            <w:pStyle w:val="8A734F7747804549A3AAB04FFC4D8824"/>
          </w:pPr>
          <w:r w:rsidRPr="002E2A06">
            <w:rPr>
              <w:lang w:bidi="nl-NL"/>
            </w:rPr>
            <w:t>PS. Tot gauw</w:t>
          </w:r>
        </w:p>
      </w:docPartBody>
    </w:docPart>
    <w:docPart>
      <w:docPartPr>
        <w:name w:val="C838DF457D504644B2DEFC2ED4CF6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1DD38-6330-4AE5-8677-1D7D63999E85}"/>
      </w:docPartPr>
      <w:docPartBody>
        <w:p w:rsidR="00301849" w:rsidRDefault="00FF7D99" w:rsidP="00FF7D99">
          <w:pPr>
            <w:pStyle w:val="C838DF457D504644B2DEFC2ED4CF622E"/>
          </w:pPr>
          <w:r w:rsidRPr="002E2A06">
            <w:rPr>
              <w:lang w:bidi="nl-NL"/>
            </w:rPr>
            <w:t xml:space="preserve">Ga meteen aan de slag en tik op een van de tijdelijke aanduidingen </w:t>
          </w:r>
          <w:r w:rsidRPr="002E2A06">
            <w:rPr>
              <w:lang w:bidi="nl-NL"/>
            </w:rPr>
            <w:br/>
            <w:t>(zoals deze)...</w:t>
          </w:r>
        </w:p>
      </w:docPartBody>
    </w:docPart>
    <w:docPart>
      <w:docPartPr>
        <w:name w:val="6194B1B09AEF4DBD886AE814C1A7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61495-852E-4A6B-B74C-C50259FA3149}"/>
      </w:docPartPr>
      <w:docPartBody>
        <w:p w:rsidR="00301849" w:rsidRDefault="00FF7D99" w:rsidP="00FF7D99">
          <w:pPr>
            <w:pStyle w:val="6194B1B09AEF4DBD886AE814C1A7DE71"/>
          </w:pPr>
          <w:r w:rsidRPr="002E2A06">
            <w:rPr>
              <w:lang w:bidi="nl-NL"/>
            </w:rPr>
            <w:t>en begin te typen om deze te vervangen door eigen tekst.</w:t>
          </w:r>
        </w:p>
      </w:docPartBody>
    </w:docPart>
    <w:docPart>
      <w:docPartPr>
        <w:name w:val="B5E70B467DD34E338E17F8659AE6A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81DB4-316D-4E6C-B84D-8FACF0DD5773}"/>
      </w:docPartPr>
      <w:docPartBody>
        <w:p w:rsidR="00301849" w:rsidRDefault="00FF7D99" w:rsidP="00FF7D99">
          <w:pPr>
            <w:pStyle w:val="B5E70B467DD34E338E17F8659AE6A726"/>
          </w:pPr>
          <w:r w:rsidRPr="002E2A06">
            <w:rPr>
              <w:lang w:bidi="nl-NL"/>
            </w:rPr>
            <w:t xml:space="preserve">Ga meteen aan de slag en tik op een van de tijdelijke aanduidingen </w:t>
          </w:r>
          <w:r w:rsidRPr="002E2A06">
            <w:rPr>
              <w:lang w:bidi="nl-NL"/>
            </w:rPr>
            <w:br/>
            <w:t>(zoals deze)...</w:t>
          </w:r>
        </w:p>
      </w:docPartBody>
    </w:docPart>
    <w:docPart>
      <w:docPartPr>
        <w:name w:val="BD8A18F664D04CCE930D18F51FA50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8DA80-1052-4828-BDAF-96A3D030B287}"/>
      </w:docPartPr>
      <w:docPartBody>
        <w:p w:rsidR="00301849" w:rsidRDefault="00FF7D99" w:rsidP="00FF7D99">
          <w:pPr>
            <w:pStyle w:val="BD8A18F664D04CCE930D18F51FA50A43"/>
          </w:pPr>
          <w:r w:rsidRPr="002E2A06">
            <w:rPr>
              <w:lang w:bidi="nl-NL"/>
            </w:rPr>
            <w:t>en begin te typen om deze te vervangen door eigen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219"/>
    <w:rsid w:val="00301849"/>
    <w:rsid w:val="00474635"/>
    <w:rsid w:val="00835219"/>
    <w:rsid w:val="00AF3EC8"/>
    <w:rsid w:val="00FF7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5219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6F26DD3CD4E46A4A2A0888670D541E5">
    <w:name w:val="36F26DD3CD4E46A4A2A0888670D541E5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">
    <w:name w:val="E658A74D5ECB4EC18E25206DE1361705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A010DFB70ECF46AD81CCB0430F01CB31">
    <w:name w:val="A010DFB70ECF46AD81CCB0430F01CB31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">
    <w:name w:val="86BA98F5DC834C57A7B731840A9F3860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FF7D99"/>
    <w:rPr>
      <w:color w:val="595959" w:themeColor="text1" w:themeTint="A6"/>
    </w:rPr>
  </w:style>
  <w:style w:type="paragraph" w:customStyle="1" w:styleId="36F26DD3CD4E46A4A2A0888670D541E51">
    <w:name w:val="36F26DD3CD4E46A4A2A0888670D541E51"/>
    <w:rsid w:val="00FF7D9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1">
    <w:name w:val="E658A74D5ECB4EC18E25206DE13617051"/>
    <w:rsid w:val="00FF7D9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57ED490CA27A4FA2A78A7DA10B0367E3">
    <w:name w:val="57ED490CA27A4FA2A78A7DA10B0367E3"/>
    <w:rsid w:val="00FF7D99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A010DFB70ECF46AD81CCB0430F01CB311">
    <w:name w:val="A010DFB70ECF46AD81CCB0430F01CB311"/>
    <w:rsid w:val="00FF7D9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1">
    <w:name w:val="86BA98F5DC834C57A7B731840A9F38601"/>
    <w:rsid w:val="00FF7D9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8A734F7747804549A3AAB04FFC4D8824">
    <w:name w:val="8A734F7747804549A3AAB04FFC4D8824"/>
    <w:rsid w:val="00FF7D99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C838DF457D504644B2DEFC2ED4CF622E">
    <w:name w:val="C838DF457D504644B2DEFC2ED4CF622E"/>
    <w:rsid w:val="00FF7D99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6194B1B09AEF4DBD886AE814C1A7DE71">
    <w:name w:val="6194B1B09AEF4DBD886AE814C1A7DE71"/>
    <w:rsid w:val="00FF7D99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5E70B467DD34E338E17F8659AE6A726">
    <w:name w:val="B5E70B467DD34E338E17F8659AE6A726"/>
    <w:rsid w:val="00FF7D99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D8A18F664D04CCE930D18F51FA50A43">
    <w:name w:val="BD8A18F664D04CCE930D18F51FA50A43"/>
    <w:rsid w:val="00FF7D99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s_ThankYou">
      <a:dk1>
        <a:sysClr val="windowText" lastClr="000000"/>
      </a:dk1>
      <a:lt1>
        <a:sysClr val="window" lastClr="CFE8CC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05B75ABA-64A0-4812-ADA2-80BD1B314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B7A454-2185-4B36-8202-A434B7B863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0B6DAB-4C7D-474F-A95D-6196218570A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2395CE3D-0837-49CC-BCB1-3BF49BE63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111</Words>
  <Characters>635</Characters>
  <Application>Microsoft Office Word</Application>
  <DocSecurity>0</DocSecurity>
  <Lines>5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5-02T12:53:00Z</dcterms:created>
  <dcterms:modified xsi:type="dcterms:W3CDTF">2019-06-10T08:5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